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572" w:type="dxa"/>
        <w:tblBorders>
          <w:top w:val="single" w:sz="4" w:space="0" w:color="441C54" w:themeColor="accent1"/>
          <w:left w:val="single" w:sz="4" w:space="0" w:color="441C54" w:themeColor="accent1"/>
          <w:bottom w:val="single" w:sz="4" w:space="0" w:color="441C54" w:themeColor="accent1"/>
          <w:right w:val="single" w:sz="4" w:space="0" w:color="441C54" w:themeColor="accent1"/>
          <w:insideH w:val="single" w:sz="4" w:space="0" w:color="441C54" w:themeColor="accent1"/>
          <w:insideV w:val="single" w:sz="4" w:space="0" w:color="441C54" w:themeColor="accent1"/>
        </w:tblBorders>
        <w:tblLook w:val="04A0" w:firstRow="1" w:lastRow="0" w:firstColumn="1" w:lastColumn="0" w:noHBand="0" w:noVBand="1"/>
      </w:tblPr>
      <w:tblGrid>
        <w:gridCol w:w="2428"/>
        <w:gridCol w:w="6639"/>
        <w:gridCol w:w="2752"/>
        <w:gridCol w:w="2753"/>
      </w:tblGrid>
      <w:tr w:rsidR="009B3E2A" w14:paraId="53DCB3C0" w14:textId="77777777" w:rsidTr="002848F8">
        <w:tc>
          <w:tcPr>
            <w:tcW w:w="2428" w:type="dxa"/>
            <w:shd w:val="clear" w:color="auto" w:fill="EFE0F4"/>
          </w:tcPr>
          <w:p w14:paraId="744DFDC4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E83F83">
              <w:rPr>
                <w:rFonts w:cs="Arial"/>
                <w:color w:val="000000" w:themeColor="text1"/>
                <w:lang w:val="en-US"/>
              </w:rPr>
              <w:t>Name:</w:t>
            </w:r>
          </w:p>
        </w:tc>
        <w:tc>
          <w:tcPr>
            <w:tcW w:w="6639" w:type="dxa"/>
            <w:shd w:val="clear" w:color="auto" w:fill="auto"/>
            <w:vAlign w:val="center"/>
          </w:tcPr>
          <w:p w14:paraId="6F0D3C90" w14:textId="77777777" w:rsidR="009B3E2A" w:rsidRPr="00980CE7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 w:rsidRPr="002478A7">
              <w:rPr>
                <w:rFonts w:cs="Arial"/>
                <w:lang w:val="en-US"/>
              </w:rPr>
              <w:t xml:space="preserve">Chandra </w:t>
            </w:r>
            <w:proofErr w:type="spellStart"/>
            <w:r w:rsidRPr="002478A7">
              <w:rPr>
                <w:rFonts w:cs="Arial"/>
                <w:lang w:val="en-US"/>
              </w:rPr>
              <w:t>Wickr</w:t>
            </w:r>
            <w:r>
              <w:rPr>
                <w:rFonts w:cs="Arial"/>
                <w:lang w:val="en-US"/>
              </w:rPr>
              <w:t>a</w:t>
            </w:r>
            <w:proofErr w:type="spellEnd"/>
            <w:r>
              <w:rPr>
                <w:rFonts w:cs="Arial"/>
                <w:lang w:val="en-US"/>
              </w:rPr>
              <w:t xml:space="preserve"> (he/him)</w:t>
            </w:r>
          </w:p>
        </w:tc>
        <w:tc>
          <w:tcPr>
            <w:tcW w:w="5505" w:type="dxa"/>
            <w:gridSpan w:val="2"/>
            <w:vMerge w:val="restart"/>
            <w:shd w:val="clear" w:color="auto" w:fill="EFE0F4"/>
          </w:tcPr>
          <w:p w14:paraId="69D963F6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</w:p>
        </w:tc>
      </w:tr>
      <w:tr w:rsidR="009B3E2A" w14:paraId="25341C6D" w14:textId="77777777" w:rsidTr="002848F8">
        <w:tc>
          <w:tcPr>
            <w:tcW w:w="2428" w:type="dxa"/>
            <w:shd w:val="clear" w:color="auto" w:fill="EFE0F4" w:themeFill="accent1" w:themeFillTint="1A"/>
          </w:tcPr>
          <w:p w14:paraId="54E8AF5B" w14:textId="0200CD3D" w:rsidR="009B3E2A" w:rsidRDefault="009B3E2A" w:rsidP="00BE5A05">
            <w:pPr>
              <w:pStyle w:val="AABT"/>
              <w:numPr>
                <w:ilvl w:val="0"/>
                <w:numId w:val="0"/>
              </w:numPr>
              <w:tabs>
                <w:tab w:val="center" w:pos="2320"/>
              </w:tabs>
              <w:rPr>
                <w:lang w:val="en-AU"/>
              </w:rPr>
            </w:pPr>
            <w:r w:rsidRPr="00E83F83">
              <w:rPr>
                <w:rFonts w:cs="Arial"/>
                <w:color w:val="000000" w:themeColor="text1"/>
                <w:lang w:val="en-US"/>
              </w:rPr>
              <w:t>D.O.B:</w:t>
            </w:r>
          </w:p>
        </w:tc>
        <w:tc>
          <w:tcPr>
            <w:tcW w:w="6639" w:type="dxa"/>
            <w:shd w:val="clear" w:color="auto" w:fill="auto"/>
            <w:vAlign w:val="center"/>
          </w:tcPr>
          <w:p w14:paraId="7D9C1165" w14:textId="77777777" w:rsidR="009B3E2A" w:rsidRPr="00393040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 w:rsidRPr="002478A7">
              <w:rPr>
                <w:rFonts w:cs="Arial"/>
                <w:lang w:val="en-AU"/>
              </w:rPr>
              <w:t>18/02/20XX</w:t>
            </w:r>
          </w:p>
        </w:tc>
        <w:tc>
          <w:tcPr>
            <w:tcW w:w="5505" w:type="dxa"/>
            <w:gridSpan w:val="2"/>
            <w:vMerge/>
            <w:shd w:val="clear" w:color="auto" w:fill="EFE0F4"/>
          </w:tcPr>
          <w:p w14:paraId="675439A3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</w:p>
        </w:tc>
      </w:tr>
      <w:tr w:rsidR="009B3E2A" w14:paraId="725A2788" w14:textId="77777777" w:rsidTr="002848F8">
        <w:tc>
          <w:tcPr>
            <w:tcW w:w="2428" w:type="dxa"/>
            <w:shd w:val="clear" w:color="auto" w:fill="EFE0F4" w:themeFill="accent1" w:themeFillTint="1A"/>
          </w:tcPr>
          <w:p w14:paraId="5B333EE3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980CE7">
              <w:rPr>
                <w:lang w:val="en-AU"/>
              </w:rPr>
              <w:t>Partner / Spouse:</w:t>
            </w:r>
          </w:p>
        </w:tc>
        <w:tc>
          <w:tcPr>
            <w:tcW w:w="6639" w:type="dxa"/>
            <w:shd w:val="clear" w:color="auto" w:fill="auto"/>
            <w:vAlign w:val="center"/>
          </w:tcPr>
          <w:p w14:paraId="58007AA2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</w:p>
        </w:tc>
        <w:tc>
          <w:tcPr>
            <w:tcW w:w="5505" w:type="dxa"/>
            <w:gridSpan w:val="2"/>
            <w:vMerge/>
            <w:shd w:val="clear" w:color="auto" w:fill="EFE0F4"/>
          </w:tcPr>
          <w:p w14:paraId="256D6F78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</w:p>
        </w:tc>
      </w:tr>
      <w:tr w:rsidR="009B3E2A" w14:paraId="7C96B5AB" w14:textId="77777777" w:rsidTr="002848F8">
        <w:tc>
          <w:tcPr>
            <w:tcW w:w="2428" w:type="dxa"/>
            <w:shd w:val="clear" w:color="auto" w:fill="EFE0F4" w:themeFill="accent1" w:themeFillTint="1A"/>
          </w:tcPr>
          <w:p w14:paraId="07AB7D8D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980CE7">
              <w:rPr>
                <w:lang w:val="en-AU"/>
              </w:rPr>
              <w:t>Next of Kin:</w:t>
            </w:r>
          </w:p>
        </w:tc>
        <w:tc>
          <w:tcPr>
            <w:tcW w:w="6639" w:type="dxa"/>
            <w:shd w:val="clear" w:color="auto" w:fill="auto"/>
            <w:vAlign w:val="center"/>
          </w:tcPr>
          <w:p w14:paraId="58FC487D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 xml:space="preserve">Anjali </w:t>
            </w:r>
            <w:proofErr w:type="spellStart"/>
            <w:r w:rsidRPr="002478A7">
              <w:rPr>
                <w:rFonts w:cs="Arial"/>
                <w:lang w:val="en-US"/>
              </w:rPr>
              <w:t>Wickra</w:t>
            </w:r>
            <w:proofErr w:type="spellEnd"/>
            <w:r>
              <w:rPr>
                <w:rFonts w:cs="Arial"/>
                <w:lang w:val="en-US"/>
              </w:rPr>
              <w:t xml:space="preserve"> (mother)</w:t>
            </w:r>
          </w:p>
        </w:tc>
        <w:tc>
          <w:tcPr>
            <w:tcW w:w="5505" w:type="dxa"/>
            <w:gridSpan w:val="2"/>
            <w:vMerge/>
            <w:shd w:val="clear" w:color="auto" w:fill="EFE0F4"/>
          </w:tcPr>
          <w:p w14:paraId="6175BB13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</w:p>
        </w:tc>
      </w:tr>
      <w:tr w:rsidR="009B3E2A" w14:paraId="3AFCBF04" w14:textId="77777777" w:rsidTr="002848F8">
        <w:tc>
          <w:tcPr>
            <w:tcW w:w="2428" w:type="dxa"/>
            <w:shd w:val="clear" w:color="auto" w:fill="EFE0F4"/>
            <w:vAlign w:val="center"/>
          </w:tcPr>
          <w:p w14:paraId="3CC4654C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393040">
              <w:rPr>
                <w:lang w:val="en-AU"/>
              </w:rPr>
              <w:t>Location or address:</w:t>
            </w:r>
          </w:p>
        </w:tc>
        <w:tc>
          <w:tcPr>
            <w:tcW w:w="6639" w:type="dxa"/>
            <w:shd w:val="clear" w:color="auto" w:fill="FFFFFF" w:themeFill="background1"/>
            <w:vAlign w:val="center"/>
          </w:tcPr>
          <w:p w14:paraId="556ED7F8" w14:textId="77777777" w:rsidR="009B3E2A" w:rsidRDefault="009B3E2A" w:rsidP="00BE5A05">
            <w:pPr>
              <w:pStyle w:val="AABT"/>
              <w:numPr>
                <w:ilvl w:val="0"/>
                <w:numId w:val="9"/>
              </w:numPr>
              <w:rPr>
                <w:lang w:val="en-AU"/>
              </w:rPr>
            </w:pPr>
            <w:r w:rsidRPr="00A42754">
              <w:rPr>
                <w:lang w:val="en-AU"/>
              </w:rPr>
              <w:t>Suite 24 Banksia Disability Residential</w:t>
            </w:r>
          </w:p>
        </w:tc>
        <w:tc>
          <w:tcPr>
            <w:tcW w:w="2752" w:type="dxa"/>
            <w:shd w:val="clear" w:color="auto" w:fill="EFE0F4"/>
            <w:vAlign w:val="center"/>
          </w:tcPr>
          <w:p w14:paraId="18602A40" w14:textId="77777777" w:rsidR="009B3E2A" w:rsidRDefault="009B3E2A" w:rsidP="00BE5A05">
            <w:pPr>
              <w:pStyle w:val="AABT"/>
              <w:numPr>
                <w:ilvl w:val="0"/>
                <w:numId w:val="9"/>
              </w:numPr>
              <w:rPr>
                <w:lang w:val="en-AU"/>
              </w:rPr>
            </w:pPr>
            <w:r w:rsidRPr="00393040">
              <w:rPr>
                <w:lang w:val="en-AU"/>
              </w:rPr>
              <w:t xml:space="preserve">Medicare or DVA number: </w:t>
            </w:r>
          </w:p>
        </w:tc>
        <w:tc>
          <w:tcPr>
            <w:tcW w:w="2753" w:type="dxa"/>
            <w:shd w:val="clear" w:color="auto" w:fill="FFFFFF" w:themeFill="background1"/>
            <w:vAlign w:val="center"/>
          </w:tcPr>
          <w:p w14:paraId="3C4194F8" w14:textId="77777777" w:rsidR="009B3E2A" w:rsidRDefault="009B3E2A" w:rsidP="00BE5A05">
            <w:pPr>
              <w:pStyle w:val="AABT"/>
              <w:numPr>
                <w:ilvl w:val="0"/>
                <w:numId w:val="9"/>
              </w:numPr>
              <w:rPr>
                <w:lang w:val="en-AU"/>
              </w:rPr>
            </w:pPr>
            <w:r w:rsidRPr="00A42754">
              <w:rPr>
                <w:lang w:val="en-AU"/>
              </w:rPr>
              <w:t>QSM36748XX</w:t>
            </w:r>
          </w:p>
        </w:tc>
      </w:tr>
      <w:tr w:rsidR="009B3E2A" w14:paraId="081D7767" w14:textId="77777777" w:rsidTr="002848F8">
        <w:tc>
          <w:tcPr>
            <w:tcW w:w="2428" w:type="dxa"/>
            <w:shd w:val="clear" w:color="auto" w:fill="EFE0F4"/>
            <w:vAlign w:val="center"/>
          </w:tcPr>
          <w:p w14:paraId="0D38DCE4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393040">
              <w:rPr>
                <w:lang w:val="en-AU"/>
              </w:rPr>
              <w:t>Doctors name:</w:t>
            </w:r>
          </w:p>
        </w:tc>
        <w:tc>
          <w:tcPr>
            <w:tcW w:w="6639" w:type="dxa"/>
            <w:shd w:val="clear" w:color="auto" w:fill="FFFFFF" w:themeFill="background1"/>
            <w:vAlign w:val="center"/>
          </w:tcPr>
          <w:p w14:paraId="597EC189" w14:textId="77777777" w:rsidR="009B3E2A" w:rsidRDefault="009B3E2A" w:rsidP="00BE5A05">
            <w:pPr>
              <w:pStyle w:val="AABT"/>
              <w:numPr>
                <w:ilvl w:val="0"/>
                <w:numId w:val="9"/>
              </w:numPr>
              <w:rPr>
                <w:lang w:val="en-AU"/>
              </w:rPr>
            </w:pPr>
            <w:r w:rsidRPr="00A42754">
              <w:rPr>
                <w:lang w:val="en-AU"/>
              </w:rPr>
              <w:t>Dr. Maalik Ahmadi</w:t>
            </w:r>
          </w:p>
        </w:tc>
        <w:tc>
          <w:tcPr>
            <w:tcW w:w="2752" w:type="dxa"/>
            <w:shd w:val="clear" w:color="auto" w:fill="EFE0F4"/>
            <w:vAlign w:val="center"/>
          </w:tcPr>
          <w:p w14:paraId="6ED39323" w14:textId="77777777" w:rsidR="009B3E2A" w:rsidRDefault="009B3E2A" w:rsidP="00BE5A05">
            <w:pPr>
              <w:pStyle w:val="AABT"/>
              <w:numPr>
                <w:ilvl w:val="0"/>
                <w:numId w:val="9"/>
              </w:numPr>
              <w:rPr>
                <w:lang w:val="en-AU"/>
              </w:rPr>
            </w:pPr>
            <w:r w:rsidRPr="00393040">
              <w:rPr>
                <w:lang w:val="en-AU"/>
              </w:rPr>
              <w:t>Doctors contact number:</w:t>
            </w:r>
          </w:p>
        </w:tc>
        <w:tc>
          <w:tcPr>
            <w:tcW w:w="2753" w:type="dxa"/>
            <w:shd w:val="clear" w:color="auto" w:fill="FFFFFF" w:themeFill="background1"/>
            <w:vAlign w:val="center"/>
          </w:tcPr>
          <w:p w14:paraId="45C094E9" w14:textId="77777777" w:rsidR="009B3E2A" w:rsidRDefault="009B3E2A" w:rsidP="00BE5A05">
            <w:pPr>
              <w:pStyle w:val="AABT"/>
              <w:numPr>
                <w:ilvl w:val="0"/>
                <w:numId w:val="9"/>
              </w:numPr>
              <w:rPr>
                <w:lang w:val="en-AU"/>
              </w:rPr>
            </w:pPr>
            <w:r w:rsidRPr="00A42754">
              <w:rPr>
                <w:lang w:val="en-AU"/>
              </w:rPr>
              <w:t>(03) 9XXX XXXX</w:t>
            </w:r>
          </w:p>
        </w:tc>
      </w:tr>
      <w:tr w:rsidR="009B3E2A" w14:paraId="44693306" w14:textId="77777777" w:rsidTr="002848F8">
        <w:tc>
          <w:tcPr>
            <w:tcW w:w="2428" w:type="dxa"/>
            <w:shd w:val="clear" w:color="auto" w:fill="EFE0F4"/>
            <w:vAlign w:val="center"/>
          </w:tcPr>
          <w:p w14:paraId="6D7A6C34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393040">
              <w:rPr>
                <w:lang w:val="en-AU"/>
              </w:rPr>
              <w:t>Date ICP developed</w:t>
            </w:r>
          </w:p>
        </w:tc>
        <w:tc>
          <w:tcPr>
            <w:tcW w:w="6639" w:type="dxa"/>
            <w:shd w:val="clear" w:color="auto" w:fill="FFFFFF" w:themeFill="background1"/>
            <w:vAlign w:val="center"/>
          </w:tcPr>
          <w:p w14:paraId="0C95F32A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A42754">
              <w:rPr>
                <w:lang w:val="en-AU"/>
              </w:rPr>
              <w:t>03 / 02 / 20XX</w:t>
            </w:r>
          </w:p>
        </w:tc>
        <w:tc>
          <w:tcPr>
            <w:tcW w:w="2752" w:type="dxa"/>
            <w:shd w:val="clear" w:color="auto" w:fill="EFE0F4"/>
            <w:vAlign w:val="center"/>
          </w:tcPr>
          <w:p w14:paraId="6F9E57DD" w14:textId="77777777" w:rsidR="009B3E2A" w:rsidRDefault="009B3E2A" w:rsidP="00BE5A05">
            <w:pPr>
              <w:pStyle w:val="AABT"/>
              <w:numPr>
                <w:ilvl w:val="0"/>
                <w:numId w:val="9"/>
              </w:numPr>
              <w:rPr>
                <w:lang w:val="en-AU"/>
              </w:rPr>
            </w:pPr>
            <w:r w:rsidRPr="00393040">
              <w:rPr>
                <w:lang w:val="en-AU"/>
              </w:rPr>
              <w:t>Date of next review:</w:t>
            </w:r>
          </w:p>
        </w:tc>
        <w:tc>
          <w:tcPr>
            <w:tcW w:w="2753" w:type="dxa"/>
            <w:shd w:val="clear" w:color="auto" w:fill="FFFFFF" w:themeFill="background1"/>
            <w:vAlign w:val="center"/>
          </w:tcPr>
          <w:p w14:paraId="289DAFAC" w14:textId="77777777" w:rsidR="009B3E2A" w:rsidRDefault="009B3E2A" w:rsidP="00BE5A05">
            <w:pPr>
              <w:pStyle w:val="AABT"/>
              <w:numPr>
                <w:ilvl w:val="0"/>
                <w:numId w:val="9"/>
              </w:numPr>
              <w:rPr>
                <w:lang w:val="en-AU"/>
              </w:rPr>
            </w:pPr>
            <w:r w:rsidRPr="00A42754">
              <w:rPr>
                <w:lang w:val="en-AU"/>
              </w:rPr>
              <w:t>03 / 02 / 20XX</w:t>
            </w:r>
          </w:p>
        </w:tc>
      </w:tr>
      <w:tr w:rsidR="009B3E2A" w14:paraId="008BD36A" w14:textId="77777777" w:rsidTr="002848F8">
        <w:tc>
          <w:tcPr>
            <w:tcW w:w="2428" w:type="dxa"/>
            <w:shd w:val="clear" w:color="auto" w:fill="EFE0F4"/>
            <w:vAlign w:val="center"/>
          </w:tcPr>
          <w:p w14:paraId="12D74958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E83F83">
              <w:rPr>
                <w:rFonts w:cs="Arial"/>
                <w:color w:val="000000" w:themeColor="text1"/>
                <w:lang w:val="en-US"/>
              </w:rPr>
              <w:t xml:space="preserve">People involved: </w:t>
            </w:r>
          </w:p>
        </w:tc>
        <w:tc>
          <w:tcPr>
            <w:tcW w:w="12144" w:type="dxa"/>
            <w:gridSpan w:val="3"/>
            <w:shd w:val="clear" w:color="auto" w:fill="FFFFFF" w:themeFill="background1"/>
            <w:vAlign w:val="center"/>
          </w:tcPr>
          <w:p w14:paraId="6825787A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A42754">
              <w:rPr>
                <w:rFonts w:cs="Arial"/>
                <w:lang w:val="en-US"/>
              </w:rPr>
              <w:t xml:space="preserve">Chandra </w:t>
            </w:r>
            <w:proofErr w:type="spellStart"/>
            <w:r w:rsidRPr="00A42754">
              <w:rPr>
                <w:rFonts w:cs="Arial"/>
                <w:lang w:val="en-US"/>
              </w:rPr>
              <w:t>Wickra</w:t>
            </w:r>
            <w:proofErr w:type="spellEnd"/>
            <w:r w:rsidRPr="00A42754">
              <w:rPr>
                <w:rFonts w:cs="Arial"/>
                <w:lang w:val="en-US"/>
              </w:rPr>
              <w:t xml:space="preserve"> (client), </w:t>
            </w:r>
            <w:r w:rsidRPr="00A42754">
              <w:rPr>
                <w:rFonts w:cs="Arial"/>
                <w:lang w:val="en-AU"/>
              </w:rPr>
              <w:t xml:space="preserve">Steven </w:t>
            </w:r>
            <w:proofErr w:type="spellStart"/>
            <w:r w:rsidRPr="00A42754">
              <w:rPr>
                <w:rFonts w:cs="Arial"/>
                <w:lang w:val="en-AU"/>
              </w:rPr>
              <w:t>Grozdanovski</w:t>
            </w:r>
            <w:proofErr w:type="spellEnd"/>
            <w:r w:rsidRPr="00A42754">
              <w:rPr>
                <w:rFonts w:cs="Arial"/>
                <w:lang w:val="en-US"/>
              </w:rPr>
              <w:t xml:space="preserve"> (Residential Manager), </w:t>
            </w:r>
            <w:r w:rsidRPr="00A42754">
              <w:rPr>
                <w:lang w:val="en-AU"/>
              </w:rPr>
              <w:t>Deb Sinclair</w:t>
            </w:r>
            <w:r w:rsidRPr="00A42754">
              <w:t xml:space="preserve"> (Care Coordinator), </w:t>
            </w:r>
            <w:r w:rsidRPr="00A42754">
              <w:rPr>
                <w:lang w:val="en-AU"/>
              </w:rPr>
              <w:t>Ha</w:t>
            </w:r>
            <w:r>
              <w:rPr>
                <w:lang w:val="en-AU"/>
              </w:rPr>
              <w:t xml:space="preserve">rry Jenkins </w:t>
            </w:r>
            <w:r w:rsidRPr="00A42754">
              <w:rPr>
                <w:lang w:val="en-AU"/>
              </w:rPr>
              <w:t>(Personal Care Worker</w:t>
            </w:r>
            <w:proofErr w:type="gramStart"/>
            <w:r w:rsidRPr="00A42754">
              <w:rPr>
                <w:lang w:val="en-AU"/>
              </w:rPr>
              <w:t xml:space="preserve">), </w:t>
            </w:r>
            <w:r w:rsidRPr="00A42754">
              <w:t xml:space="preserve"> </w:t>
            </w:r>
            <w:r w:rsidRPr="00A42754">
              <w:rPr>
                <w:lang w:val="en-AU"/>
              </w:rPr>
              <w:t>Hamish</w:t>
            </w:r>
            <w:proofErr w:type="gramEnd"/>
            <w:r w:rsidRPr="00A42754">
              <w:rPr>
                <w:lang w:val="en-AU"/>
              </w:rPr>
              <w:t xml:space="preserve"> </w:t>
            </w:r>
            <w:proofErr w:type="spellStart"/>
            <w:r w:rsidRPr="00A42754">
              <w:rPr>
                <w:lang w:val="en-AU"/>
              </w:rPr>
              <w:t>Matao</w:t>
            </w:r>
            <w:proofErr w:type="spellEnd"/>
            <w:r w:rsidRPr="00A42754">
              <w:rPr>
                <w:lang w:val="en-AU"/>
              </w:rPr>
              <w:t xml:space="preserve"> (Kitchen), </w:t>
            </w:r>
            <w:r w:rsidRPr="00A42754">
              <w:t xml:space="preserve"> </w:t>
            </w:r>
            <w:r w:rsidRPr="00A42754">
              <w:rPr>
                <w:lang w:val="en-AU"/>
              </w:rPr>
              <w:t>Benjamin Hartley (</w:t>
            </w:r>
            <w:proofErr w:type="spellStart"/>
            <w:r w:rsidRPr="00A42754">
              <w:rPr>
                <w:lang w:val="en-AU"/>
              </w:rPr>
              <w:t>Lifetsyle</w:t>
            </w:r>
            <w:proofErr w:type="spellEnd"/>
            <w:r w:rsidRPr="00A42754">
              <w:rPr>
                <w:lang w:val="en-AU"/>
              </w:rPr>
              <w:t xml:space="preserve">), </w:t>
            </w:r>
            <w:r w:rsidRPr="00A42754">
              <w:t xml:space="preserve"> </w:t>
            </w:r>
            <w:r w:rsidRPr="00A42754">
              <w:rPr>
                <w:lang w:val="en-AU"/>
              </w:rPr>
              <w:t>Saskia Mitchell (Education)</w:t>
            </w:r>
          </w:p>
        </w:tc>
      </w:tr>
      <w:tr w:rsidR="009B3E2A" w14:paraId="5A236A95" w14:textId="77777777" w:rsidTr="002848F8">
        <w:tc>
          <w:tcPr>
            <w:tcW w:w="2428" w:type="dxa"/>
            <w:shd w:val="clear" w:color="auto" w:fill="EFE0F4"/>
          </w:tcPr>
          <w:p w14:paraId="0F3A3CFD" w14:textId="77777777" w:rsidR="009B3E2A" w:rsidRPr="00980CE7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color w:val="000000" w:themeColor="text1"/>
                <w:lang w:val="en-US"/>
              </w:rPr>
            </w:pPr>
            <w:r w:rsidRPr="00E83F83">
              <w:rPr>
                <w:rFonts w:cs="Arial"/>
                <w:color w:val="000000" w:themeColor="text1"/>
                <w:lang w:val="en-US"/>
              </w:rPr>
              <w:t>Background information of client:</w:t>
            </w:r>
          </w:p>
        </w:tc>
        <w:tc>
          <w:tcPr>
            <w:tcW w:w="12144" w:type="dxa"/>
            <w:gridSpan w:val="3"/>
            <w:vAlign w:val="center"/>
          </w:tcPr>
          <w:p w14:paraId="48426138" w14:textId="77777777" w:rsidR="009B3E2A" w:rsidRPr="00BF2309" w:rsidRDefault="009B3E2A" w:rsidP="009B3E2A">
            <w:pPr>
              <w:pStyle w:val="AABT"/>
              <w:numPr>
                <w:ilvl w:val="0"/>
                <w:numId w:val="9"/>
              </w:numPr>
              <w:rPr>
                <w:lang w:val="en-AU"/>
              </w:rPr>
            </w:pPr>
            <w:r w:rsidRPr="00BF2309">
              <w:rPr>
                <w:lang w:val="en-AU"/>
              </w:rPr>
              <w:t>Chandra is in h</w:t>
            </w:r>
            <w:r>
              <w:rPr>
                <w:lang w:val="en-AU"/>
              </w:rPr>
              <w:t xml:space="preserve">is </w:t>
            </w:r>
            <w:r w:rsidRPr="00BF2309">
              <w:rPr>
                <w:lang w:val="en-AU"/>
              </w:rPr>
              <w:t xml:space="preserve">early twenties, has down syndrome, </w:t>
            </w:r>
            <w:r w:rsidRPr="00B42DD6">
              <w:rPr>
                <w:lang w:val="en-AU"/>
              </w:rPr>
              <w:t>mild schizophrenia</w:t>
            </w:r>
            <w:r w:rsidRPr="00BF2309">
              <w:rPr>
                <w:lang w:val="en-AU"/>
              </w:rPr>
              <w:t xml:space="preserve">, </w:t>
            </w:r>
            <w:r>
              <w:rPr>
                <w:lang w:val="en-AU"/>
              </w:rPr>
              <w:t xml:space="preserve">asthma, </w:t>
            </w:r>
            <w:r w:rsidRPr="00BF2309">
              <w:rPr>
                <w:lang w:val="en-AU"/>
              </w:rPr>
              <w:t>and is obese. Over time he experienced declining mental health and increasing behaviours of concern that h</w:t>
            </w:r>
            <w:r>
              <w:rPr>
                <w:lang w:val="en-AU"/>
              </w:rPr>
              <w:t xml:space="preserve">is </w:t>
            </w:r>
            <w:r w:rsidRPr="00BF2309">
              <w:rPr>
                <w:lang w:val="en-AU"/>
              </w:rPr>
              <w:t>family found difficult to manage.</w:t>
            </w:r>
          </w:p>
          <w:p w14:paraId="3598863C" w14:textId="77777777" w:rsidR="009B3E2A" w:rsidRPr="00BF2309" w:rsidRDefault="009B3E2A" w:rsidP="009B3E2A">
            <w:pPr>
              <w:pStyle w:val="AABT"/>
              <w:numPr>
                <w:ilvl w:val="0"/>
                <w:numId w:val="9"/>
              </w:numPr>
              <w:rPr>
                <w:lang w:val="en-AU"/>
              </w:rPr>
            </w:pPr>
            <w:r>
              <w:rPr>
                <w:lang w:val="en-AU"/>
              </w:rPr>
              <w:t>Chandra</w:t>
            </w:r>
            <w:r w:rsidRPr="00BF2309">
              <w:rPr>
                <w:lang w:val="en-AU"/>
              </w:rPr>
              <w:t xml:space="preserve"> attended a day program several times a week and still had contact with h</w:t>
            </w:r>
            <w:r>
              <w:rPr>
                <w:lang w:val="en-AU"/>
              </w:rPr>
              <w:t>is</w:t>
            </w:r>
            <w:r w:rsidRPr="00BF2309">
              <w:rPr>
                <w:lang w:val="en-AU"/>
              </w:rPr>
              <w:t xml:space="preserve"> siblings (who were not living at home). Over time, h</w:t>
            </w:r>
            <w:r>
              <w:rPr>
                <w:lang w:val="en-AU"/>
              </w:rPr>
              <w:t>is</w:t>
            </w:r>
            <w:r w:rsidRPr="00BF2309">
              <w:rPr>
                <w:lang w:val="en-AU"/>
              </w:rPr>
              <w:t xml:space="preserve"> siblings visited less and less due to h</w:t>
            </w:r>
            <w:r>
              <w:rPr>
                <w:lang w:val="en-AU"/>
              </w:rPr>
              <w:t>is</w:t>
            </w:r>
            <w:r w:rsidRPr="00BF2309">
              <w:rPr>
                <w:lang w:val="en-AU"/>
              </w:rPr>
              <w:t xml:space="preserve"> aggression and unbalanced mental health. </w:t>
            </w:r>
          </w:p>
          <w:p w14:paraId="376288B5" w14:textId="77777777" w:rsidR="009B3E2A" w:rsidRPr="000233F6" w:rsidRDefault="009B3E2A" w:rsidP="009B3E2A">
            <w:pPr>
              <w:pStyle w:val="AABT"/>
              <w:numPr>
                <w:ilvl w:val="0"/>
                <w:numId w:val="9"/>
              </w:numPr>
              <w:rPr>
                <w:lang w:val="en-AU"/>
              </w:rPr>
            </w:pPr>
            <w:r w:rsidRPr="00BF2309">
              <w:rPr>
                <w:lang w:val="en-AU"/>
              </w:rPr>
              <w:t xml:space="preserve">Chandra has been living in Banksia Disability Care for a few weeks now. </w:t>
            </w:r>
            <w:r>
              <w:rPr>
                <w:lang w:val="en-AU"/>
              </w:rPr>
              <w:t xml:space="preserve">He has recently experienced a bout of </w:t>
            </w:r>
            <w:proofErr w:type="spellStart"/>
            <w:r>
              <w:rPr>
                <w:lang w:val="en-AU"/>
              </w:rPr>
              <w:t>Bells</w:t>
            </w:r>
            <w:proofErr w:type="spellEnd"/>
            <w:r>
              <w:rPr>
                <w:lang w:val="en-AU"/>
              </w:rPr>
              <w:t xml:space="preserve"> palsy, - has finished course of cortisone, now recovering. Still has partial facial paralysis on left side of face.</w:t>
            </w:r>
          </w:p>
        </w:tc>
      </w:tr>
      <w:tr w:rsidR="009B3E2A" w14:paraId="592A7BE6" w14:textId="77777777" w:rsidTr="002848F8">
        <w:tc>
          <w:tcPr>
            <w:tcW w:w="2428" w:type="dxa"/>
            <w:shd w:val="clear" w:color="auto" w:fill="EFE0F4"/>
          </w:tcPr>
          <w:p w14:paraId="1BBCC660" w14:textId="77777777" w:rsidR="009B3E2A" w:rsidRPr="00393040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color w:val="000000" w:themeColor="text1"/>
                <w:lang w:val="en-US"/>
              </w:rPr>
            </w:pPr>
            <w:r w:rsidRPr="00393040">
              <w:rPr>
                <w:rFonts w:cs="Arial"/>
                <w:color w:val="000000" w:themeColor="text1"/>
                <w:lang w:val="en-US"/>
              </w:rPr>
              <w:t>Care alerts</w:t>
            </w:r>
          </w:p>
        </w:tc>
        <w:tc>
          <w:tcPr>
            <w:tcW w:w="12144" w:type="dxa"/>
            <w:gridSpan w:val="3"/>
          </w:tcPr>
          <w:p w14:paraId="34130819" w14:textId="77777777" w:rsidR="009B3E2A" w:rsidRPr="00393040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color w:val="000000" w:themeColor="text1"/>
                <w:lang w:val="en-US"/>
              </w:rPr>
            </w:pPr>
            <w:r>
              <w:rPr>
                <w:rFonts w:cs="Arial"/>
                <w:color w:val="000000" w:themeColor="text1"/>
                <w:lang w:val="en-US"/>
              </w:rPr>
              <w:t xml:space="preserve">Personality shifts, Physical Violence, Asthma, signs of depression </w:t>
            </w:r>
          </w:p>
        </w:tc>
      </w:tr>
    </w:tbl>
    <w:p w14:paraId="4DE01812" w14:textId="77777777" w:rsidR="009B3E2A" w:rsidRDefault="009B3E2A" w:rsidP="009B3E2A">
      <w:pPr>
        <w:pStyle w:val="AABTUnspaced"/>
        <w:rPr>
          <w:lang w:val="en-AU"/>
        </w:rPr>
      </w:pPr>
    </w:p>
    <w:tbl>
      <w:tblPr>
        <w:tblStyle w:val="TableGrid"/>
        <w:tblW w:w="14572" w:type="dxa"/>
        <w:tblBorders>
          <w:top w:val="single" w:sz="4" w:space="0" w:color="441C54" w:themeColor="accent1"/>
          <w:left w:val="single" w:sz="4" w:space="0" w:color="441C54" w:themeColor="accent1"/>
          <w:bottom w:val="single" w:sz="4" w:space="0" w:color="441C54" w:themeColor="accent1"/>
          <w:right w:val="single" w:sz="4" w:space="0" w:color="441C54" w:themeColor="accent1"/>
          <w:insideH w:val="single" w:sz="4" w:space="0" w:color="441C54" w:themeColor="accent1"/>
          <w:insideV w:val="single" w:sz="4" w:space="0" w:color="441C54" w:themeColor="accent1"/>
        </w:tblBorders>
        <w:tblLook w:val="04A0" w:firstRow="1" w:lastRow="0" w:firstColumn="1" w:lastColumn="0" w:noHBand="0" w:noVBand="1"/>
      </w:tblPr>
      <w:tblGrid>
        <w:gridCol w:w="3643"/>
        <w:gridCol w:w="5424"/>
        <w:gridCol w:w="2752"/>
        <w:gridCol w:w="2753"/>
      </w:tblGrid>
      <w:tr w:rsidR="009B3E2A" w:rsidRPr="00CB3E22" w14:paraId="3E4522A0" w14:textId="77777777" w:rsidTr="002848F8">
        <w:tc>
          <w:tcPr>
            <w:tcW w:w="14572" w:type="dxa"/>
            <w:gridSpan w:val="4"/>
            <w:shd w:val="clear" w:color="auto" w:fill="D7B4E6"/>
          </w:tcPr>
          <w:p w14:paraId="29084B7F" w14:textId="77777777" w:rsidR="009B3E2A" w:rsidRPr="00CB3E22" w:rsidRDefault="009B3E2A" w:rsidP="00BE5A05">
            <w:pPr>
              <w:pStyle w:val="AABT"/>
              <w:numPr>
                <w:ilvl w:val="0"/>
                <w:numId w:val="0"/>
              </w:numPr>
              <w:rPr>
                <w:b/>
                <w:bCs/>
                <w:lang w:val="en-AU"/>
              </w:rPr>
            </w:pPr>
            <w:r>
              <w:rPr>
                <w:b/>
                <w:bCs/>
                <w:lang w:val="en-AU"/>
              </w:rPr>
              <w:t>C</w:t>
            </w:r>
            <w:r w:rsidRPr="00CB57C6">
              <w:rPr>
                <w:b/>
                <w:bCs/>
                <w:lang w:val="en-AU"/>
              </w:rPr>
              <w:t>ommunication</w:t>
            </w:r>
          </w:p>
        </w:tc>
      </w:tr>
      <w:tr w:rsidR="009B3E2A" w14:paraId="3DE71505" w14:textId="77777777" w:rsidTr="002848F8">
        <w:tc>
          <w:tcPr>
            <w:tcW w:w="3643" w:type="dxa"/>
            <w:shd w:val="clear" w:color="auto" w:fill="EFE0F4"/>
            <w:vAlign w:val="center"/>
          </w:tcPr>
          <w:p w14:paraId="7D4E25A5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F52F93">
              <w:rPr>
                <w:rFonts w:cs="Arial"/>
                <w:lang w:val="en-US"/>
              </w:rPr>
              <w:t>Preferred Name:</w:t>
            </w:r>
          </w:p>
        </w:tc>
        <w:tc>
          <w:tcPr>
            <w:tcW w:w="10929" w:type="dxa"/>
            <w:gridSpan w:val="3"/>
            <w:shd w:val="clear" w:color="auto" w:fill="FFFFFF" w:themeFill="background1"/>
            <w:vAlign w:val="bottom"/>
          </w:tcPr>
          <w:p w14:paraId="3A071CC2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>Chandra</w:t>
            </w:r>
          </w:p>
        </w:tc>
      </w:tr>
      <w:tr w:rsidR="009B3E2A" w14:paraId="5C553442" w14:textId="77777777" w:rsidTr="002848F8">
        <w:tc>
          <w:tcPr>
            <w:tcW w:w="3643" w:type="dxa"/>
            <w:shd w:val="clear" w:color="auto" w:fill="EFE0F4"/>
            <w:vAlign w:val="bottom"/>
          </w:tcPr>
          <w:p w14:paraId="651E32C9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Language spoke:</w:t>
            </w:r>
          </w:p>
        </w:tc>
        <w:tc>
          <w:tcPr>
            <w:tcW w:w="10929" w:type="dxa"/>
            <w:gridSpan w:val="3"/>
            <w:shd w:val="clear" w:color="auto" w:fill="FFFFFF" w:themeFill="background1"/>
            <w:vAlign w:val="bottom"/>
          </w:tcPr>
          <w:p w14:paraId="528F3E48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 xml:space="preserve">English, Sinhalese </w:t>
            </w:r>
          </w:p>
        </w:tc>
      </w:tr>
      <w:tr w:rsidR="009B3E2A" w14:paraId="01AA315D" w14:textId="77777777" w:rsidTr="002848F8">
        <w:tc>
          <w:tcPr>
            <w:tcW w:w="3643" w:type="dxa"/>
            <w:shd w:val="clear" w:color="auto" w:fill="EFE0F4"/>
            <w:vAlign w:val="bottom"/>
          </w:tcPr>
          <w:p w14:paraId="4BC2BB97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F52F93">
              <w:rPr>
                <w:rFonts w:cs="Arial"/>
                <w:lang w:val="en-US"/>
              </w:rPr>
              <w:t>Speech Disorders:</w:t>
            </w:r>
          </w:p>
        </w:tc>
        <w:tc>
          <w:tcPr>
            <w:tcW w:w="10929" w:type="dxa"/>
            <w:gridSpan w:val="3"/>
            <w:shd w:val="clear" w:color="auto" w:fill="FFFFFF" w:themeFill="background1"/>
            <w:vAlign w:val="bottom"/>
          </w:tcPr>
          <w:p w14:paraId="08A3741D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>N/A</w:t>
            </w:r>
          </w:p>
        </w:tc>
      </w:tr>
      <w:tr w:rsidR="009B3E2A" w14:paraId="45D932EC" w14:textId="77777777" w:rsidTr="002848F8">
        <w:tc>
          <w:tcPr>
            <w:tcW w:w="3643" w:type="dxa"/>
            <w:shd w:val="clear" w:color="auto" w:fill="EFE0F4"/>
          </w:tcPr>
          <w:p w14:paraId="7934726E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lastRenderedPageBreak/>
              <w:t>Comprehension:</w:t>
            </w:r>
          </w:p>
        </w:tc>
        <w:tc>
          <w:tcPr>
            <w:tcW w:w="10929" w:type="dxa"/>
            <w:gridSpan w:val="3"/>
            <w:shd w:val="clear" w:color="auto" w:fill="FFFFFF" w:themeFill="background1"/>
            <w:vAlign w:val="bottom"/>
          </w:tcPr>
          <w:p w14:paraId="6C16E843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 xml:space="preserve">Full comprehension </w:t>
            </w:r>
          </w:p>
        </w:tc>
      </w:tr>
      <w:tr w:rsidR="009B3E2A" w14:paraId="33B4008A" w14:textId="77777777" w:rsidTr="002848F8">
        <w:tc>
          <w:tcPr>
            <w:tcW w:w="3643" w:type="dxa"/>
            <w:shd w:val="clear" w:color="auto" w:fill="EFE0F4"/>
            <w:vAlign w:val="bottom"/>
          </w:tcPr>
          <w:p w14:paraId="388366D2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Specialist / Doctor:</w:t>
            </w:r>
          </w:p>
        </w:tc>
        <w:tc>
          <w:tcPr>
            <w:tcW w:w="5424" w:type="dxa"/>
            <w:shd w:val="clear" w:color="auto" w:fill="FFFFFF" w:themeFill="background1"/>
            <w:vAlign w:val="bottom"/>
          </w:tcPr>
          <w:p w14:paraId="240C4D06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>N/A</w:t>
            </w:r>
          </w:p>
        </w:tc>
        <w:tc>
          <w:tcPr>
            <w:tcW w:w="2752" w:type="dxa"/>
            <w:shd w:val="clear" w:color="auto" w:fill="EFE0F4"/>
            <w:vAlign w:val="bottom"/>
          </w:tcPr>
          <w:p w14:paraId="06F3A4A4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 xml:space="preserve">Contact: </w:t>
            </w:r>
          </w:p>
        </w:tc>
        <w:tc>
          <w:tcPr>
            <w:tcW w:w="2753" w:type="dxa"/>
            <w:shd w:val="clear" w:color="auto" w:fill="FFFFFF" w:themeFill="background1"/>
            <w:vAlign w:val="bottom"/>
          </w:tcPr>
          <w:p w14:paraId="4BFFE9AA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</w:p>
        </w:tc>
      </w:tr>
      <w:tr w:rsidR="009B3E2A" w14:paraId="629CD414" w14:textId="77777777" w:rsidTr="002848F8">
        <w:tc>
          <w:tcPr>
            <w:tcW w:w="3643" w:type="dxa"/>
            <w:shd w:val="clear" w:color="auto" w:fill="EFE0F4"/>
            <w:vAlign w:val="center"/>
          </w:tcPr>
          <w:p w14:paraId="1B85898C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bookmarkStart w:id="0" w:name="_Hlk112844708"/>
            <w:r>
              <w:rPr>
                <w:rFonts w:cs="Arial"/>
                <w:lang w:val="en-US"/>
              </w:rPr>
              <w:t>Comments:</w:t>
            </w:r>
          </w:p>
        </w:tc>
        <w:tc>
          <w:tcPr>
            <w:tcW w:w="10929" w:type="dxa"/>
            <w:gridSpan w:val="3"/>
            <w:shd w:val="clear" w:color="auto" w:fill="FFFFFF" w:themeFill="background1"/>
            <w:vAlign w:val="bottom"/>
          </w:tcPr>
          <w:p w14:paraId="6CFA8A69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</w:p>
        </w:tc>
      </w:tr>
      <w:bookmarkEnd w:id="0"/>
    </w:tbl>
    <w:p w14:paraId="3580FFDF" w14:textId="77777777" w:rsidR="009B3E2A" w:rsidRPr="005F2C3D" w:rsidRDefault="009B3E2A" w:rsidP="009B3E2A">
      <w:pPr>
        <w:pStyle w:val="AABTUnspaced"/>
        <w:rPr>
          <w:lang w:val="en-AU"/>
        </w:rPr>
      </w:pPr>
    </w:p>
    <w:tbl>
      <w:tblPr>
        <w:tblStyle w:val="TableGrid"/>
        <w:tblW w:w="14572" w:type="dxa"/>
        <w:tblBorders>
          <w:top w:val="single" w:sz="4" w:space="0" w:color="441C54" w:themeColor="accent1"/>
          <w:left w:val="single" w:sz="4" w:space="0" w:color="441C54" w:themeColor="accent1"/>
          <w:bottom w:val="single" w:sz="4" w:space="0" w:color="441C54" w:themeColor="accent1"/>
          <w:right w:val="single" w:sz="4" w:space="0" w:color="441C54" w:themeColor="accent1"/>
          <w:insideH w:val="single" w:sz="4" w:space="0" w:color="441C54" w:themeColor="accent1"/>
          <w:insideV w:val="single" w:sz="4" w:space="0" w:color="441C54" w:themeColor="accent1"/>
        </w:tblBorders>
        <w:tblLook w:val="04A0" w:firstRow="1" w:lastRow="0" w:firstColumn="1" w:lastColumn="0" w:noHBand="0" w:noVBand="1"/>
      </w:tblPr>
      <w:tblGrid>
        <w:gridCol w:w="3643"/>
        <w:gridCol w:w="5424"/>
        <w:gridCol w:w="2752"/>
        <w:gridCol w:w="2753"/>
      </w:tblGrid>
      <w:tr w:rsidR="009B3E2A" w:rsidRPr="00CB3E22" w14:paraId="59040357" w14:textId="77777777" w:rsidTr="009B3E2A">
        <w:tc>
          <w:tcPr>
            <w:tcW w:w="14572" w:type="dxa"/>
            <w:gridSpan w:val="4"/>
            <w:shd w:val="clear" w:color="auto" w:fill="D7B4E6" w:themeFill="accent1" w:themeFillTint="40"/>
          </w:tcPr>
          <w:p w14:paraId="30E4EA79" w14:textId="77777777" w:rsidR="009B3E2A" w:rsidRPr="00CB3E22" w:rsidRDefault="009B3E2A" w:rsidP="00BE5A05">
            <w:pPr>
              <w:pStyle w:val="AABT"/>
              <w:numPr>
                <w:ilvl w:val="0"/>
                <w:numId w:val="0"/>
              </w:numPr>
              <w:rPr>
                <w:b/>
                <w:bCs/>
                <w:lang w:val="en-AU"/>
              </w:rPr>
            </w:pPr>
            <w:r w:rsidRPr="00CB57C6">
              <w:rPr>
                <w:b/>
                <w:bCs/>
                <w:lang w:val="en-AU"/>
              </w:rPr>
              <w:t>Vision</w:t>
            </w:r>
          </w:p>
        </w:tc>
      </w:tr>
      <w:tr w:rsidR="009B3E2A" w14:paraId="64BBBF96" w14:textId="77777777" w:rsidTr="002848F8">
        <w:tc>
          <w:tcPr>
            <w:tcW w:w="3643" w:type="dxa"/>
            <w:shd w:val="clear" w:color="auto" w:fill="EFE0F4"/>
          </w:tcPr>
          <w:p w14:paraId="0A010337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Sight</w:t>
            </w:r>
            <w:r w:rsidRPr="00F52F93">
              <w:rPr>
                <w:rFonts w:cs="Arial"/>
                <w:lang w:val="en-US"/>
              </w:rPr>
              <w:t>:</w:t>
            </w:r>
          </w:p>
        </w:tc>
        <w:tc>
          <w:tcPr>
            <w:tcW w:w="10929" w:type="dxa"/>
            <w:gridSpan w:val="3"/>
            <w:shd w:val="clear" w:color="auto" w:fill="FFFFFF" w:themeFill="background1"/>
            <w:vAlign w:val="bottom"/>
          </w:tcPr>
          <w:p w14:paraId="63E509F4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>20/20 vision</w:t>
            </w:r>
          </w:p>
        </w:tc>
      </w:tr>
      <w:tr w:rsidR="009B3E2A" w14:paraId="1A681C9A" w14:textId="77777777" w:rsidTr="002848F8">
        <w:tc>
          <w:tcPr>
            <w:tcW w:w="3643" w:type="dxa"/>
            <w:shd w:val="clear" w:color="auto" w:fill="EFE0F4"/>
          </w:tcPr>
          <w:p w14:paraId="11B1D78E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Glasses:</w:t>
            </w:r>
          </w:p>
        </w:tc>
        <w:tc>
          <w:tcPr>
            <w:tcW w:w="10929" w:type="dxa"/>
            <w:gridSpan w:val="3"/>
            <w:shd w:val="clear" w:color="auto" w:fill="FFFFFF" w:themeFill="background1"/>
            <w:vAlign w:val="bottom"/>
          </w:tcPr>
          <w:p w14:paraId="6EA711F0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>N/A</w:t>
            </w:r>
          </w:p>
        </w:tc>
      </w:tr>
      <w:tr w:rsidR="009B3E2A" w14:paraId="7C55E65A" w14:textId="77777777" w:rsidTr="002848F8">
        <w:tc>
          <w:tcPr>
            <w:tcW w:w="3643" w:type="dxa"/>
            <w:shd w:val="clear" w:color="auto" w:fill="EFE0F4"/>
            <w:vAlign w:val="bottom"/>
          </w:tcPr>
          <w:p w14:paraId="271DEF87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Diseases / Infections</w:t>
            </w:r>
            <w:r w:rsidRPr="00F52F93">
              <w:rPr>
                <w:rFonts w:cs="Arial"/>
                <w:lang w:val="en-US"/>
              </w:rPr>
              <w:t>:</w:t>
            </w:r>
          </w:p>
        </w:tc>
        <w:tc>
          <w:tcPr>
            <w:tcW w:w="10929" w:type="dxa"/>
            <w:gridSpan w:val="3"/>
            <w:shd w:val="clear" w:color="auto" w:fill="FFFFFF" w:themeFill="background1"/>
          </w:tcPr>
          <w:p w14:paraId="427ACEA2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>N/A</w:t>
            </w:r>
          </w:p>
        </w:tc>
      </w:tr>
      <w:tr w:rsidR="009B3E2A" w14:paraId="3D7C08DB" w14:textId="77777777" w:rsidTr="002848F8">
        <w:tc>
          <w:tcPr>
            <w:tcW w:w="3643" w:type="dxa"/>
            <w:shd w:val="clear" w:color="auto" w:fill="EFE0F4"/>
            <w:vAlign w:val="bottom"/>
          </w:tcPr>
          <w:p w14:paraId="0673122B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Aids (sticks / dogs):</w:t>
            </w:r>
          </w:p>
        </w:tc>
        <w:tc>
          <w:tcPr>
            <w:tcW w:w="10929" w:type="dxa"/>
            <w:gridSpan w:val="3"/>
            <w:shd w:val="clear" w:color="auto" w:fill="FFFFFF" w:themeFill="background1"/>
          </w:tcPr>
          <w:p w14:paraId="078CBEB0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>N/A</w:t>
            </w:r>
          </w:p>
        </w:tc>
      </w:tr>
      <w:tr w:rsidR="009B3E2A" w14:paraId="1BAD91D1" w14:textId="77777777" w:rsidTr="002848F8">
        <w:tc>
          <w:tcPr>
            <w:tcW w:w="3643" w:type="dxa"/>
            <w:shd w:val="clear" w:color="auto" w:fill="EFE0F4"/>
            <w:vAlign w:val="bottom"/>
          </w:tcPr>
          <w:p w14:paraId="5A6C85C2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Specialist / Doctor</w:t>
            </w:r>
          </w:p>
        </w:tc>
        <w:tc>
          <w:tcPr>
            <w:tcW w:w="5424" w:type="dxa"/>
            <w:shd w:val="clear" w:color="auto" w:fill="FFFFFF" w:themeFill="background1"/>
            <w:vAlign w:val="bottom"/>
          </w:tcPr>
          <w:p w14:paraId="10545944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</w:p>
        </w:tc>
        <w:tc>
          <w:tcPr>
            <w:tcW w:w="2752" w:type="dxa"/>
            <w:shd w:val="clear" w:color="auto" w:fill="EFE0F4"/>
            <w:vAlign w:val="bottom"/>
          </w:tcPr>
          <w:p w14:paraId="0EF14DDD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 xml:space="preserve">Contact: </w:t>
            </w:r>
          </w:p>
        </w:tc>
        <w:tc>
          <w:tcPr>
            <w:tcW w:w="2753" w:type="dxa"/>
            <w:shd w:val="clear" w:color="auto" w:fill="FFFFFF" w:themeFill="background1"/>
            <w:vAlign w:val="bottom"/>
          </w:tcPr>
          <w:p w14:paraId="5A44C7B0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</w:p>
        </w:tc>
      </w:tr>
      <w:tr w:rsidR="009B3E2A" w14:paraId="722FCED7" w14:textId="77777777" w:rsidTr="002848F8">
        <w:tc>
          <w:tcPr>
            <w:tcW w:w="3643" w:type="dxa"/>
            <w:shd w:val="clear" w:color="auto" w:fill="EFE0F4"/>
            <w:vAlign w:val="center"/>
          </w:tcPr>
          <w:p w14:paraId="6CBFC176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Comments:</w:t>
            </w:r>
          </w:p>
        </w:tc>
        <w:tc>
          <w:tcPr>
            <w:tcW w:w="10929" w:type="dxa"/>
            <w:gridSpan w:val="3"/>
            <w:shd w:val="clear" w:color="auto" w:fill="FFFFFF" w:themeFill="background1"/>
            <w:vAlign w:val="bottom"/>
          </w:tcPr>
          <w:p w14:paraId="136DB119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</w:p>
        </w:tc>
      </w:tr>
    </w:tbl>
    <w:p w14:paraId="122B76D4" w14:textId="77777777" w:rsidR="002848F8" w:rsidRDefault="002848F8" w:rsidP="002848F8">
      <w:pPr>
        <w:pStyle w:val="AABTUnspaced"/>
      </w:pPr>
    </w:p>
    <w:tbl>
      <w:tblPr>
        <w:tblStyle w:val="TableGrid"/>
        <w:tblW w:w="14572" w:type="dxa"/>
        <w:tblBorders>
          <w:top w:val="single" w:sz="4" w:space="0" w:color="441C54" w:themeColor="accent1"/>
          <w:left w:val="single" w:sz="4" w:space="0" w:color="441C54" w:themeColor="accent1"/>
          <w:bottom w:val="single" w:sz="4" w:space="0" w:color="441C54" w:themeColor="accent1"/>
          <w:right w:val="single" w:sz="4" w:space="0" w:color="441C54" w:themeColor="accent1"/>
          <w:insideH w:val="single" w:sz="4" w:space="0" w:color="441C54" w:themeColor="accent1"/>
          <w:insideV w:val="single" w:sz="4" w:space="0" w:color="441C54" w:themeColor="accent1"/>
        </w:tblBorders>
        <w:tblLook w:val="04A0" w:firstRow="1" w:lastRow="0" w:firstColumn="1" w:lastColumn="0" w:noHBand="0" w:noVBand="1"/>
      </w:tblPr>
      <w:tblGrid>
        <w:gridCol w:w="3643"/>
        <w:gridCol w:w="5424"/>
        <w:gridCol w:w="2752"/>
        <w:gridCol w:w="2753"/>
      </w:tblGrid>
      <w:tr w:rsidR="009B3E2A" w:rsidRPr="00CB3E22" w14:paraId="548BE8FF" w14:textId="77777777" w:rsidTr="009B3E2A">
        <w:tc>
          <w:tcPr>
            <w:tcW w:w="14572" w:type="dxa"/>
            <w:gridSpan w:val="4"/>
            <w:shd w:val="clear" w:color="auto" w:fill="D7B4E6" w:themeFill="accent1" w:themeFillTint="40"/>
          </w:tcPr>
          <w:p w14:paraId="2F1F083D" w14:textId="77777777" w:rsidR="009B3E2A" w:rsidRPr="00CB3E22" w:rsidRDefault="009B3E2A" w:rsidP="00BE5A05">
            <w:pPr>
              <w:pStyle w:val="AABT"/>
              <w:numPr>
                <w:ilvl w:val="0"/>
                <w:numId w:val="0"/>
              </w:numPr>
              <w:rPr>
                <w:b/>
                <w:bCs/>
                <w:lang w:val="en-AU"/>
              </w:rPr>
            </w:pPr>
            <w:r>
              <w:rPr>
                <w:b/>
                <w:bCs/>
                <w:lang w:val="en-AU"/>
              </w:rPr>
              <w:t>Hearing</w:t>
            </w:r>
          </w:p>
        </w:tc>
      </w:tr>
      <w:tr w:rsidR="009B3E2A" w14:paraId="5E8541B6" w14:textId="77777777" w:rsidTr="002848F8">
        <w:tc>
          <w:tcPr>
            <w:tcW w:w="3643" w:type="dxa"/>
            <w:shd w:val="clear" w:color="auto" w:fill="EFE0F4"/>
            <w:vAlign w:val="center"/>
          </w:tcPr>
          <w:p w14:paraId="16765A80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DA2498">
              <w:rPr>
                <w:rFonts w:cs="Arial"/>
                <w:lang w:val="en-US"/>
              </w:rPr>
              <w:t>Aids:</w:t>
            </w:r>
          </w:p>
        </w:tc>
        <w:tc>
          <w:tcPr>
            <w:tcW w:w="10929" w:type="dxa"/>
            <w:gridSpan w:val="3"/>
            <w:shd w:val="clear" w:color="auto" w:fill="FFFFFF" w:themeFill="background1"/>
            <w:vAlign w:val="bottom"/>
          </w:tcPr>
          <w:p w14:paraId="557AAE80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>N/A</w:t>
            </w:r>
          </w:p>
        </w:tc>
      </w:tr>
      <w:tr w:rsidR="009B3E2A" w14:paraId="519A846C" w14:textId="77777777" w:rsidTr="002848F8">
        <w:tc>
          <w:tcPr>
            <w:tcW w:w="3643" w:type="dxa"/>
            <w:shd w:val="clear" w:color="auto" w:fill="EFE0F4"/>
          </w:tcPr>
          <w:p w14:paraId="3936BB75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DA2498">
              <w:rPr>
                <w:rFonts w:cs="Arial"/>
                <w:lang w:val="en-US"/>
              </w:rPr>
              <w:t>Ear Care:</w:t>
            </w:r>
          </w:p>
        </w:tc>
        <w:tc>
          <w:tcPr>
            <w:tcW w:w="10929" w:type="dxa"/>
            <w:gridSpan w:val="3"/>
            <w:shd w:val="clear" w:color="auto" w:fill="FFFFFF" w:themeFill="background1"/>
            <w:vAlign w:val="bottom"/>
          </w:tcPr>
          <w:p w14:paraId="03C25744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>N/A</w:t>
            </w:r>
          </w:p>
        </w:tc>
      </w:tr>
      <w:tr w:rsidR="009B3E2A" w14:paraId="035595B2" w14:textId="77777777" w:rsidTr="002848F8">
        <w:tc>
          <w:tcPr>
            <w:tcW w:w="3643" w:type="dxa"/>
            <w:shd w:val="clear" w:color="auto" w:fill="EFE0F4"/>
            <w:vAlign w:val="bottom"/>
          </w:tcPr>
          <w:p w14:paraId="2FD71055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Diseases / Infections</w:t>
            </w:r>
            <w:r w:rsidRPr="00F52F93">
              <w:rPr>
                <w:rFonts w:cs="Arial"/>
                <w:lang w:val="en-US"/>
              </w:rPr>
              <w:t>:</w:t>
            </w:r>
          </w:p>
        </w:tc>
        <w:tc>
          <w:tcPr>
            <w:tcW w:w="10929" w:type="dxa"/>
            <w:gridSpan w:val="3"/>
            <w:shd w:val="clear" w:color="auto" w:fill="FFFFFF" w:themeFill="background1"/>
          </w:tcPr>
          <w:p w14:paraId="689A5256" w14:textId="77777777" w:rsidR="009B3E2A" w:rsidRPr="005631FD" w:rsidRDefault="009B3E2A" w:rsidP="00BE5A05">
            <w:pPr>
              <w:pStyle w:val="AABT"/>
              <w:numPr>
                <w:ilvl w:val="0"/>
                <w:numId w:val="9"/>
              </w:numPr>
              <w:rPr>
                <w:lang w:val="en-AU"/>
              </w:rPr>
            </w:pPr>
            <w:r>
              <w:rPr>
                <w:lang w:val="en-AU"/>
              </w:rPr>
              <w:t>N/A</w:t>
            </w:r>
          </w:p>
        </w:tc>
      </w:tr>
      <w:tr w:rsidR="009B3E2A" w14:paraId="0DE86635" w14:textId="77777777" w:rsidTr="002848F8">
        <w:tc>
          <w:tcPr>
            <w:tcW w:w="3643" w:type="dxa"/>
            <w:shd w:val="clear" w:color="auto" w:fill="EFE0F4"/>
            <w:vAlign w:val="bottom"/>
          </w:tcPr>
          <w:p w14:paraId="055C8916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Specialist / Doctor</w:t>
            </w:r>
          </w:p>
        </w:tc>
        <w:tc>
          <w:tcPr>
            <w:tcW w:w="5424" w:type="dxa"/>
            <w:shd w:val="clear" w:color="auto" w:fill="FFFFFF" w:themeFill="background1"/>
            <w:vAlign w:val="bottom"/>
          </w:tcPr>
          <w:p w14:paraId="4A03C60B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</w:p>
        </w:tc>
        <w:tc>
          <w:tcPr>
            <w:tcW w:w="2752" w:type="dxa"/>
            <w:shd w:val="clear" w:color="auto" w:fill="EFE0F4"/>
            <w:vAlign w:val="bottom"/>
          </w:tcPr>
          <w:p w14:paraId="0DD15E8E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 xml:space="preserve">Contact: </w:t>
            </w:r>
          </w:p>
        </w:tc>
        <w:tc>
          <w:tcPr>
            <w:tcW w:w="2753" w:type="dxa"/>
            <w:shd w:val="clear" w:color="auto" w:fill="FFFFFF" w:themeFill="background1"/>
            <w:vAlign w:val="bottom"/>
          </w:tcPr>
          <w:p w14:paraId="342516CC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</w:p>
        </w:tc>
      </w:tr>
      <w:tr w:rsidR="009B3E2A" w14:paraId="40DE7B35" w14:textId="77777777" w:rsidTr="002848F8">
        <w:tc>
          <w:tcPr>
            <w:tcW w:w="3643" w:type="dxa"/>
            <w:shd w:val="clear" w:color="auto" w:fill="EFE0F4"/>
            <w:vAlign w:val="center"/>
          </w:tcPr>
          <w:p w14:paraId="27A5A76B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Comments:</w:t>
            </w:r>
          </w:p>
        </w:tc>
        <w:tc>
          <w:tcPr>
            <w:tcW w:w="10929" w:type="dxa"/>
            <w:gridSpan w:val="3"/>
            <w:shd w:val="clear" w:color="auto" w:fill="FFFFFF" w:themeFill="background1"/>
            <w:vAlign w:val="bottom"/>
          </w:tcPr>
          <w:p w14:paraId="19147523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</w:p>
        </w:tc>
      </w:tr>
    </w:tbl>
    <w:p w14:paraId="322982A3" w14:textId="77777777" w:rsidR="009B3E2A" w:rsidRDefault="009B3E2A" w:rsidP="002848F8">
      <w:pPr>
        <w:pStyle w:val="AABT"/>
        <w:rPr>
          <w:lang w:val="en-AU"/>
        </w:rPr>
      </w:pPr>
    </w:p>
    <w:tbl>
      <w:tblPr>
        <w:tblStyle w:val="TableGrid"/>
        <w:tblW w:w="14572" w:type="dxa"/>
        <w:tblBorders>
          <w:top w:val="single" w:sz="4" w:space="0" w:color="441C54" w:themeColor="accent1"/>
          <w:left w:val="single" w:sz="4" w:space="0" w:color="441C54" w:themeColor="accent1"/>
          <w:bottom w:val="single" w:sz="4" w:space="0" w:color="441C54" w:themeColor="accent1"/>
          <w:right w:val="single" w:sz="4" w:space="0" w:color="441C54" w:themeColor="accent1"/>
          <w:insideH w:val="single" w:sz="4" w:space="0" w:color="441C54" w:themeColor="accent1"/>
          <w:insideV w:val="single" w:sz="4" w:space="0" w:color="441C54" w:themeColor="accent1"/>
        </w:tblBorders>
        <w:tblLook w:val="04A0" w:firstRow="1" w:lastRow="0" w:firstColumn="1" w:lastColumn="0" w:noHBand="0" w:noVBand="1"/>
      </w:tblPr>
      <w:tblGrid>
        <w:gridCol w:w="3643"/>
        <w:gridCol w:w="5424"/>
        <w:gridCol w:w="2752"/>
        <w:gridCol w:w="2753"/>
      </w:tblGrid>
      <w:tr w:rsidR="009B3E2A" w:rsidRPr="00CB3E22" w14:paraId="02CC4942" w14:textId="77777777" w:rsidTr="009B3E2A">
        <w:tc>
          <w:tcPr>
            <w:tcW w:w="14572" w:type="dxa"/>
            <w:gridSpan w:val="4"/>
            <w:shd w:val="clear" w:color="auto" w:fill="D7B4E6" w:themeFill="accent1" w:themeFillTint="40"/>
          </w:tcPr>
          <w:p w14:paraId="7D856DA5" w14:textId="77777777" w:rsidR="009B3E2A" w:rsidRPr="00CB3E22" w:rsidRDefault="009B3E2A" w:rsidP="00BE5A05">
            <w:pPr>
              <w:pStyle w:val="AABT"/>
              <w:numPr>
                <w:ilvl w:val="0"/>
                <w:numId w:val="0"/>
              </w:numPr>
              <w:rPr>
                <w:b/>
                <w:bCs/>
                <w:lang w:val="en-AU"/>
              </w:rPr>
            </w:pPr>
            <w:r w:rsidRPr="00B619E4">
              <w:rPr>
                <w:b/>
                <w:bCs/>
                <w:lang w:val="en-AU"/>
              </w:rPr>
              <w:lastRenderedPageBreak/>
              <w:t>Mobility</w:t>
            </w:r>
          </w:p>
        </w:tc>
      </w:tr>
      <w:tr w:rsidR="009B3E2A" w14:paraId="038BE988" w14:textId="77777777" w:rsidTr="002848F8">
        <w:tc>
          <w:tcPr>
            <w:tcW w:w="3643" w:type="dxa"/>
            <w:shd w:val="clear" w:color="auto" w:fill="EFE0F4"/>
          </w:tcPr>
          <w:p w14:paraId="72231542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Ambulation</w:t>
            </w:r>
            <w:r w:rsidRPr="00F52F93">
              <w:rPr>
                <w:rFonts w:cs="Arial"/>
                <w:lang w:val="en-US"/>
              </w:rPr>
              <w:t>:</w:t>
            </w:r>
          </w:p>
        </w:tc>
        <w:tc>
          <w:tcPr>
            <w:tcW w:w="10929" w:type="dxa"/>
            <w:gridSpan w:val="3"/>
            <w:shd w:val="clear" w:color="auto" w:fill="FFFFFF" w:themeFill="background1"/>
            <w:vAlign w:val="bottom"/>
          </w:tcPr>
          <w:p w14:paraId="46F36C3B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 xml:space="preserve">Fully ambulant but due to obesity needs rest after 5 minutes of continuous exercise </w:t>
            </w:r>
          </w:p>
        </w:tc>
      </w:tr>
      <w:tr w:rsidR="009B3E2A" w14:paraId="6D11E3D4" w14:textId="77777777" w:rsidTr="002848F8">
        <w:tc>
          <w:tcPr>
            <w:tcW w:w="3643" w:type="dxa"/>
            <w:shd w:val="clear" w:color="auto" w:fill="EFE0F4"/>
          </w:tcPr>
          <w:p w14:paraId="298AAE92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Transfers:</w:t>
            </w:r>
          </w:p>
        </w:tc>
        <w:tc>
          <w:tcPr>
            <w:tcW w:w="10929" w:type="dxa"/>
            <w:gridSpan w:val="3"/>
            <w:shd w:val="clear" w:color="auto" w:fill="FFFFFF" w:themeFill="background1"/>
            <w:vAlign w:val="bottom"/>
          </w:tcPr>
          <w:p w14:paraId="4857D84D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>N/A</w:t>
            </w:r>
          </w:p>
        </w:tc>
      </w:tr>
      <w:tr w:rsidR="009B3E2A" w14:paraId="38996C3B" w14:textId="77777777" w:rsidTr="002848F8">
        <w:tc>
          <w:tcPr>
            <w:tcW w:w="3643" w:type="dxa"/>
            <w:shd w:val="clear" w:color="auto" w:fill="EFE0F4"/>
          </w:tcPr>
          <w:p w14:paraId="625E1E65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Aids</w:t>
            </w:r>
            <w:r w:rsidRPr="00F52F93">
              <w:rPr>
                <w:rFonts w:cs="Arial"/>
                <w:lang w:val="en-US"/>
              </w:rPr>
              <w:t>:</w:t>
            </w:r>
          </w:p>
        </w:tc>
        <w:tc>
          <w:tcPr>
            <w:tcW w:w="10929" w:type="dxa"/>
            <w:gridSpan w:val="3"/>
            <w:shd w:val="clear" w:color="auto" w:fill="FFFFFF" w:themeFill="background1"/>
            <w:vAlign w:val="bottom"/>
          </w:tcPr>
          <w:p w14:paraId="4FC0F590" w14:textId="77777777" w:rsidR="009B3E2A" w:rsidRPr="005631FD" w:rsidRDefault="009B3E2A" w:rsidP="00BE5A05">
            <w:pPr>
              <w:pStyle w:val="AABT"/>
              <w:numPr>
                <w:ilvl w:val="0"/>
                <w:numId w:val="9"/>
              </w:numPr>
              <w:rPr>
                <w:lang w:val="en-AU"/>
              </w:rPr>
            </w:pPr>
            <w:r>
              <w:rPr>
                <w:lang w:val="en-AU"/>
              </w:rPr>
              <w:t>N/A</w:t>
            </w:r>
          </w:p>
        </w:tc>
      </w:tr>
      <w:tr w:rsidR="009B3E2A" w14:paraId="4087A79B" w14:textId="77777777" w:rsidTr="002848F8">
        <w:tc>
          <w:tcPr>
            <w:tcW w:w="3643" w:type="dxa"/>
            <w:shd w:val="clear" w:color="auto" w:fill="EFE0F4"/>
          </w:tcPr>
          <w:p w14:paraId="70D9E1E2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Prosthetics:</w:t>
            </w:r>
          </w:p>
        </w:tc>
        <w:tc>
          <w:tcPr>
            <w:tcW w:w="10929" w:type="dxa"/>
            <w:gridSpan w:val="3"/>
            <w:shd w:val="clear" w:color="auto" w:fill="FFFFFF" w:themeFill="background1"/>
            <w:vAlign w:val="bottom"/>
          </w:tcPr>
          <w:p w14:paraId="71BB7BC2" w14:textId="77777777" w:rsidR="009B3E2A" w:rsidRPr="005631FD" w:rsidRDefault="009B3E2A" w:rsidP="00BE5A05">
            <w:pPr>
              <w:pStyle w:val="AABT"/>
              <w:numPr>
                <w:ilvl w:val="0"/>
                <w:numId w:val="9"/>
              </w:numPr>
              <w:rPr>
                <w:lang w:val="en-AU"/>
              </w:rPr>
            </w:pPr>
            <w:r>
              <w:rPr>
                <w:lang w:val="en-AU"/>
              </w:rPr>
              <w:t>N/A</w:t>
            </w:r>
          </w:p>
        </w:tc>
      </w:tr>
      <w:tr w:rsidR="009B3E2A" w14:paraId="3B27EF05" w14:textId="77777777" w:rsidTr="002848F8">
        <w:tc>
          <w:tcPr>
            <w:tcW w:w="3643" w:type="dxa"/>
            <w:shd w:val="clear" w:color="auto" w:fill="EFE0F4"/>
          </w:tcPr>
          <w:p w14:paraId="2F35AEF7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Specialist / Doctor:</w:t>
            </w:r>
          </w:p>
        </w:tc>
        <w:tc>
          <w:tcPr>
            <w:tcW w:w="5424" w:type="dxa"/>
            <w:shd w:val="clear" w:color="auto" w:fill="FFFFFF" w:themeFill="background1"/>
            <w:vAlign w:val="bottom"/>
          </w:tcPr>
          <w:p w14:paraId="39860269" w14:textId="77777777" w:rsidR="009B3E2A" w:rsidRPr="003E03E0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</w:p>
        </w:tc>
        <w:tc>
          <w:tcPr>
            <w:tcW w:w="2752" w:type="dxa"/>
            <w:shd w:val="clear" w:color="auto" w:fill="EFE0F4"/>
          </w:tcPr>
          <w:p w14:paraId="65175753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 xml:space="preserve">Contact: </w:t>
            </w:r>
          </w:p>
        </w:tc>
        <w:tc>
          <w:tcPr>
            <w:tcW w:w="2753" w:type="dxa"/>
            <w:shd w:val="clear" w:color="auto" w:fill="FFFFFF" w:themeFill="background1"/>
          </w:tcPr>
          <w:p w14:paraId="4B7DFB8B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</w:p>
        </w:tc>
      </w:tr>
      <w:tr w:rsidR="009B3E2A" w14:paraId="231BAE23" w14:textId="77777777" w:rsidTr="002848F8">
        <w:tc>
          <w:tcPr>
            <w:tcW w:w="3643" w:type="dxa"/>
            <w:shd w:val="clear" w:color="auto" w:fill="EFE0F4"/>
            <w:vAlign w:val="center"/>
          </w:tcPr>
          <w:p w14:paraId="06095F66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Comments:</w:t>
            </w:r>
          </w:p>
        </w:tc>
        <w:tc>
          <w:tcPr>
            <w:tcW w:w="10929" w:type="dxa"/>
            <w:gridSpan w:val="3"/>
            <w:shd w:val="clear" w:color="auto" w:fill="FFFFFF" w:themeFill="background1"/>
            <w:vAlign w:val="bottom"/>
          </w:tcPr>
          <w:p w14:paraId="309D7198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</w:p>
        </w:tc>
      </w:tr>
    </w:tbl>
    <w:p w14:paraId="77F426FD" w14:textId="77777777" w:rsidR="009B3E2A" w:rsidRDefault="009B3E2A" w:rsidP="009B3E2A">
      <w:pPr>
        <w:pStyle w:val="AABTUnspaced"/>
        <w:rPr>
          <w:lang w:val="en-AU"/>
        </w:rPr>
      </w:pPr>
    </w:p>
    <w:tbl>
      <w:tblPr>
        <w:tblStyle w:val="TableGrid"/>
        <w:tblW w:w="14572" w:type="dxa"/>
        <w:tblBorders>
          <w:top w:val="single" w:sz="4" w:space="0" w:color="441C54" w:themeColor="accent1"/>
          <w:left w:val="single" w:sz="4" w:space="0" w:color="441C54" w:themeColor="accent1"/>
          <w:bottom w:val="single" w:sz="4" w:space="0" w:color="441C54" w:themeColor="accent1"/>
          <w:right w:val="single" w:sz="4" w:space="0" w:color="441C54" w:themeColor="accent1"/>
          <w:insideH w:val="single" w:sz="4" w:space="0" w:color="441C54" w:themeColor="accent1"/>
          <w:insideV w:val="single" w:sz="4" w:space="0" w:color="441C54" w:themeColor="accent1"/>
        </w:tblBorders>
        <w:tblLook w:val="04A0" w:firstRow="1" w:lastRow="0" w:firstColumn="1" w:lastColumn="0" w:noHBand="0" w:noVBand="1"/>
      </w:tblPr>
      <w:tblGrid>
        <w:gridCol w:w="3643"/>
        <w:gridCol w:w="5424"/>
        <w:gridCol w:w="40"/>
        <w:gridCol w:w="2712"/>
        <w:gridCol w:w="2753"/>
      </w:tblGrid>
      <w:tr w:rsidR="009B3E2A" w:rsidRPr="00CB3E22" w14:paraId="535CAA3F" w14:textId="77777777" w:rsidTr="009B3E2A">
        <w:tc>
          <w:tcPr>
            <w:tcW w:w="14572" w:type="dxa"/>
            <w:gridSpan w:val="5"/>
            <w:shd w:val="clear" w:color="auto" w:fill="D7B4E6" w:themeFill="accent1" w:themeFillTint="40"/>
          </w:tcPr>
          <w:p w14:paraId="6C88B38A" w14:textId="77777777" w:rsidR="009B3E2A" w:rsidRPr="00CB3E22" w:rsidRDefault="009B3E2A" w:rsidP="00BE5A05">
            <w:pPr>
              <w:pStyle w:val="AABT"/>
              <w:numPr>
                <w:ilvl w:val="0"/>
                <w:numId w:val="0"/>
              </w:numPr>
              <w:rPr>
                <w:b/>
                <w:bCs/>
                <w:lang w:val="en-AU"/>
              </w:rPr>
            </w:pPr>
            <w:r>
              <w:rPr>
                <w:b/>
                <w:bCs/>
                <w:lang w:val="en-AU"/>
              </w:rPr>
              <w:br w:type="page"/>
            </w:r>
            <w:r w:rsidRPr="00B619E4">
              <w:rPr>
                <w:b/>
                <w:bCs/>
                <w:lang w:val="en-AU"/>
              </w:rPr>
              <w:t>Toileting</w:t>
            </w:r>
          </w:p>
        </w:tc>
      </w:tr>
      <w:tr w:rsidR="009B3E2A" w14:paraId="1009C194" w14:textId="77777777" w:rsidTr="002848F8">
        <w:tc>
          <w:tcPr>
            <w:tcW w:w="3643" w:type="dxa"/>
            <w:shd w:val="clear" w:color="auto" w:fill="EFE0F4"/>
          </w:tcPr>
          <w:p w14:paraId="24FC0922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Regime:</w:t>
            </w:r>
          </w:p>
        </w:tc>
        <w:tc>
          <w:tcPr>
            <w:tcW w:w="10929" w:type="dxa"/>
            <w:gridSpan w:val="4"/>
            <w:shd w:val="clear" w:color="auto" w:fill="FFFFFF" w:themeFill="background1"/>
            <w:vAlign w:val="bottom"/>
          </w:tcPr>
          <w:p w14:paraId="73F71372" w14:textId="77777777" w:rsidR="009B3E2A" w:rsidRDefault="00000000" w:rsidP="00BE5A05">
            <w:pPr>
              <w:pStyle w:val="AABT"/>
              <w:numPr>
                <w:ilvl w:val="0"/>
                <w:numId w:val="0"/>
              </w:numPr>
              <w:tabs>
                <w:tab w:val="left" w:pos="2026"/>
                <w:tab w:val="left" w:pos="4331"/>
                <w:tab w:val="left" w:pos="7733"/>
              </w:tabs>
              <w:rPr>
                <w:rFonts w:cs="Arial"/>
                <w:lang w:val="en-US"/>
              </w:rPr>
            </w:pPr>
            <w:sdt>
              <w:sdtPr>
                <w:rPr>
                  <w:rFonts w:cs="Arial"/>
                  <w:lang w:val="en-US"/>
                </w:rPr>
                <w:id w:val="-8106463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☒</w:t>
                </w:r>
              </w:sdtContent>
            </w:sdt>
            <w:r w:rsidR="009B3E2A">
              <w:rPr>
                <w:rFonts w:cs="Arial"/>
                <w:lang w:val="en-US"/>
              </w:rPr>
              <w:t>Independent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-273104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Supervise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-772316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Some assistance/remind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1463264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Fully assist</w:t>
            </w:r>
          </w:p>
          <w:p w14:paraId="68B20229" w14:textId="77777777" w:rsidR="009B3E2A" w:rsidRDefault="00000000" w:rsidP="00BE5A05">
            <w:pPr>
              <w:pStyle w:val="AABT"/>
              <w:numPr>
                <w:ilvl w:val="0"/>
                <w:numId w:val="0"/>
              </w:numPr>
              <w:tabs>
                <w:tab w:val="left" w:pos="2026"/>
                <w:tab w:val="left" w:pos="4331"/>
                <w:tab w:val="left" w:pos="7733"/>
              </w:tabs>
              <w:rPr>
                <w:lang w:val="en-AU"/>
              </w:rPr>
            </w:pPr>
            <w:sdt>
              <w:sdtPr>
                <w:rPr>
                  <w:rFonts w:cs="Arial"/>
                  <w:lang w:val="en-US"/>
                </w:rPr>
                <w:id w:val="376907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Clean perianal area</w:t>
            </w:r>
          </w:p>
        </w:tc>
      </w:tr>
      <w:tr w:rsidR="009B3E2A" w14:paraId="453B09E0" w14:textId="77777777" w:rsidTr="002848F8">
        <w:tc>
          <w:tcPr>
            <w:tcW w:w="3643" w:type="dxa"/>
            <w:shd w:val="clear" w:color="auto" w:fill="EFE0F4"/>
          </w:tcPr>
          <w:p w14:paraId="615406B5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Bladder (control and management)</w:t>
            </w:r>
            <w:r w:rsidRPr="00F52F93">
              <w:rPr>
                <w:rFonts w:cs="Arial"/>
                <w:lang w:val="en-US"/>
              </w:rPr>
              <w:t>:</w:t>
            </w:r>
          </w:p>
        </w:tc>
        <w:tc>
          <w:tcPr>
            <w:tcW w:w="5464" w:type="dxa"/>
            <w:gridSpan w:val="2"/>
            <w:shd w:val="clear" w:color="auto" w:fill="FFFFFF" w:themeFill="background1"/>
          </w:tcPr>
          <w:p w14:paraId="6F923394" w14:textId="77777777" w:rsidR="009B3E2A" w:rsidRDefault="00000000" w:rsidP="00BE5A05">
            <w:pPr>
              <w:pStyle w:val="AABT"/>
              <w:numPr>
                <w:ilvl w:val="0"/>
                <w:numId w:val="0"/>
              </w:numPr>
              <w:tabs>
                <w:tab w:val="left" w:pos="2063"/>
                <w:tab w:val="left" w:pos="3764"/>
              </w:tabs>
              <w:rPr>
                <w:lang w:val="en-AU"/>
              </w:rPr>
            </w:pPr>
            <w:sdt>
              <w:sdtPr>
                <w:rPr>
                  <w:rFonts w:cs="Arial"/>
                  <w:lang w:val="en-US"/>
                </w:rPr>
                <w:id w:val="-104629295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☒</w:t>
                </w:r>
              </w:sdtContent>
            </w:sdt>
            <w:r w:rsidR="009B3E2A">
              <w:rPr>
                <w:rFonts w:cs="Arial"/>
                <w:lang w:val="en-US"/>
              </w:rPr>
              <w:t>Continent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343130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Incontinent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-1257830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Catheter  </w:t>
            </w:r>
          </w:p>
        </w:tc>
        <w:tc>
          <w:tcPr>
            <w:tcW w:w="5465" w:type="dxa"/>
            <w:gridSpan w:val="2"/>
            <w:shd w:val="clear" w:color="auto" w:fill="FFFFFF" w:themeFill="background1"/>
            <w:vAlign w:val="bottom"/>
          </w:tcPr>
          <w:p w14:paraId="56D1AF33" w14:textId="77777777" w:rsidR="009B3E2A" w:rsidRDefault="00000000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sdt>
              <w:sdtPr>
                <w:rPr>
                  <w:rFonts w:cs="Arial"/>
                  <w:lang w:val="en-US"/>
                </w:rPr>
                <w:id w:val="1159191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Encourage and remind to drink water / fluids and check at all mealtimes</w:t>
            </w:r>
          </w:p>
        </w:tc>
      </w:tr>
      <w:tr w:rsidR="009B3E2A" w14:paraId="39BDEE62" w14:textId="77777777" w:rsidTr="002848F8">
        <w:tc>
          <w:tcPr>
            <w:tcW w:w="3643" w:type="dxa"/>
            <w:shd w:val="clear" w:color="auto" w:fill="EFE0F4"/>
          </w:tcPr>
          <w:p w14:paraId="04F6A1C2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Bowel (control and management):</w:t>
            </w:r>
          </w:p>
        </w:tc>
        <w:tc>
          <w:tcPr>
            <w:tcW w:w="5464" w:type="dxa"/>
            <w:gridSpan w:val="2"/>
            <w:shd w:val="clear" w:color="auto" w:fill="FFFFFF" w:themeFill="background1"/>
            <w:vAlign w:val="bottom"/>
          </w:tcPr>
          <w:p w14:paraId="04A8389E" w14:textId="77777777" w:rsidR="009B3E2A" w:rsidRPr="004708AE" w:rsidRDefault="00000000" w:rsidP="00BE5A05">
            <w:pPr>
              <w:pStyle w:val="AABT"/>
              <w:numPr>
                <w:ilvl w:val="0"/>
                <w:numId w:val="9"/>
              </w:numPr>
              <w:tabs>
                <w:tab w:val="left" w:pos="2063"/>
                <w:tab w:val="left" w:pos="3764"/>
              </w:tabs>
              <w:rPr>
                <w:lang w:val="en-AU"/>
              </w:rPr>
            </w:pPr>
            <w:sdt>
              <w:sdtPr>
                <w:rPr>
                  <w:rFonts w:cs="Arial"/>
                  <w:lang w:val="en-US"/>
                </w:rPr>
                <w:id w:val="21031991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☒</w:t>
                </w:r>
              </w:sdtContent>
            </w:sdt>
            <w:r w:rsidR="009B3E2A">
              <w:rPr>
                <w:rFonts w:cs="Arial"/>
                <w:lang w:val="en-US"/>
              </w:rPr>
              <w:t>Continent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906502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Incontinent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-3265915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Constipation</w:t>
            </w:r>
          </w:p>
          <w:p w14:paraId="4490AE29" w14:textId="77777777" w:rsidR="009B3E2A" w:rsidRPr="00387A2F" w:rsidRDefault="00000000" w:rsidP="00BE5A05">
            <w:pPr>
              <w:pStyle w:val="AABT"/>
              <w:numPr>
                <w:ilvl w:val="0"/>
                <w:numId w:val="9"/>
              </w:numPr>
              <w:tabs>
                <w:tab w:val="left" w:pos="2063"/>
                <w:tab w:val="left" w:pos="3764"/>
              </w:tabs>
              <w:rPr>
                <w:lang w:val="en-AU"/>
              </w:rPr>
            </w:pPr>
            <w:sdt>
              <w:sdtPr>
                <w:rPr>
                  <w:rFonts w:ascii="MS Gothic" w:eastAsia="MS Gothic" w:hAnsi="MS Gothic" w:cs="Arial"/>
                  <w:lang w:val="en-US"/>
                </w:rPr>
                <w:id w:val="1288246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 w:rsidRPr="00387A2F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 w:rsidRPr="00387A2F">
              <w:rPr>
                <w:rFonts w:cs="Arial"/>
                <w:lang w:val="en-US"/>
              </w:rPr>
              <w:t>Colostomy</w:t>
            </w:r>
          </w:p>
        </w:tc>
        <w:tc>
          <w:tcPr>
            <w:tcW w:w="5465" w:type="dxa"/>
            <w:gridSpan w:val="2"/>
            <w:shd w:val="clear" w:color="auto" w:fill="FFFFFF" w:themeFill="background1"/>
          </w:tcPr>
          <w:p w14:paraId="7D762D89" w14:textId="77777777" w:rsidR="009B3E2A" w:rsidRPr="005631FD" w:rsidRDefault="00000000" w:rsidP="00BE5A05">
            <w:pPr>
              <w:pStyle w:val="AABT"/>
              <w:numPr>
                <w:ilvl w:val="0"/>
                <w:numId w:val="9"/>
              </w:numPr>
              <w:tabs>
                <w:tab w:val="left" w:pos="1975"/>
              </w:tabs>
              <w:rPr>
                <w:lang w:val="en-AU"/>
              </w:rPr>
            </w:pPr>
            <w:sdt>
              <w:sdtPr>
                <w:rPr>
                  <w:rFonts w:cs="Arial"/>
                  <w:lang w:val="en-US"/>
                </w:rPr>
                <w:id w:val="-1748264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High </w:t>
            </w:r>
            <w:proofErr w:type="spellStart"/>
            <w:r w:rsidR="009B3E2A">
              <w:rPr>
                <w:rFonts w:cs="Arial"/>
                <w:lang w:val="en-US"/>
              </w:rPr>
              <w:t>fibre</w:t>
            </w:r>
            <w:proofErr w:type="spellEnd"/>
            <w:r w:rsidR="009B3E2A">
              <w:rPr>
                <w:rFonts w:cs="Arial"/>
                <w:lang w:val="en-US"/>
              </w:rPr>
              <w:t xml:space="preserve"> diet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2128584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Aperients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-343783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Bowel Chart</w:t>
            </w:r>
          </w:p>
        </w:tc>
      </w:tr>
      <w:tr w:rsidR="009B3E2A" w14:paraId="12C9108B" w14:textId="77777777" w:rsidTr="002848F8">
        <w:tc>
          <w:tcPr>
            <w:tcW w:w="3643" w:type="dxa"/>
            <w:shd w:val="clear" w:color="auto" w:fill="EFE0F4"/>
          </w:tcPr>
          <w:p w14:paraId="466F0B21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Continence Aids</w:t>
            </w:r>
            <w:r w:rsidRPr="00F52F93">
              <w:rPr>
                <w:rFonts w:cs="Arial"/>
                <w:lang w:val="en-US"/>
              </w:rPr>
              <w:t>:</w:t>
            </w:r>
          </w:p>
        </w:tc>
        <w:tc>
          <w:tcPr>
            <w:tcW w:w="10929" w:type="dxa"/>
            <w:gridSpan w:val="4"/>
            <w:shd w:val="clear" w:color="auto" w:fill="FFFFFF" w:themeFill="background1"/>
            <w:vAlign w:val="bottom"/>
          </w:tcPr>
          <w:p w14:paraId="2D0ACF8D" w14:textId="77777777" w:rsidR="009B3E2A" w:rsidRPr="005631FD" w:rsidRDefault="00000000" w:rsidP="00BE5A05">
            <w:pPr>
              <w:pStyle w:val="AABT"/>
              <w:numPr>
                <w:ilvl w:val="0"/>
                <w:numId w:val="9"/>
              </w:numPr>
              <w:tabs>
                <w:tab w:val="left" w:pos="2063"/>
                <w:tab w:val="left" w:pos="3764"/>
              </w:tabs>
              <w:rPr>
                <w:lang w:val="en-AU"/>
              </w:rPr>
            </w:pPr>
            <w:sdt>
              <w:sdtPr>
                <w:rPr>
                  <w:rFonts w:cs="Arial"/>
                  <w:lang w:val="en-US"/>
                </w:rPr>
                <w:id w:val="-570432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Day only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867107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Night only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281535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Both</w:t>
            </w:r>
          </w:p>
        </w:tc>
      </w:tr>
      <w:tr w:rsidR="009B3E2A" w14:paraId="7E8FE25F" w14:textId="77777777" w:rsidTr="002848F8">
        <w:tc>
          <w:tcPr>
            <w:tcW w:w="3643" w:type="dxa"/>
            <w:shd w:val="clear" w:color="auto" w:fill="EFE0F4"/>
          </w:tcPr>
          <w:p w14:paraId="468C6070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Toileting Aids:</w:t>
            </w:r>
          </w:p>
        </w:tc>
        <w:tc>
          <w:tcPr>
            <w:tcW w:w="10929" w:type="dxa"/>
            <w:gridSpan w:val="4"/>
            <w:shd w:val="clear" w:color="auto" w:fill="FFFFFF" w:themeFill="background1"/>
            <w:vAlign w:val="bottom"/>
          </w:tcPr>
          <w:p w14:paraId="125C8E85" w14:textId="77777777" w:rsidR="009B3E2A" w:rsidRPr="004708AE" w:rsidRDefault="00000000" w:rsidP="00BE5A05">
            <w:pPr>
              <w:pStyle w:val="AABT"/>
              <w:numPr>
                <w:ilvl w:val="0"/>
                <w:numId w:val="9"/>
              </w:numPr>
              <w:tabs>
                <w:tab w:val="left" w:pos="2063"/>
                <w:tab w:val="left" w:pos="4331"/>
                <w:tab w:val="left" w:pos="7733"/>
              </w:tabs>
              <w:rPr>
                <w:lang w:val="en-AU"/>
              </w:rPr>
            </w:pPr>
            <w:sdt>
              <w:sdtPr>
                <w:rPr>
                  <w:rFonts w:cs="Arial"/>
                  <w:lang w:val="en-US"/>
                </w:rPr>
                <w:id w:val="454140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Commode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1640694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Urinal              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-1369836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proofErr w:type="spellStart"/>
            <w:r w:rsidR="009B3E2A">
              <w:rPr>
                <w:rFonts w:cs="Arial"/>
                <w:lang w:val="en-US"/>
              </w:rPr>
              <w:t>Uridome</w:t>
            </w:r>
            <w:proofErr w:type="spellEnd"/>
            <w:r w:rsidR="009B3E2A">
              <w:rPr>
                <w:rFonts w:cs="Arial"/>
                <w:lang w:val="en-US"/>
              </w:rPr>
              <w:t xml:space="preserve"> 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-115297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Kylie</w:t>
            </w:r>
          </w:p>
          <w:p w14:paraId="03D43207" w14:textId="77777777" w:rsidR="009B3E2A" w:rsidRPr="005631FD" w:rsidRDefault="00000000" w:rsidP="00BE5A05">
            <w:pPr>
              <w:pStyle w:val="AABT"/>
              <w:numPr>
                <w:ilvl w:val="0"/>
                <w:numId w:val="9"/>
              </w:numPr>
              <w:tabs>
                <w:tab w:val="left" w:pos="2063"/>
                <w:tab w:val="left" w:pos="4331"/>
                <w:tab w:val="left" w:pos="7733"/>
              </w:tabs>
              <w:rPr>
                <w:lang w:val="en-AU"/>
              </w:rPr>
            </w:pPr>
            <w:sdt>
              <w:sdtPr>
                <w:rPr>
                  <w:rFonts w:cs="Arial"/>
                  <w:lang w:val="en-US"/>
                </w:rPr>
                <w:id w:val="424551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Bed pan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-87531635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☒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Over toilet frame    </w:t>
            </w:r>
          </w:p>
        </w:tc>
      </w:tr>
      <w:tr w:rsidR="009B3E2A" w14:paraId="7FA5B341" w14:textId="77777777" w:rsidTr="002848F8">
        <w:tc>
          <w:tcPr>
            <w:tcW w:w="3643" w:type="dxa"/>
            <w:shd w:val="clear" w:color="auto" w:fill="EFE0F4"/>
          </w:tcPr>
          <w:p w14:paraId="70EC60AD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Specialist / Doctor</w:t>
            </w:r>
          </w:p>
        </w:tc>
        <w:tc>
          <w:tcPr>
            <w:tcW w:w="5424" w:type="dxa"/>
            <w:shd w:val="clear" w:color="auto" w:fill="FFFFFF" w:themeFill="background1"/>
            <w:vAlign w:val="bottom"/>
          </w:tcPr>
          <w:p w14:paraId="0B87C118" w14:textId="58C8F85C" w:rsidR="009B3E2A" w:rsidRDefault="009B3E2A" w:rsidP="002848F8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>N/A</w:t>
            </w:r>
          </w:p>
        </w:tc>
        <w:tc>
          <w:tcPr>
            <w:tcW w:w="2752" w:type="dxa"/>
            <w:gridSpan w:val="2"/>
            <w:shd w:val="clear" w:color="auto" w:fill="EFE0F4"/>
          </w:tcPr>
          <w:p w14:paraId="72077003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 xml:space="preserve">Contact: </w:t>
            </w:r>
          </w:p>
        </w:tc>
        <w:tc>
          <w:tcPr>
            <w:tcW w:w="2753" w:type="dxa"/>
            <w:shd w:val="clear" w:color="auto" w:fill="FFFFFF" w:themeFill="background1"/>
          </w:tcPr>
          <w:p w14:paraId="22610912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>N/A</w:t>
            </w:r>
          </w:p>
        </w:tc>
      </w:tr>
      <w:tr w:rsidR="009B3E2A" w14:paraId="511B28FB" w14:textId="77777777" w:rsidTr="002848F8">
        <w:tc>
          <w:tcPr>
            <w:tcW w:w="3643" w:type="dxa"/>
            <w:shd w:val="clear" w:color="auto" w:fill="EFE0F4"/>
            <w:vAlign w:val="center"/>
          </w:tcPr>
          <w:p w14:paraId="12DABBE7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Comments:</w:t>
            </w:r>
          </w:p>
        </w:tc>
        <w:tc>
          <w:tcPr>
            <w:tcW w:w="10929" w:type="dxa"/>
            <w:gridSpan w:val="4"/>
            <w:shd w:val="clear" w:color="auto" w:fill="FFFFFF" w:themeFill="background1"/>
            <w:vAlign w:val="bottom"/>
          </w:tcPr>
          <w:p w14:paraId="6C6746FC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</w:p>
        </w:tc>
      </w:tr>
    </w:tbl>
    <w:p w14:paraId="1A0013B5" w14:textId="77777777" w:rsidR="009B3E2A" w:rsidRDefault="009B3E2A" w:rsidP="009B3E2A">
      <w:pPr>
        <w:pStyle w:val="AABTUnspaced"/>
        <w:rPr>
          <w:lang w:val="en-AU"/>
        </w:rPr>
      </w:pPr>
    </w:p>
    <w:tbl>
      <w:tblPr>
        <w:tblStyle w:val="TableGrid"/>
        <w:tblW w:w="14572" w:type="dxa"/>
        <w:tblBorders>
          <w:top w:val="single" w:sz="4" w:space="0" w:color="441C54" w:themeColor="accent1"/>
          <w:left w:val="single" w:sz="4" w:space="0" w:color="441C54" w:themeColor="accent1"/>
          <w:bottom w:val="single" w:sz="4" w:space="0" w:color="441C54" w:themeColor="accent1"/>
          <w:right w:val="single" w:sz="4" w:space="0" w:color="441C54" w:themeColor="accent1"/>
          <w:insideH w:val="single" w:sz="4" w:space="0" w:color="441C54" w:themeColor="accent1"/>
          <w:insideV w:val="single" w:sz="4" w:space="0" w:color="441C54" w:themeColor="accent1"/>
        </w:tblBorders>
        <w:tblLook w:val="04A0" w:firstRow="1" w:lastRow="0" w:firstColumn="1" w:lastColumn="0" w:noHBand="0" w:noVBand="1"/>
      </w:tblPr>
      <w:tblGrid>
        <w:gridCol w:w="3643"/>
        <w:gridCol w:w="10929"/>
      </w:tblGrid>
      <w:tr w:rsidR="009B3E2A" w:rsidRPr="00CB3E22" w14:paraId="067F6069" w14:textId="77777777" w:rsidTr="009B3E2A">
        <w:tc>
          <w:tcPr>
            <w:tcW w:w="14572" w:type="dxa"/>
            <w:gridSpan w:val="2"/>
            <w:shd w:val="clear" w:color="auto" w:fill="D7B4E6" w:themeFill="accent1" w:themeFillTint="40"/>
          </w:tcPr>
          <w:p w14:paraId="1000B729" w14:textId="77777777" w:rsidR="009B3E2A" w:rsidRPr="00CB3E22" w:rsidRDefault="009B3E2A" w:rsidP="00BE5A05">
            <w:pPr>
              <w:pStyle w:val="AABT"/>
              <w:numPr>
                <w:ilvl w:val="0"/>
                <w:numId w:val="0"/>
              </w:numPr>
              <w:rPr>
                <w:b/>
                <w:bCs/>
                <w:lang w:val="en-AU"/>
              </w:rPr>
            </w:pPr>
            <w:r w:rsidRPr="00690AEA">
              <w:rPr>
                <w:b/>
                <w:bCs/>
                <w:lang w:val="en-AU"/>
              </w:rPr>
              <w:t>Personal Care (Showering, dressing, grooming)</w:t>
            </w:r>
          </w:p>
        </w:tc>
      </w:tr>
      <w:tr w:rsidR="009B3E2A" w14:paraId="2D84FA9D" w14:textId="77777777" w:rsidTr="002848F8">
        <w:tc>
          <w:tcPr>
            <w:tcW w:w="3643" w:type="dxa"/>
            <w:shd w:val="clear" w:color="auto" w:fill="EFE0F4"/>
          </w:tcPr>
          <w:p w14:paraId="5FA25EAE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Showering Regime: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73171E70" w14:textId="77777777" w:rsidR="009B3E2A" w:rsidRDefault="00000000" w:rsidP="00BE5A05">
            <w:pPr>
              <w:pStyle w:val="AABT"/>
              <w:numPr>
                <w:ilvl w:val="0"/>
                <w:numId w:val="0"/>
              </w:numPr>
              <w:tabs>
                <w:tab w:val="left" w:pos="2063"/>
                <w:tab w:val="left" w:pos="4331"/>
                <w:tab w:val="left" w:pos="7733"/>
              </w:tabs>
              <w:rPr>
                <w:rFonts w:cs="Arial"/>
                <w:lang w:val="en-US"/>
              </w:rPr>
            </w:pPr>
            <w:sdt>
              <w:sdtPr>
                <w:rPr>
                  <w:rFonts w:cs="Arial"/>
                  <w:lang w:val="en-US"/>
                </w:rPr>
                <w:id w:val="-203464424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☒</w:t>
                </w:r>
              </w:sdtContent>
            </w:sdt>
            <w:r w:rsidR="009B3E2A">
              <w:rPr>
                <w:rFonts w:cs="Arial"/>
                <w:lang w:val="en-US"/>
              </w:rPr>
              <w:t>Independent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-1993485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Supervise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17721265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☒</w:t>
                </w:r>
              </w:sdtContent>
            </w:sdt>
            <w:r w:rsidR="009B3E2A">
              <w:rPr>
                <w:rFonts w:cs="Arial"/>
                <w:lang w:val="en-US"/>
              </w:rPr>
              <w:t>Some assistance/remind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-1106419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Fully assist</w:t>
            </w:r>
          </w:p>
          <w:p w14:paraId="58F797BC" w14:textId="77777777" w:rsidR="009B3E2A" w:rsidRDefault="00000000" w:rsidP="00BE5A05">
            <w:pPr>
              <w:pStyle w:val="AABT"/>
              <w:numPr>
                <w:ilvl w:val="0"/>
                <w:numId w:val="0"/>
              </w:numPr>
              <w:tabs>
                <w:tab w:val="left" w:pos="2063"/>
                <w:tab w:val="left" w:pos="4331"/>
                <w:tab w:val="left" w:pos="7733"/>
              </w:tabs>
              <w:rPr>
                <w:lang w:val="en-AU"/>
              </w:rPr>
            </w:pPr>
            <w:sdt>
              <w:sdtPr>
                <w:rPr>
                  <w:rFonts w:cs="Arial"/>
                  <w:lang w:val="en-US"/>
                </w:rPr>
                <w:id w:val="-1302684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Bed wash only</w:t>
            </w:r>
          </w:p>
        </w:tc>
      </w:tr>
      <w:tr w:rsidR="009B3E2A" w14:paraId="1EDC7E3A" w14:textId="77777777" w:rsidTr="002848F8">
        <w:tc>
          <w:tcPr>
            <w:tcW w:w="3643" w:type="dxa"/>
            <w:shd w:val="clear" w:color="auto" w:fill="EFE0F4"/>
            <w:vAlign w:val="center"/>
          </w:tcPr>
          <w:p w14:paraId="618F216A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Transfer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4B01CB2E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</w:p>
        </w:tc>
      </w:tr>
      <w:tr w:rsidR="009B3E2A" w14:paraId="6777A92D" w14:textId="77777777" w:rsidTr="002848F8">
        <w:tc>
          <w:tcPr>
            <w:tcW w:w="3643" w:type="dxa"/>
            <w:shd w:val="clear" w:color="auto" w:fill="EFE0F4"/>
            <w:vAlign w:val="bottom"/>
          </w:tcPr>
          <w:p w14:paraId="0BE33ABC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Showering Aids</w:t>
            </w:r>
            <w:r w:rsidRPr="00F52F93">
              <w:rPr>
                <w:rFonts w:cs="Arial"/>
                <w:lang w:val="en-US"/>
              </w:rPr>
              <w:t>: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2750F299" w14:textId="77777777" w:rsidR="009B3E2A" w:rsidRPr="005631FD" w:rsidRDefault="00000000" w:rsidP="00BE5A05">
            <w:pPr>
              <w:pStyle w:val="AABT"/>
              <w:numPr>
                <w:ilvl w:val="0"/>
                <w:numId w:val="9"/>
              </w:numPr>
              <w:tabs>
                <w:tab w:val="left" w:pos="2063"/>
              </w:tabs>
              <w:rPr>
                <w:lang w:val="en-AU"/>
              </w:rPr>
            </w:pPr>
            <w:sdt>
              <w:sdtPr>
                <w:rPr>
                  <w:rFonts w:cs="Arial"/>
                  <w:lang w:val="en-US"/>
                </w:rPr>
                <w:id w:val="457228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Shower chair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-1683047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Relies on grab rails        </w:t>
            </w:r>
          </w:p>
        </w:tc>
      </w:tr>
      <w:tr w:rsidR="009B3E2A" w14:paraId="6334302B" w14:textId="77777777" w:rsidTr="002848F8">
        <w:tc>
          <w:tcPr>
            <w:tcW w:w="3643" w:type="dxa"/>
            <w:shd w:val="clear" w:color="auto" w:fill="EFE0F4"/>
          </w:tcPr>
          <w:p w14:paraId="74A21C21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Toiletries:</w:t>
            </w:r>
          </w:p>
        </w:tc>
        <w:tc>
          <w:tcPr>
            <w:tcW w:w="10929" w:type="dxa"/>
            <w:shd w:val="clear" w:color="auto" w:fill="FFFFFF" w:themeFill="background1"/>
          </w:tcPr>
          <w:p w14:paraId="0A1E16B4" w14:textId="77777777" w:rsidR="009B3E2A" w:rsidRDefault="00000000" w:rsidP="00BE5A05">
            <w:pPr>
              <w:pStyle w:val="AABT"/>
              <w:numPr>
                <w:ilvl w:val="0"/>
                <w:numId w:val="0"/>
              </w:numPr>
              <w:tabs>
                <w:tab w:val="left" w:pos="5416"/>
              </w:tabs>
              <w:rPr>
                <w:rFonts w:cs="Arial"/>
                <w:lang w:val="en-US"/>
              </w:rPr>
            </w:pPr>
            <w:sdt>
              <w:sdtPr>
                <w:rPr>
                  <w:rFonts w:cs="Arial"/>
                  <w:lang w:val="en-US"/>
                </w:rPr>
                <w:id w:val="152544376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B3E2A" w:rsidRPr="00D61A77">
                  <w:rPr>
                    <w:rFonts w:ascii="Segoe UI Symbol" w:hAnsi="Segoe UI Symbol" w:cs="Segoe UI Symbol"/>
                    <w:lang w:val="en-US"/>
                  </w:rPr>
                  <w:t>☒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Normal soap                         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1885903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 w:rsidRPr="00D61A77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 Low irritant products only</w:t>
            </w:r>
          </w:p>
          <w:p w14:paraId="3F599C7B" w14:textId="77777777" w:rsidR="009B3E2A" w:rsidRDefault="00000000" w:rsidP="00BE5A05">
            <w:pPr>
              <w:pStyle w:val="AABT"/>
              <w:numPr>
                <w:ilvl w:val="0"/>
                <w:numId w:val="0"/>
              </w:numPr>
              <w:tabs>
                <w:tab w:val="left" w:pos="5416"/>
              </w:tabs>
              <w:rPr>
                <w:rFonts w:cs="Arial"/>
                <w:lang w:val="en-US"/>
              </w:rPr>
            </w:pPr>
            <w:sdt>
              <w:sdtPr>
                <w:rPr>
                  <w:rFonts w:cs="Arial"/>
                  <w:lang w:val="en-US"/>
                </w:rPr>
                <w:id w:val="263506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 w:rsidRPr="00D61A77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Cetaphil / QV / Aqueous / Aveeno / ONLY 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-2057759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 Shampoo / Conditioner (Type: any                         </w:t>
            </w:r>
            <w:proofErr w:type="gramStart"/>
            <w:r w:rsidR="009B3E2A">
              <w:rPr>
                <w:rFonts w:cs="Arial"/>
                <w:lang w:val="en-US"/>
              </w:rPr>
              <w:t xml:space="preserve">  )</w:t>
            </w:r>
            <w:proofErr w:type="gramEnd"/>
          </w:p>
          <w:p w14:paraId="6BD4F126" w14:textId="77777777" w:rsidR="009B3E2A" w:rsidRPr="00D61A77" w:rsidRDefault="00000000" w:rsidP="00BE5A05">
            <w:pPr>
              <w:pStyle w:val="AABT"/>
              <w:numPr>
                <w:ilvl w:val="0"/>
                <w:numId w:val="0"/>
              </w:numPr>
              <w:tabs>
                <w:tab w:val="left" w:pos="5416"/>
              </w:tabs>
              <w:rPr>
                <w:rFonts w:cs="Arial"/>
                <w:lang w:val="en-US"/>
              </w:rPr>
            </w:pPr>
            <w:sdt>
              <w:sdtPr>
                <w:rPr>
                  <w:rFonts w:cs="Arial"/>
                  <w:lang w:val="en-US"/>
                </w:rPr>
                <w:id w:val="420618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 w:rsidRPr="00D61A77">
                  <w:rPr>
                    <w:rFonts w:ascii="Segoe UI Symbol" w:hAnsi="Segoe UI Symbol" w:cs="Segoe UI Symbol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Deodorant (Type: any                             </w:t>
            </w:r>
            <w:proofErr w:type="gramStart"/>
            <w:r w:rsidR="009B3E2A">
              <w:rPr>
                <w:rFonts w:cs="Arial"/>
                <w:lang w:val="en-US"/>
              </w:rPr>
              <w:t xml:space="preserve">  )</w:t>
            </w:r>
            <w:proofErr w:type="gramEnd"/>
            <w:r w:rsidR="009B3E2A">
              <w:rPr>
                <w:rFonts w:cs="Arial"/>
                <w:lang w:val="en-US"/>
              </w:rPr>
              <w:t xml:space="preserve"> 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-944382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 </w:t>
            </w:r>
            <w:proofErr w:type="spellStart"/>
            <w:r w:rsidR="009B3E2A">
              <w:rPr>
                <w:rFonts w:cs="Arial"/>
                <w:lang w:val="en-US"/>
              </w:rPr>
              <w:t>Moisturiser</w:t>
            </w:r>
            <w:proofErr w:type="spellEnd"/>
            <w:r w:rsidR="009B3E2A">
              <w:rPr>
                <w:rFonts w:cs="Arial"/>
                <w:lang w:val="en-US"/>
              </w:rPr>
              <w:t xml:space="preserve"> (Type: any                       )   </w:t>
            </w:r>
          </w:p>
        </w:tc>
      </w:tr>
      <w:tr w:rsidR="009B3E2A" w14:paraId="6FE4D9E6" w14:textId="77777777" w:rsidTr="002848F8">
        <w:tc>
          <w:tcPr>
            <w:tcW w:w="3643" w:type="dxa"/>
            <w:shd w:val="clear" w:color="auto" w:fill="EFE0F4"/>
          </w:tcPr>
          <w:p w14:paraId="6428DB14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Dressing Assistance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0E6978F8" w14:textId="77777777" w:rsidR="009B3E2A" w:rsidRDefault="00000000" w:rsidP="00BE5A05">
            <w:pPr>
              <w:pStyle w:val="AABT"/>
              <w:numPr>
                <w:ilvl w:val="0"/>
                <w:numId w:val="0"/>
              </w:numPr>
              <w:tabs>
                <w:tab w:val="left" w:pos="2630"/>
                <w:tab w:val="left" w:pos="5465"/>
                <w:tab w:val="left" w:pos="8300"/>
                <w:tab w:val="left" w:pos="9434"/>
              </w:tabs>
              <w:rPr>
                <w:rFonts w:cs="Arial"/>
                <w:lang w:val="en-US"/>
              </w:rPr>
            </w:pPr>
            <w:sdt>
              <w:sdtPr>
                <w:rPr>
                  <w:rFonts w:cs="Arial"/>
                  <w:lang w:val="en-US"/>
                </w:rPr>
                <w:id w:val="-1933735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All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117970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Buttons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-125625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Bra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-1583060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Socks / Shoe</w:t>
            </w:r>
            <w:r w:rsidR="009B3E2A">
              <w:rPr>
                <w:rFonts w:cs="Arial"/>
                <w:lang w:val="en-US"/>
              </w:rPr>
              <w:tab/>
            </w:r>
          </w:p>
          <w:p w14:paraId="7F526861" w14:textId="77777777" w:rsidR="009B3E2A" w:rsidRDefault="00000000" w:rsidP="00BE5A05">
            <w:pPr>
              <w:pStyle w:val="AABT"/>
              <w:numPr>
                <w:ilvl w:val="0"/>
                <w:numId w:val="0"/>
              </w:numPr>
              <w:tabs>
                <w:tab w:val="left" w:pos="2630"/>
                <w:tab w:val="left" w:pos="5465"/>
                <w:tab w:val="left" w:pos="8300"/>
                <w:tab w:val="left" w:pos="9434"/>
              </w:tabs>
              <w:rPr>
                <w:rFonts w:cs="Arial"/>
                <w:lang w:val="en-US"/>
              </w:rPr>
            </w:pPr>
            <w:sdt>
              <w:sdtPr>
                <w:rPr>
                  <w:rFonts w:cs="Arial"/>
                  <w:lang w:val="en-US"/>
                </w:rPr>
                <w:id w:val="-71667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Trousers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-46453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Zips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-1814249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Makeup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1783378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Accessories</w:t>
            </w:r>
          </w:p>
          <w:p w14:paraId="177B4A7A" w14:textId="77777777" w:rsidR="009B3E2A" w:rsidRDefault="00000000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sdt>
              <w:sdtPr>
                <w:rPr>
                  <w:rFonts w:cs="Arial"/>
                  <w:lang w:val="en-US"/>
                </w:rPr>
                <w:id w:val="-1305389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Selection of clothing     </w:t>
            </w:r>
          </w:p>
        </w:tc>
      </w:tr>
      <w:tr w:rsidR="009B3E2A" w14:paraId="069665C9" w14:textId="77777777" w:rsidTr="002848F8">
        <w:tc>
          <w:tcPr>
            <w:tcW w:w="3643" w:type="dxa"/>
            <w:shd w:val="clear" w:color="auto" w:fill="EFE0F4"/>
            <w:vAlign w:val="bottom"/>
          </w:tcPr>
          <w:p w14:paraId="39883382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Cultural Requirements: 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392CCBE2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N/A</w:t>
            </w:r>
          </w:p>
        </w:tc>
      </w:tr>
      <w:tr w:rsidR="009B3E2A" w14:paraId="656917DF" w14:textId="77777777" w:rsidTr="002848F8">
        <w:tc>
          <w:tcPr>
            <w:tcW w:w="3643" w:type="dxa"/>
            <w:shd w:val="clear" w:color="auto" w:fill="EFE0F4"/>
            <w:vAlign w:val="center"/>
          </w:tcPr>
          <w:p w14:paraId="52CB8AD6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Comments: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659A2422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</w:p>
        </w:tc>
      </w:tr>
    </w:tbl>
    <w:p w14:paraId="0BC5B8F5" w14:textId="77777777" w:rsidR="009B3E2A" w:rsidRDefault="009B3E2A" w:rsidP="009B3E2A">
      <w:pPr>
        <w:pStyle w:val="AABTUnspaced"/>
        <w:rPr>
          <w:lang w:val="en-AU"/>
        </w:rPr>
      </w:pPr>
    </w:p>
    <w:tbl>
      <w:tblPr>
        <w:tblStyle w:val="TableGrid"/>
        <w:tblW w:w="14572" w:type="dxa"/>
        <w:tblBorders>
          <w:top w:val="single" w:sz="4" w:space="0" w:color="441C54" w:themeColor="accent1"/>
          <w:left w:val="single" w:sz="4" w:space="0" w:color="441C54" w:themeColor="accent1"/>
          <w:bottom w:val="single" w:sz="4" w:space="0" w:color="441C54" w:themeColor="accent1"/>
          <w:right w:val="single" w:sz="4" w:space="0" w:color="441C54" w:themeColor="accent1"/>
          <w:insideH w:val="single" w:sz="4" w:space="0" w:color="441C54" w:themeColor="accent1"/>
          <w:insideV w:val="single" w:sz="4" w:space="0" w:color="441C54" w:themeColor="accent1"/>
        </w:tblBorders>
        <w:tblLook w:val="04A0" w:firstRow="1" w:lastRow="0" w:firstColumn="1" w:lastColumn="0" w:noHBand="0" w:noVBand="1"/>
      </w:tblPr>
      <w:tblGrid>
        <w:gridCol w:w="3643"/>
        <w:gridCol w:w="2185"/>
        <w:gridCol w:w="2186"/>
        <w:gridCol w:w="2186"/>
        <w:gridCol w:w="2186"/>
        <w:gridCol w:w="2186"/>
      </w:tblGrid>
      <w:tr w:rsidR="009B3E2A" w:rsidRPr="00CB3E22" w14:paraId="4ECD9269" w14:textId="77777777" w:rsidTr="009B3E2A">
        <w:tc>
          <w:tcPr>
            <w:tcW w:w="14572" w:type="dxa"/>
            <w:gridSpan w:val="6"/>
            <w:shd w:val="clear" w:color="auto" w:fill="D7B4E6" w:themeFill="accent1" w:themeFillTint="40"/>
          </w:tcPr>
          <w:p w14:paraId="3B55348B" w14:textId="77777777" w:rsidR="009B3E2A" w:rsidRPr="00CB3E22" w:rsidRDefault="009B3E2A" w:rsidP="00BE5A05">
            <w:pPr>
              <w:pStyle w:val="AABT"/>
              <w:numPr>
                <w:ilvl w:val="0"/>
                <w:numId w:val="0"/>
              </w:numPr>
              <w:rPr>
                <w:b/>
                <w:bCs/>
                <w:lang w:val="en-AU"/>
              </w:rPr>
            </w:pPr>
            <w:r w:rsidRPr="001D3A73">
              <w:rPr>
                <w:b/>
                <w:bCs/>
                <w:lang w:val="en-AU"/>
              </w:rPr>
              <w:t xml:space="preserve">Sleep </w:t>
            </w:r>
            <w:r>
              <w:rPr>
                <w:b/>
                <w:bCs/>
                <w:lang w:val="en-AU"/>
              </w:rPr>
              <w:t>a</w:t>
            </w:r>
            <w:r w:rsidRPr="001D3A73">
              <w:rPr>
                <w:b/>
                <w:bCs/>
                <w:lang w:val="en-AU"/>
              </w:rPr>
              <w:t>nd Rest Care</w:t>
            </w:r>
          </w:p>
        </w:tc>
      </w:tr>
      <w:tr w:rsidR="009B3E2A" w14:paraId="7D056561" w14:textId="77777777" w:rsidTr="002848F8">
        <w:tc>
          <w:tcPr>
            <w:tcW w:w="3643" w:type="dxa"/>
            <w:shd w:val="clear" w:color="auto" w:fill="EFE0F4"/>
          </w:tcPr>
          <w:p w14:paraId="3F769EC9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Usual Time to Bed</w:t>
            </w:r>
            <w:r w:rsidRPr="00F52F93">
              <w:rPr>
                <w:rFonts w:cs="Arial"/>
                <w:lang w:val="en-US"/>
              </w:rPr>
              <w:t>:</w:t>
            </w:r>
          </w:p>
        </w:tc>
        <w:tc>
          <w:tcPr>
            <w:tcW w:w="2185" w:type="dxa"/>
            <w:shd w:val="clear" w:color="auto" w:fill="FFFFFF" w:themeFill="background1"/>
          </w:tcPr>
          <w:p w14:paraId="44B65A4A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1030pm</w:t>
            </w:r>
          </w:p>
        </w:tc>
        <w:tc>
          <w:tcPr>
            <w:tcW w:w="2186" w:type="dxa"/>
            <w:shd w:val="clear" w:color="auto" w:fill="EFE0F4"/>
          </w:tcPr>
          <w:p w14:paraId="22B2977C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Usual Time to Wake:</w:t>
            </w:r>
          </w:p>
        </w:tc>
        <w:tc>
          <w:tcPr>
            <w:tcW w:w="2186" w:type="dxa"/>
            <w:shd w:val="clear" w:color="auto" w:fill="FFFFFF" w:themeFill="background1"/>
          </w:tcPr>
          <w:p w14:paraId="386A3847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7am</w:t>
            </w:r>
          </w:p>
        </w:tc>
        <w:tc>
          <w:tcPr>
            <w:tcW w:w="2186" w:type="dxa"/>
            <w:shd w:val="clear" w:color="auto" w:fill="EFE0F4"/>
          </w:tcPr>
          <w:p w14:paraId="5DFDD987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Rest Time:</w:t>
            </w:r>
          </w:p>
        </w:tc>
        <w:tc>
          <w:tcPr>
            <w:tcW w:w="2186" w:type="dxa"/>
            <w:shd w:val="clear" w:color="auto" w:fill="FFFFFF" w:themeFill="background1"/>
          </w:tcPr>
          <w:p w14:paraId="6E8EF2CC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</w:p>
        </w:tc>
      </w:tr>
      <w:tr w:rsidR="009B3E2A" w14:paraId="1E244732" w14:textId="77777777" w:rsidTr="002848F8">
        <w:tc>
          <w:tcPr>
            <w:tcW w:w="3643" w:type="dxa"/>
            <w:shd w:val="clear" w:color="auto" w:fill="EFE0F4"/>
          </w:tcPr>
          <w:p w14:paraId="530F4262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Aids:</w:t>
            </w:r>
          </w:p>
        </w:tc>
        <w:tc>
          <w:tcPr>
            <w:tcW w:w="10929" w:type="dxa"/>
            <w:gridSpan w:val="5"/>
            <w:shd w:val="clear" w:color="auto" w:fill="FFFFFF" w:themeFill="background1"/>
            <w:vAlign w:val="bottom"/>
          </w:tcPr>
          <w:p w14:paraId="0B728518" w14:textId="77777777" w:rsidR="009B3E2A" w:rsidRDefault="00000000" w:rsidP="00BE5A05">
            <w:pPr>
              <w:pStyle w:val="AABT"/>
              <w:numPr>
                <w:ilvl w:val="0"/>
                <w:numId w:val="0"/>
              </w:numPr>
              <w:tabs>
                <w:tab w:val="left" w:pos="2063"/>
                <w:tab w:val="left" w:pos="4331"/>
                <w:tab w:val="left" w:pos="6599"/>
                <w:tab w:val="left" w:pos="8867"/>
              </w:tabs>
              <w:rPr>
                <w:rFonts w:cs="Arial"/>
                <w:lang w:val="en-US"/>
              </w:rPr>
            </w:pPr>
            <w:sdt>
              <w:sdtPr>
                <w:rPr>
                  <w:rFonts w:cs="Arial"/>
                  <w:lang w:val="en-US"/>
                </w:rPr>
                <w:id w:val="-628398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Comforter 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155852036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☒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Music    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-8310665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Massage   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1005557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Night Light</w:t>
            </w:r>
          </w:p>
          <w:p w14:paraId="436894E1" w14:textId="77777777" w:rsidR="009B3E2A" w:rsidRPr="009A0887" w:rsidRDefault="00000000" w:rsidP="00BE5A05">
            <w:pPr>
              <w:pStyle w:val="AABT"/>
              <w:numPr>
                <w:ilvl w:val="0"/>
                <w:numId w:val="0"/>
              </w:numPr>
              <w:tabs>
                <w:tab w:val="left" w:pos="2063"/>
                <w:tab w:val="left" w:pos="4331"/>
                <w:tab w:val="left" w:pos="6599"/>
                <w:tab w:val="left" w:pos="8867"/>
              </w:tabs>
              <w:rPr>
                <w:rFonts w:cs="Arial"/>
                <w:lang w:val="en-US"/>
              </w:rPr>
            </w:pPr>
            <w:sdt>
              <w:sdtPr>
                <w:rPr>
                  <w:rFonts w:cs="Arial"/>
                  <w:lang w:val="en-US"/>
                </w:rPr>
                <w:id w:val="1449819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Door open    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-1822036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Door Closed    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216796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TV on</w:t>
            </w:r>
          </w:p>
        </w:tc>
      </w:tr>
      <w:tr w:rsidR="009B3E2A" w14:paraId="4F7E60A2" w14:textId="77777777" w:rsidTr="002848F8">
        <w:tc>
          <w:tcPr>
            <w:tcW w:w="3643" w:type="dxa"/>
            <w:shd w:val="clear" w:color="auto" w:fill="EFE0F4"/>
            <w:vAlign w:val="bottom"/>
          </w:tcPr>
          <w:p w14:paraId="70CBF944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Nighttime Checks</w:t>
            </w:r>
            <w:r w:rsidRPr="00F52F93">
              <w:rPr>
                <w:rFonts w:cs="Arial"/>
                <w:lang w:val="en-US"/>
              </w:rPr>
              <w:t>:</w:t>
            </w:r>
          </w:p>
        </w:tc>
        <w:tc>
          <w:tcPr>
            <w:tcW w:w="10929" w:type="dxa"/>
            <w:gridSpan w:val="5"/>
            <w:shd w:val="clear" w:color="auto" w:fill="FFFFFF" w:themeFill="background1"/>
            <w:vAlign w:val="bottom"/>
          </w:tcPr>
          <w:p w14:paraId="5C269711" w14:textId="77777777" w:rsidR="009B3E2A" w:rsidRPr="005631FD" w:rsidRDefault="00000000" w:rsidP="00BE5A05">
            <w:pPr>
              <w:pStyle w:val="AABT"/>
              <w:numPr>
                <w:ilvl w:val="0"/>
                <w:numId w:val="9"/>
              </w:numPr>
              <w:tabs>
                <w:tab w:val="left" w:pos="2063"/>
                <w:tab w:val="left" w:pos="4331"/>
                <w:tab w:val="left" w:pos="6599"/>
              </w:tabs>
              <w:rPr>
                <w:lang w:val="en-AU"/>
              </w:rPr>
            </w:pPr>
            <w:sdt>
              <w:sdtPr>
                <w:rPr>
                  <w:rFonts w:cs="Arial"/>
                  <w:lang w:val="en-US"/>
                </w:rPr>
                <w:id w:val="1507941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Hourly   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1266357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Two hourly    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-56079751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☒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Once     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-1393416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Other</w:t>
            </w:r>
          </w:p>
        </w:tc>
      </w:tr>
      <w:tr w:rsidR="009B3E2A" w14:paraId="3C87D63F" w14:textId="77777777" w:rsidTr="002848F8">
        <w:tc>
          <w:tcPr>
            <w:tcW w:w="3643" w:type="dxa"/>
            <w:shd w:val="clear" w:color="auto" w:fill="EFE0F4"/>
            <w:vAlign w:val="bottom"/>
          </w:tcPr>
          <w:p w14:paraId="3E4E118D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Nighttime Pattern:</w:t>
            </w:r>
          </w:p>
        </w:tc>
        <w:tc>
          <w:tcPr>
            <w:tcW w:w="10929" w:type="dxa"/>
            <w:gridSpan w:val="5"/>
            <w:shd w:val="clear" w:color="auto" w:fill="FFFFFF" w:themeFill="background1"/>
            <w:vAlign w:val="bottom"/>
          </w:tcPr>
          <w:p w14:paraId="54041AE0" w14:textId="77777777" w:rsidR="009B3E2A" w:rsidRPr="00D61A77" w:rsidRDefault="009B3E2A" w:rsidP="00BE5A05">
            <w:pPr>
              <w:pStyle w:val="AABT"/>
              <w:numPr>
                <w:ilvl w:val="0"/>
                <w:numId w:val="0"/>
              </w:numPr>
              <w:tabs>
                <w:tab w:val="left" w:pos="5416"/>
              </w:tabs>
              <w:rPr>
                <w:rFonts w:cs="Arial"/>
                <w:lang w:val="en-US"/>
              </w:rPr>
            </w:pPr>
          </w:p>
        </w:tc>
      </w:tr>
      <w:tr w:rsidR="009B3E2A" w14:paraId="5F4362D1" w14:textId="77777777" w:rsidTr="002848F8">
        <w:tc>
          <w:tcPr>
            <w:tcW w:w="3643" w:type="dxa"/>
            <w:shd w:val="clear" w:color="auto" w:fill="EFE0F4"/>
            <w:vAlign w:val="center"/>
          </w:tcPr>
          <w:p w14:paraId="423304AE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lastRenderedPageBreak/>
              <w:t>Comments:</w:t>
            </w:r>
          </w:p>
        </w:tc>
        <w:tc>
          <w:tcPr>
            <w:tcW w:w="10929" w:type="dxa"/>
            <w:gridSpan w:val="5"/>
            <w:shd w:val="clear" w:color="auto" w:fill="FFFFFF" w:themeFill="background1"/>
            <w:vAlign w:val="bottom"/>
          </w:tcPr>
          <w:p w14:paraId="3A47603A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</w:p>
        </w:tc>
      </w:tr>
    </w:tbl>
    <w:p w14:paraId="3732CC49" w14:textId="77777777" w:rsidR="009B3E2A" w:rsidRDefault="009B3E2A" w:rsidP="009B3E2A">
      <w:pPr>
        <w:pStyle w:val="AABTUnspaced"/>
        <w:rPr>
          <w:lang w:val="en-AU"/>
        </w:rPr>
      </w:pPr>
    </w:p>
    <w:tbl>
      <w:tblPr>
        <w:tblStyle w:val="TableGrid"/>
        <w:tblW w:w="14572" w:type="dxa"/>
        <w:tblBorders>
          <w:top w:val="single" w:sz="4" w:space="0" w:color="441C54" w:themeColor="accent1"/>
          <w:left w:val="single" w:sz="4" w:space="0" w:color="441C54" w:themeColor="accent1"/>
          <w:bottom w:val="single" w:sz="4" w:space="0" w:color="441C54" w:themeColor="accent1"/>
          <w:right w:val="single" w:sz="4" w:space="0" w:color="441C54" w:themeColor="accent1"/>
          <w:insideH w:val="single" w:sz="4" w:space="0" w:color="441C54" w:themeColor="accent1"/>
          <w:insideV w:val="single" w:sz="4" w:space="0" w:color="441C54" w:themeColor="accent1"/>
        </w:tblBorders>
        <w:tblLook w:val="04A0" w:firstRow="1" w:lastRow="0" w:firstColumn="1" w:lastColumn="0" w:noHBand="0" w:noVBand="1"/>
      </w:tblPr>
      <w:tblGrid>
        <w:gridCol w:w="3643"/>
        <w:gridCol w:w="6571"/>
        <w:gridCol w:w="2183"/>
        <w:gridCol w:w="2175"/>
      </w:tblGrid>
      <w:tr w:rsidR="009B3E2A" w:rsidRPr="00CB3E22" w14:paraId="03DD8442" w14:textId="77777777" w:rsidTr="009B3E2A">
        <w:tc>
          <w:tcPr>
            <w:tcW w:w="14572" w:type="dxa"/>
            <w:gridSpan w:val="4"/>
            <w:shd w:val="clear" w:color="auto" w:fill="D7B4E6" w:themeFill="accent1" w:themeFillTint="40"/>
          </w:tcPr>
          <w:p w14:paraId="32D3D6A0" w14:textId="77777777" w:rsidR="009B3E2A" w:rsidRPr="00CB3E22" w:rsidRDefault="009B3E2A" w:rsidP="00BE5A05">
            <w:pPr>
              <w:pStyle w:val="AABT"/>
              <w:numPr>
                <w:ilvl w:val="0"/>
                <w:numId w:val="0"/>
              </w:numPr>
              <w:rPr>
                <w:b/>
                <w:bCs/>
                <w:lang w:val="en-AU"/>
              </w:rPr>
            </w:pPr>
            <w:r w:rsidRPr="00507133">
              <w:rPr>
                <w:b/>
                <w:bCs/>
                <w:lang w:val="en-AU"/>
              </w:rPr>
              <w:t>Skin Care</w:t>
            </w:r>
          </w:p>
        </w:tc>
      </w:tr>
      <w:tr w:rsidR="009B3E2A" w14:paraId="0A91B852" w14:textId="77777777" w:rsidTr="002848F8">
        <w:tc>
          <w:tcPr>
            <w:tcW w:w="3643" w:type="dxa"/>
            <w:shd w:val="clear" w:color="auto" w:fill="EFE0F4"/>
          </w:tcPr>
          <w:p w14:paraId="64277A11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Norton Scale</w:t>
            </w:r>
            <w:r w:rsidRPr="00F52F93">
              <w:rPr>
                <w:rFonts w:cs="Arial"/>
                <w:lang w:val="en-US"/>
              </w:rPr>
              <w:t>:</w:t>
            </w:r>
          </w:p>
        </w:tc>
        <w:tc>
          <w:tcPr>
            <w:tcW w:w="10929" w:type="dxa"/>
            <w:gridSpan w:val="3"/>
            <w:shd w:val="clear" w:color="auto" w:fill="FFFFFF" w:themeFill="background1"/>
            <w:vAlign w:val="bottom"/>
          </w:tcPr>
          <w:p w14:paraId="5982D0D1" w14:textId="77777777" w:rsidR="009B3E2A" w:rsidRDefault="00000000" w:rsidP="00BE5A05">
            <w:pPr>
              <w:pStyle w:val="AABT"/>
              <w:numPr>
                <w:ilvl w:val="0"/>
                <w:numId w:val="0"/>
              </w:numPr>
              <w:tabs>
                <w:tab w:val="left" w:pos="3166"/>
                <w:tab w:val="left" w:pos="7166"/>
              </w:tabs>
              <w:rPr>
                <w:lang w:val="en-AU"/>
              </w:rPr>
            </w:pPr>
            <w:sdt>
              <w:sdtPr>
                <w:rPr>
                  <w:rFonts w:cs="Arial"/>
                  <w:lang w:val="en-US"/>
                </w:rPr>
                <w:id w:val="896168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Low Risk (score &gt;18)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-1941746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Medium Risk   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-693386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High Risk (between 14 and 10)   </w:t>
            </w:r>
            <w:r w:rsidR="009B3E2A">
              <w:rPr>
                <w:rFonts w:cs="Arial"/>
                <w:lang w:val="en-US"/>
              </w:rPr>
              <w:br/>
            </w:r>
            <w:r w:rsidR="009B3E2A">
              <w:rPr>
                <w:rFonts w:cs="Arial"/>
                <w:lang w:val="en-US"/>
              </w:rPr>
              <w:br/>
            </w:r>
            <w:sdt>
              <w:sdtPr>
                <w:rPr>
                  <w:rFonts w:cs="Arial"/>
                  <w:lang w:val="en-US"/>
                </w:rPr>
                <w:id w:val="1350986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Very High Risk (score&lt;10)</w:t>
            </w:r>
          </w:p>
        </w:tc>
      </w:tr>
      <w:tr w:rsidR="009B3E2A" w14:paraId="0D02B3C4" w14:textId="77777777" w:rsidTr="002848F8">
        <w:tc>
          <w:tcPr>
            <w:tcW w:w="3643" w:type="dxa"/>
            <w:shd w:val="clear" w:color="auto" w:fill="EFE0F4"/>
          </w:tcPr>
          <w:p w14:paraId="1358E5D4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Daily Care:</w:t>
            </w:r>
          </w:p>
        </w:tc>
        <w:tc>
          <w:tcPr>
            <w:tcW w:w="6571" w:type="dxa"/>
            <w:shd w:val="clear" w:color="auto" w:fill="FFFFFF" w:themeFill="background1"/>
            <w:vAlign w:val="bottom"/>
          </w:tcPr>
          <w:p w14:paraId="5475A6CB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</w:p>
        </w:tc>
        <w:tc>
          <w:tcPr>
            <w:tcW w:w="2183" w:type="dxa"/>
            <w:shd w:val="clear" w:color="auto" w:fill="EFE0F4"/>
          </w:tcPr>
          <w:p w14:paraId="408C9D1A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Product:</w:t>
            </w:r>
          </w:p>
        </w:tc>
        <w:tc>
          <w:tcPr>
            <w:tcW w:w="2175" w:type="dxa"/>
            <w:shd w:val="clear" w:color="auto" w:fill="FFFFFF" w:themeFill="background1"/>
          </w:tcPr>
          <w:p w14:paraId="6D73C2BD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</w:p>
        </w:tc>
      </w:tr>
      <w:tr w:rsidR="009B3E2A" w14:paraId="2C91EFFE" w14:textId="77777777" w:rsidTr="002848F8">
        <w:tc>
          <w:tcPr>
            <w:tcW w:w="3643" w:type="dxa"/>
            <w:shd w:val="clear" w:color="auto" w:fill="EFE0F4"/>
            <w:vAlign w:val="bottom"/>
          </w:tcPr>
          <w:p w14:paraId="3BB71748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Pressure Aids</w:t>
            </w:r>
            <w:r w:rsidRPr="00F52F93">
              <w:rPr>
                <w:rFonts w:cs="Arial"/>
                <w:lang w:val="en-US"/>
              </w:rPr>
              <w:t>:</w:t>
            </w:r>
          </w:p>
        </w:tc>
        <w:tc>
          <w:tcPr>
            <w:tcW w:w="10929" w:type="dxa"/>
            <w:gridSpan w:val="3"/>
            <w:shd w:val="clear" w:color="auto" w:fill="FFFFFF" w:themeFill="background1"/>
            <w:vAlign w:val="bottom"/>
          </w:tcPr>
          <w:p w14:paraId="7A04FE05" w14:textId="77777777" w:rsidR="009B3E2A" w:rsidRPr="005631FD" w:rsidRDefault="00000000" w:rsidP="00BE5A05">
            <w:pPr>
              <w:pStyle w:val="AABT"/>
              <w:numPr>
                <w:ilvl w:val="0"/>
                <w:numId w:val="9"/>
              </w:numPr>
              <w:tabs>
                <w:tab w:val="left" w:pos="2630"/>
                <w:tab w:val="left" w:pos="5446"/>
                <w:tab w:val="left" w:pos="7733"/>
              </w:tabs>
              <w:rPr>
                <w:lang w:val="en-AU"/>
              </w:rPr>
            </w:pPr>
            <w:sdt>
              <w:sdtPr>
                <w:rPr>
                  <w:rFonts w:cs="Arial"/>
                  <w:lang w:val="en-US"/>
                </w:rPr>
                <w:id w:val="-1039205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Sheepskin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-169647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Cushion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-533184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Cradle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1101452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Special Mattress</w:t>
            </w:r>
          </w:p>
        </w:tc>
      </w:tr>
      <w:tr w:rsidR="009B3E2A" w14:paraId="207C8FFA" w14:textId="77777777" w:rsidTr="002848F8">
        <w:tc>
          <w:tcPr>
            <w:tcW w:w="3643" w:type="dxa"/>
            <w:shd w:val="clear" w:color="auto" w:fill="EFE0F4"/>
            <w:vAlign w:val="bottom"/>
          </w:tcPr>
          <w:p w14:paraId="75B0A595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Pressure Area Regime:</w:t>
            </w:r>
          </w:p>
        </w:tc>
        <w:tc>
          <w:tcPr>
            <w:tcW w:w="10929" w:type="dxa"/>
            <w:gridSpan w:val="3"/>
            <w:shd w:val="clear" w:color="auto" w:fill="FFFFFF" w:themeFill="background1"/>
            <w:vAlign w:val="bottom"/>
          </w:tcPr>
          <w:p w14:paraId="14CD3BD1" w14:textId="77777777" w:rsidR="009B3E2A" w:rsidRPr="00D61A77" w:rsidRDefault="00000000" w:rsidP="00BE5A05">
            <w:pPr>
              <w:pStyle w:val="AABT"/>
              <w:numPr>
                <w:ilvl w:val="0"/>
                <w:numId w:val="0"/>
              </w:numPr>
              <w:tabs>
                <w:tab w:val="left" w:pos="2630"/>
                <w:tab w:val="left" w:pos="5416"/>
              </w:tabs>
              <w:rPr>
                <w:rFonts w:cs="Arial"/>
                <w:lang w:val="en-US"/>
              </w:rPr>
            </w:pPr>
            <w:sdt>
              <w:sdtPr>
                <w:rPr>
                  <w:rFonts w:cs="Arial"/>
                  <w:lang w:val="en-US"/>
                </w:rPr>
                <w:id w:val="2128820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Reposition in bed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-65645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Reposition in chair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-908465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Personal chair in communal lounge area    </w:t>
            </w:r>
          </w:p>
        </w:tc>
      </w:tr>
      <w:tr w:rsidR="009B3E2A" w14:paraId="2E1189EF" w14:textId="77777777" w:rsidTr="002848F8">
        <w:tc>
          <w:tcPr>
            <w:tcW w:w="3643" w:type="dxa"/>
            <w:shd w:val="clear" w:color="auto" w:fill="EFE0F4"/>
            <w:vAlign w:val="bottom"/>
          </w:tcPr>
          <w:p w14:paraId="65AC357F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Specialist / Doctor</w:t>
            </w:r>
          </w:p>
        </w:tc>
        <w:tc>
          <w:tcPr>
            <w:tcW w:w="6571" w:type="dxa"/>
            <w:shd w:val="clear" w:color="auto" w:fill="FFFFFF" w:themeFill="background1"/>
            <w:vAlign w:val="bottom"/>
          </w:tcPr>
          <w:p w14:paraId="1A8D3483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N/A</w:t>
            </w:r>
          </w:p>
        </w:tc>
        <w:tc>
          <w:tcPr>
            <w:tcW w:w="2183" w:type="dxa"/>
            <w:shd w:val="clear" w:color="auto" w:fill="EFE0F4"/>
            <w:vAlign w:val="bottom"/>
          </w:tcPr>
          <w:p w14:paraId="3624443B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>Contact:</w:t>
            </w:r>
          </w:p>
        </w:tc>
        <w:tc>
          <w:tcPr>
            <w:tcW w:w="2175" w:type="dxa"/>
            <w:shd w:val="clear" w:color="auto" w:fill="FFFFFF" w:themeFill="background1"/>
            <w:vAlign w:val="bottom"/>
          </w:tcPr>
          <w:p w14:paraId="285A5F94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N/A</w:t>
            </w:r>
          </w:p>
        </w:tc>
      </w:tr>
      <w:tr w:rsidR="009B3E2A" w14:paraId="54E036CD" w14:textId="77777777" w:rsidTr="002848F8">
        <w:tc>
          <w:tcPr>
            <w:tcW w:w="3643" w:type="dxa"/>
            <w:shd w:val="clear" w:color="auto" w:fill="EFE0F4"/>
            <w:vAlign w:val="center"/>
          </w:tcPr>
          <w:p w14:paraId="71E54F24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Comments:</w:t>
            </w:r>
          </w:p>
        </w:tc>
        <w:tc>
          <w:tcPr>
            <w:tcW w:w="10929" w:type="dxa"/>
            <w:gridSpan w:val="3"/>
            <w:shd w:val="clear" w:color="auto" w:fill="FFFFFF" w:themeFill="background1"/>
            <w:vAlign w:val="bottom"/>
          </w:tcPr>
          <w:p w14:paraId="051A1690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</w:p>
        </w:tc>
      </w:tr>
    </w:tbl>
    <w:p w14:paraId="30ECD8B5" w14:textId="77777777" w:rsidR="002848F8" w:rsidRDefault="002848F8" w:rsidP="002848F8">
      <w:pPr>
        <w:pStyle w:val="AABTUnspaced"/>
      </w:pPr>
    </w:p>
    <w:tbl>
      <w:tblPr>
        <w:tblStyle w:val="TableGrid"/>
        <w:tblW w:w="14572" w:type="dxa"/>
        <w:tblBorders>
          <w:top w:val="single" w:sz="4" w:space="0" w:color="441C54" w:themeColor="accent1"/>
          <w:left w:val="single" w:sz="4" w:space="0" w:color="441C54" w:themeColor="accent1"/>
          <w:bottom w:val="single" w:sz="4" w:space="0" w:color="441C54" w:themeColor="accent1"/>
          <w:right w:val="single" w:sz="4" w:space="0" w:color="441C54" w:themeColor="accent1"/>
          <w:insideH w:val="single" w:sz="4" w:space="0" w:color="441C54" w:themeColor="accent1"/>
          <w:insideV w:val="single" w:sz="4" w:space="0" w:color="441C54" w:themeColor="accent1"/>
        </w:tblBorders>
        <w:tblLook w:val="04A0" w:firstRow="1" w:lastRow="0" w:firstColumn="1" w:lastColumn="0" w:noHBand="0" w:noVBand="1"/>
      </w:tblPr>
      <w:tblGrid>
        <w:gridCol w:w="3643"/>
        <w:gridCol w:w="7286"/>
        <w:gridCol w:w="1821"/>
        <w:gridCol w:w="1822"/>
      </w:tblGrid>
      <w:tr w:rsidR="009B3E2A" w:rsidRPr="00CB3E22" w14:paraId="6A24C057" w14:textId="77777777" w:rsidTr="009B3E2A">
        <w:tc>
          <w:tcPr>
            <w:tcW w:w="14572" w:type="dxa"/>
            <w:gridSpan w:val="4"/>
            <w:shd w:val="clear" w:color="auto" w:fill="D7B4E6" w:themeFill="accent1" w:themeFillTint="40"/>
          </w:tcPr>
          <w:p w14:paraId="38A341EC" w14:textId="77777777" w:rsidR="009B3E2A" w:rsidRPr="00CB3E22" w:rsidRDefault="009B3E2A" w:rsidP="00BE5A05">
            <w:pPr>
              <w:pStyle w:val="AABT"/>
              <w:numPr>
                <w:ilvl w:val="0"/>
                <w:numId w:val="0"/>
              </w:numPr>
              <w:rPr>
                <w:b/>
                <w:bCs/>
                <w:lang w:val="en-AU"/>
              </w:rPr>
            </w:pPr>
            <w:r w:rsidRPr="004748CB">
              <w:rPr>
                <w:b/>
                <w:bCs/>
                <w:lang w:val="en-AU"/>
              </w:rPr>
              <w:t xml:space="preserve">Medications – The Below </w:t>
            </w:r>
            <w:r>
              <w:rPr>
                <w:b/>
                <w:bCs/>
                <w:lang w:val="en-AU"/>
              </w:rPr>
              <w:t>i</w:t>
            </w:r>
            <w:r w:rsidRPr="004748CB">
              <w:rPr>
                <w:b/>
                <w:bCs/>
                <w:lang w:val="en-AU"/>
              </w:rPr>
              <w:t xml:space="preserve">s </w:t>
            </w:r>
            <w:r>
              <w:rPr>
                <w:b/>
                <w:bCs/>
                <w:lang w:val="en-AU"/>
              </w:rPr>
              <w:t>a</w:t>
            </w:r>
            <w:r w:rsidRPr="004748CB">
              <w:rPr>
                <w:b/>
                <w:bCs/>
                <w:lang w:val="en-AU"/>
              </w:rPr>
              <w:t xml:space="preserve"> Summary Only. Refer </w:t>
            </w:r>
            <w:r>
              <w:rPr>
                <w:b/>
                <w:bCs/>
                <w:lang w:val="en-AU"/>
              </w:rPr>
              <w:t>t</w:t>
            </w:r>
            <w:r w:rsidRPr="004748CB">
              <w:rPr>
                <w:b/>
                <w:bCs/>
                <w:lang w:val="en-AU"/>
              </w:rPr>
              <w:t xml:space="preserve">o Medication Register </w:t>
            </w:r>
            <w:r>
              <w:rPr>
                <w:b/>
                <w:bCs/>
                <w:lang w:val="en-AU"/>
              </w:rPr>
              <w:t>f</w:t>
            </w:r>
            <w:r w:rsidRPr="004748CB">
              <w:rPr>
                <w:b/>
                <w:bCs/>
                <w:lang w:val="en-AU"/>
              </w:rPr>
              <w:t>or Full Details.</w:t>
            </w:r>
          </w:p>
        </w:tc>
      </w:tr>
      <w:tr w:rsidR="009B3E2A" w14:paraId="4DA4A3B9" w14:textId="77777777" w:rsidTr="002848F8">
        <w:tc>
          <w:tcPr>
            <w:tcW w:w="3643" w:type="dxa"/>
            <w:shd w:val="clear" w:color="auto" w:fill="EFE0F4"/>
            <w:vAlign w:val="center"/>
          </w:tcPr>
          <w:p w14:paraId="1EF3BFFF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Current Medications</w:t>
            </w:r>
            <w:r w:rsidRPr="00F52F93">
              <w:rPr>
                <w:rFonts w:cs="Arial"/>
                <w:lang w:val="en-US"/>
              </w:rPr>
              <w:t>:</w:t>
            </w:r>
          </w:p>
        </w:tc>
        <w:tc>
          <w:tcPr>
            <w:tcW w:w="10929" w:type="dxa"/>
            <w:gridSpan w:val="3"/>
            <w:shd w:val="clear" w:color="auto" w:fill="FFFFFF" w:themeFill="background1"/>
            <w:vAlign w:val="bottom"/>
          </w:tcPr>
          <w:p w14:paraId="08194CD1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>Antacids before meals</w:t>
            </w:r>
          </w:p>
        </w:tc>
      </w:tr>
      <w:tr w:rsidR="009B3E2A" w14:paraId="3A9F90E6" w14:textId="77777777" w:rsidTr="002848F8">
        <w:tc>
          <w:tcPr>
            <w:tcW w:w="3643" w:type="dxa"/>
            <w:shd w:val="clear" w:color="auto" w:fill="EFE0F4"/>
            <w:vAlign w:val="bottom"/>
          </w:tcPr>
          <w:p w14:paraId="4029DA15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Regime:</w:t>
            </w:r>
          </w:p>
        </w:tc>
        <w:tc>
          <w:tcPr>
            <w:tcW w:w="10929" w:type="dxa"/>
            <w:gridSpan w:val="3"/>
            <w:shd w:val="clear" w:color="auto" w:fill="FFFFFF" w:themeFill="background1"/>
            <w:vAlign w:val="bottom"/>
          </w:tcPr>
          <w:p w14:paraId="20A0245C" w14:textId="77777777" w:rsidR="009B3E2A" w:rsidRDefault="00000000" w:rsidP="00BE5A05">
            <w:pPr>
              <w:pStyle w:val="AABT"/>
              <w:numPr>
                <w:ilvl w:val="0"/>
                <w:numId w:val="0"/>
              </w:numPr>
              <w:tabs>
                <w:tab w:val="left" w:pos="2056"/>
                <w:tab w:val="left" w:pos="4331"/>
                <w:tab w:val="left" w:pos="6599"/>
                <w:tab w:val="left" w:pos="8867"/>
              </w:tabs>
              <w:rPr>
                <w:lang w:val="en-AU"/>
              </w:rPr>
            </w:pPr>
            <w:sdt>
              <w:sdtPr>
                <w:rPr>
                  <w:rFonts w:cs="Arial"/>
                  <w:lang w:val="en-US"/>
                </w:rPr>
                <w:id w:val="364950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Morning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580412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proofErr w:type="gramStart"/>
            <w:r w:rsidR="009B3E2A">
              <w:rPr>
                <w:rFonts w:cs="Arial"/>
                <w:lang w:val="en-US"/>
              </w:rPr>
              <w:t xml:space="preserve">Midday  </w:t>
            </w:r>
            <w:r w:rsidR="009B3E2A">
              <w:rPr>
                <w:rFonts w:cs="Arial"/>
                <w:lang w:val="en-US"/>
              </w:rPr>
              <w:tab/>
            </w:r>
            <w:proofErr w:type="gramEnd"/>
            <w:sdt>
              <w:sdtPr>
                <w:rPr>
                  <w:rFonts w:cs="Arial"/>
                  <w:lang w:val="en-US"/>
                </w:rPr>
                <w:id w:val="-211965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Afternoon   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175023431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☒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Evening   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-1985457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Other: </w:t>
            </w:r>
          </w:p>
        </w:tc>
      </w:tr>
      <w:tr w:rsidR="009B3E2A" w14:paraId="5A10C017" w14:textId="77777777" w:rsidTr="002848F8">
        <w:tc>
          <w:tcPr>
            <w:tcW w:w="3643" w:type="dxa"/>
            <w:shd w:val="clear" w:color="auto" w:fill="EFE0F4"/>
            <w:vAlign w:val="bottom"/>
          </w:tcPr>
          <w:p w14:paraId="1686993B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BSL Testing</w:t>
            </w:r>
            <w:r w:rsidRPr="00F52F93">
              <w:rPr>
                <w:rFonts w:cs="Arial"/>
                <w:lang w:val="en-US"/>
              </w:rPr>
              <w:t>:</w:t>
            </w:r>
          </w:p>
        </w:tc>
        <w:tc>
          <w:tcPr>
            <w:tcW w:w="10929" w:type="dxa"/>
            <w:gridSpan w:val="3"/>
            <w:shd w:val="clear" w:color="auto" w:fill="FFFFFF" w:themeFill="background1"/>
            <w:vAlign w:val="bottom"/>
          </w:tcPr>
          <w:p w14:paraId="44B11F76" w14:textId="77777777" w:rsidR="009B3E2A" w:rsidRPr="005631FD" w:rsidRDefault="00000000" w:rsidP="00BE5A05">
            <w:pPr>
              <w:pStyle w:val="AABT"/>
              <w:numPr>
                <w:ilvl w:val="0"/>
                <w:numId w:val="9"/>
              </w:numPr>
              <w:tabs>
                <w:tab w:val="left" w:pos="2063"/>
              </w:tabs>
              <w:rPr>
                <w:lang w:val="en-AU"/>
              </w:rPr>
            </w:pPr>
            <w:sdt>
              <w:sdtPr>
                <w:rPr>
                  <w:rFonts w:cs="Arial"/>
                  <w:lang w:val="en-US"/>
                </w:rPr>
                <w:id w:val="147641759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☒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No    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306596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Yes    If yes, frequency:</w:t>
            </w:r>
          </w:p>
        </w:tc>
      </w:tr>
      <w:tr w:rsidR="009B3E2A" w14:paraId="1AA10EB6" w14:textId="77777777" w:rsidTr="002848F8">
        <w:tc>
          <w:tcPr>
            <w:tcW w:w="3643" w:type="dxa"/>
            <w:shd w:val="clear" w:color="auto" w:fill="EFE0F4"/>
            <w:vAlign w:val="bottom"/>
          </w:tcPr>
          <w:p w14:paraId="4FA62478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Allergies:</w:t>
            </w:r>
          </w:p>
        </w:tc>
        <w:tc>
          <w:tcPr>
            <w:tcW w:w="10929" w:type="dxa"/>
            <w:gridSpan w:val="3"/>
            <w:shd w:val="clear" w:color="auto" w:fill="FFFFFF" w:themeFill="background1"/>
            <w:vAlign w:val="bottom"/>
          </w:tcPr>
          <w:p w14:paraId="33D201EF" w14:textId="77777777" w:rsidR="009B3E2A" w:rsidRPr="005631FD" w:rsidRDefault="00000000" w:rsidP="00BE5A05">
            <w:pPr>
              <w:pStyle w:val="AABT"/>
              <w:numPr>
                <w:ilvl w:val="0"/>
                <w:numId w:val="9"/>
              </w:numPr>
              <w:tabs>
                <w:tab w:val="left" w:pos="2086"/>
              </w:tabs>
              <w:rPr>
                <w:lang w:val="en-AU"/>
              </w:rPr>
            </w:pPr>
            <w:sdt>
              <w:sdtPr>
                <w:rPr>
                  <w:rFonts w:cs="Arial"/>
                  <w:lang w:val="en-US"/>
                </w:rPr>
                <w:id w:val="-89027059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☒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No    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1963535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proofErr w:type="gramStart"/>
            <w:r w:rsidR="009B3E2A">
              <w:rPr>
                <w:rFonts w:cs="Arial"/>
                <w:lang w:val="en-US"/>
              </w:rPr>
              <w:t>Yes  If</w:t>
            </w:r>
            <w:proofErr w:type="gramEnd"/>
            <w:r w:rsidR="009B3E2A">
              <w:rPr>
                <w:rFonts w:cs="Arial"/>
                <w:lang w:val="en-US"/>
              </w:rPr>
              <w:t xml:space="preserve"> yes, specify: </w:t>
            </w:r>
          </w:p>
        </w:tc>
      </w:tr>
      <w:tr w:rsidR="009B3E2A" w14:paraId="2872A4FB" w14:textId="77777777" w:rsidTr="002848F8">
        <w:tc>
          <w:tcPr>
            <w:tcW w:w="3643" w:type="dxa"/>
            <w:shd w:val="clear" w:color="auto" w:fill="EFE0F4"/>
            <w:vAlign w:val="bottom"/>
          </w:tcPr>
          <w:p w14:paraId="2FBE0A46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Asthma Management Plan:</w:t>
            </w:r>
          </w:p>
        </w:tc>
        <w:tc>
          <w:tcPr>
            <w:tcW w:w="10929" w:type="dxa"/>
            <w:gridSpan w:val="3"/>
            <w:shd w:val="clear" w:color="auto" w:fill="FFFFFF" w:themeFill="background1"/>
            <w:vAlign w:val="bottom"/>
          </w:tcPr>
          <w:p w14:paraId="289CF513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</w:p>
        </w:tc>
      </w:tr>
      <w:tr w:rsidR="009B3E2A" w14:paraId="40B7765E" w14:textId="77777777" w:rsidTr="002848F8">
        <w:tc>
          <w:tcPr>
            <w:tcW w:w="3643" w:type="dxa"/>
            <w:shd w:val="clear" w:color="auto" w:fill="EFE0F4"/>
            <w:vAlign w:val="bottom"/>
          </w:tcPr>
          <w:p w14:paraId="51300B2C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Illnesses:</w:t>
            </w:r>
          </w:p>
        </w:tc>
        <w:tc>
          <w:tcPr>
            <w:tcW w:w="10929" w:type="dxa"/>
            <w:gridSpan w:val="3"/>
            <w:shd w:val="clear" w:color="auto" w:fill="FFFFFF" w:themeFill="background1"/>
            <w:vAlign w:val="bottom"/>
          </w:tcPr>
          <w:p w14:paraId="3B297698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</w:p>
        </w:tc>
      </w:tr>
      <w:tr w:rsidR="009B3E2A" w14:paraId="656748BE" w14:textId="77777777" w:rsidTr="002848F8">
        <w:tc>
          <w:tcPr>
            <w:tcW w:w="3643" w:type="dxa"/>
            <w:shd w:val="clear" w:color="auto" w:fill="EFE0F4"/>
            <w:vAlign w:val="bottom"/>
          </w:tcPr>
          <w:p w14:paraId="5944C31F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Normal GP:</w:t>
            </w:r>
          </w:p>
        </w:tc>
        <w:tc>
          <w:tcPr>
            <w:tcW w:w="7286" w:type="dxa"/>
            <w:shd w:val="clear" w:color="auto" w:fill="FFFFFF" w:themeFill="background1"/>
            <w:vAlign w:val="bottom"/>
          </w:tcPr>
          <w:p w14:paraId="3DFE6756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266B3C">
              <w:rPr>
                <w:rFonts w:cs="Arial"/>
                <w:lang w:val="en-US"/>
              </w:rPr>
              <w:t>Dr. Maalik Ahmadi</w:t>
            </w:r>
          </w:p>
        </w:tc>
        <w:tc>
          <w:tcPr>
            <w:tcW w:w="1821" w:type="dxa"/>
            <w:shd w:val="clear" w:color="auto" w:fill="EFE0F4"/>
          </w:tcPr>
          <w:p w14:paraId="63CF175F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 xml:space="preserve">Contact: </w:t>
            </w:r>
          </w:p>
        </w:tc>
        <w:tc>
          <w:tcPr>
            <w:tcW w:w="1822" w:type="dxa"/>
            <w:shd w:val="clear" w:color="auto" w:fill="FFFFFF" w:themeFill="background1"/>
            <w:vAlign w:val="bottom"/>
          </w:tcPr>
          <w:p w14:paraId="1AC07C25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842AAB">
              <w:rPr>
                <w:rFonts w:cs="Arial"/>
                <w:lang w:val="en-US"/>
              </w:rPr>
              <w:t>0411 223 334</w:t>
            </w:r>
          </w:p>
        </w:tc>
      </w:tr>
      <w:tr w:rsidR="009B3E2A" w14:paraId="67C5344F" w14:textId="77777777" w:rsidTr="002848F8">
        <w:tc>
          <w:tcPr>
            <w:tcW w:w="3643" w:type="dxa"/>
            <w:shd w:val="clear" w:color="auto" w:fill="EFE0F4"/>
            <w:vAlign w:val="center"/>
          </w:tcPr>
          <w:p w14:paraId="465E8ECB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lastRenderedPageBreak/>
              <w:t>Comments:</w:t>
            </w:r>
          </w:p>
        </w:tc>
        <w:tc>
          <w:tcPr>
            <w:tcW w:w="10929" w:type="dxa"/>
            <w:gridSpan w:val="3"/>
            <w:shd w:val="clear" w:color="auto" w:fill="FFFFFF" w:themeFill="background1"/>
            <w:vAlign w:val="bottom"/>
          </w:tcPr>
          <w:p w14:paraId="3498DF8F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</w:p>
        </w:tc>
      </w:tr>
    </w:tbl>
    <w:p w14:paraId="13749FDB" w14:textId="77777777" w:rsidR="009B3E2A" w:rsidRDefault="009B3E2A" w:rsidP="009B3E2A">
      <w:pPr>
        <w:pStyle w:val="AABTUnspaced"/>
        <w:rPr>
          <w:lang w:val="en-AU"/>
        </w:rPr>
      </w:pPr>
    </w:p>
    <w:tbl>
      <w:tblPr>
        <w:tblStyle w:val="TableGrid"/>
        <w:tblW w:w="14572" w:type="dxa"/>
        <w:tblBorders>
          <w:top w:val="single" w:sz="4" w:space="0" w:color="441C54" w:themeColor="accent1"/>
          <w:left w:val="single" w:sz="4" w:space="0" w:color="441C54" w:themeColor="accent1"/>
          <w:bottom w:val="single" w:sz="4" w:space="0" w:color="441C54" w:themeColor="accent1"/>
          <w:right w:val="single" w:sz="4" w:space="0" w:color="441C54" w:themeColor="accent1"/>
          <w:insideH w:val="single" w:sz="4" w:space="0" w:color="441C54" w:themeColor="accent1"/>
          <w:insideV w:val="single" w:sz="4" w:space="0" w:color="441C54" w:themeColor="accent1"/>
        </w:tblBorders>
        <w:tblLook w:val="04A0" w:firstRow="1" w:lastRow="0" w:firstColumn="1" w:lastColumn="0" w:noHBand="0" w:noVBand="1"/>
      </w:tblPr>
      <w:tblGrid>
        <w:gridCol w:w="3643"/>
        <w:gridCol w:w="10929"/>
      </w:tblGrid>
      <w:tr w:rsidR="009B3E2A" w:rsidRPr="00CB3E22" w14:paraId="3E8584B7" w14:textId="77777777" w:rsidTr="009B3E2A">
        <w:tc>
          <w:tcPr>
            <w:tcW w:w="14572" w:type="dxa"/>
            <w:gridSpan w:val="2"/>
            <w:shd w:val="clear" w:color="auto" w:fill="D7B4E6" w:themeFill="accent1" w:themeFillTint="40"/>
          </w:tcPr>
          <w:p w14:paraId="7C255046" w14:textId="77777777" w:rsidR="009B3E2A" w:rsidRPr="00CB3E22" w:rsidRDefault="009B3E2A" w:rsidP="00BE5A05">
            <w:pPr>
              <w:pStyle w:val="AABT"/>
              <w:numPr>
                <w:ilvl w:val="0"/>
                <w:numId w:val="0"/>
              </w:numPr>
              <w:rPr>
                <w:b/>
                <w:bCs/>
                <w:lang w:val="en-AU"/>
              </w:rPr>
            </w:pPr>
            <w:r>
              <w:rPr>
                <w:b/>
                <w:bCs/>
                <w:lang w:val="en-AU"/>
              </w:rPr>
              <w:br w:type="page"/>
            </w:r>
            <w:r w:rsidRPr="00842AAB">
              <w:rPr>
                <w:b/>
                <w:bCs/>
                <w:lang w:val="en-AU"/>
              </w:rPr>
              <w:t>Social / Emotional</w:t>
            </w:r>
          </w:p>
        </w:tc>
      </w:tr>
      <w:tr w:rsidR="009B3E2A" w14:paraId="317C47A3" w14:textId="77777777" w:rsidTr="002848F8">
        <w:tc>
          <w:tcPr>
            <w:tcW w:w="3643" w:type="dxa"/>
            <w:shd w:val="clear" w:color="auto" w:fill="EFE0F4"/>
          </w:tcPr>
          <w:p w14:paraId="234140EA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Visitor information</w:t>
            </w:r>
            <w:r w:rsidRPr="00F52F93">
              <w:rPr>
                <w:rFonts w:cs="Arial"/>
                <w:lang w:val="en-US"/>
              </w:rPr>
              <w:t>:</w:t>
            </w:r>
          </w:p>
        </w:tc>
        <w:tc>
          <w:tcPr>
            <w:tcW w:w="10929" w:type="dxa"/>
            <w:shd w:val="clear" w:color="auto" w:fill="FFFFFF" w:themeFill="background1"/>
          </w:tcPr>
          <w:p w14:paraId="19642215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 xml:space="preserve">Parents and siblings visit once a week on Sundays. His mother sometimes visits for a short time on weekdays. </w:t>
            </w:r>
          </w:p>
        </w:tc>
      </w:tr>
      <w:tr w:rsidR="009B3E2A" w14:paraId="40762AB0" w14:textId="77777777" w:rsidTr="002848F8">
        <w:tc>
          <w:tcPr>
            <w:tcW w:w="3643" w:type="dxa"/>
            <w:shd w:val="clear" w:color="auto" w:fill="EFE0F4"/>
          </w:tcPr>
          <w:p w14:paraId="07D5010D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Religion:</w:t>
            </w:r>
          </w:p>
        </w:tc>
        <w:tc>
          <w:tcPr>
            <w:tcW w:w="10929" w:type="dxa"/>
            <w:shd w:val="clear" w:color="auto" w:fill="FFFFFF" w:themeFill="background1"/>
          </w:tcPr>
          <w:p w14:paraId="1195F21E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>Buddhist</w:t>
            </w:r>
          </w:p>
        </w:tc>
      </w:tr>
      <w:tr w:rsidR="009B3E2A" w14:paraId="37B6A034" w14:textId="77777777" w:rsidTr="002848F8">
        <w:tc>
          <w:tcPr>
            <w:tcW w:w="3643" w:type="dxa"/>
            <w:shd w:val="clear" w:color="auto" w:fill="EFE0F4"/>
          </w:tcPr>
          <w:p w14:paraId="105067D9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Pastoral Care</w:t>
            </w:r>
            <w:r w:rsidRPr="00F52F93">
              <w:rPr>
                <w:rFonts w:cs="Arial"/>
                <w:lang w:val="en-US"/>
              </w:rPr>
              <w:t>:</w:t>
            </w:r>
          </w:p>
        </w:tc>
        <w:tc>
          <w:tcPr>
            <w:tcW w:w="10929" w:type="dxa"/>
            <w:shd w:val="clear" w:color="auto" w:fill="FFFFFF" w:themeFill="background1"/>
          </w:tcPr>
          <w:p w14:paraId="77ACB55D" w14:textId="77777777" w:rsidR="009B3E2A" w:rsidRPr="005631FD" w:rsidRDefault="009B3E2A" w:rsidP="00BE5A05">
            <w:pPr>
              <w:pStyle w:val="AABT"/>
              <w:numPr>
                <w:ilvl w:val="0"/>
                <w:numId w:val="9"/>
              </w:numPr>
              <w:rPr>
                <w:lang w:val="en-AU"/>
              </w:rPr>
            </w:pPr>
            <w:r>
              <w:rPr>
                <w:lang w:val="en-AU"/>
              </w:rPr>
              <w:t xml:space="preserve">Likes </w:t>
            </w:r>
            <w:proofErr w:type="spellStart"/>
            <w:r>
              <w:rPr>
                <w:lang w:val="en-AU"/>
              </w:rPr>
              <w:t>ot</w:t>
            </w:r>
            <w:proofErr w:type="spellEnd"/>
            <w:r>
              <w:rPr>
                <w:lang w:val="en-AU"/>
              </w:rPr>
              <w:t xml:space="preserve"> go with his mother to the Buddhist temple</w:t>
            </w:r>
          </w:p>
        </w:tc>
      </w:tr>
      <w:tr w:rsidR="009B3E2A" w14:paraId="6F0B9529" w14:textId="77777777" w:rsidTr="002848F8">
        <w:tc>
          <w:tcPr>
            <w:tcW w:w="3643" w:type="dxa"/>
            <w:shd w:val="clear" w:color="auto" w:fill="EFE0F4"/>
          </w:tcPr>
          <w:p w14:paraId="742CC8A0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Special Days:</w:t>
            </w:r>
          </w:p>
        </w:tc>
        <w:tc>
          <w:tcPr>
            <w:tcW w:w="10929" w:type="dxa"/>
            <w:shd w:val="clear" w:color="auto" w:fill="FFFFFF" w:themeFill="background1"/>
          </w:tcPr>
          <w:p w14:paraId="751984E1" w14:textId="77777777" w:rsidR="009B3E2A" w:rsidRPr="00D61A77" w:rsidRDefault="009B3E2A" w:rsidP="00BE5A05">
            <w:pPr>
              <w:pStyle w:val="AABT"/>
              <w:numPr>
                <w:ilvl w:val="0"/>
                <w:numId w:val="0"/>
              </w:numPr>
              <w:tabs>
                <w:tab w:val="left" w:pos="5416"/>
              </w:tabs>
              <w:rPr>
                <w:rFonts w:cs="Arial"/>
                <w:lang w:val="en-US"/>
              </w:rPr>
            </w:pPr>
          </w:p>
        </w:tc>
      </w:tr>
      <w:tr w:rsidR="009B3E2A" w14:paraId="2708EB6E" w14:textId="77777777" w:rsidTr="002848F8">
        <w:tc>
          <w:tcPr>
            <w:tcW w:w="3643" w:type="dxa"/>
            <w:shd w:val="clear" w:color="auto" w:fill="EFE0F4"/>
          </w:tcPr>
          <w:p w14:paraId="2A66359D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Hobbies / Interests</w:t>
            </w:r>
          </w:p>
        </w:tc>
        <w:tc>
          <w:tcPr>
            <w:tcW w:w="10929" w:type="dxa"/>
            <w:shd w:val="clear" w:color="auto" w:fill="FFFFFF" w:themeFill="background1"/>
          </w:tcPr>
          <w:p w14:paraId="2E239B48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 xml:space="preserve">Loves playing and watching football. Likes shopping and cooking. </w:t>
            </w:r>
          </w:p>
        </w:tc>
      </w:tr>
      <w:tr w:rsidR="009B3E2A" w14:paraId="06428E1B" w14:textId="77777777" w:rsidTr="002848F8">
        <w:tc>
          <w:tcPr>
            <w:tcW w:w="3643" w:type="dxa"/>
            <w:shd w:val="clear" w:color="auto" w:fill="EFE0F4"/>
          </w:tcPr>
          <w:p w14:paraId="1C3C9F5F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Pets:</w:t>
            </w:r>
          </w:p>
        </w:tc>
        <w:tc>
          <w:tcPr>
            <w:tcW w:w="10929" w:type="dxa"/>
            <w:shd w:val="clear" w:color="auto" w:fill="FFFFFF" w:themeFill="background1"/>
          </w:tcPr>
          <w:p w14:paraId="5CBAD321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>N/A</w:t>
            </w:r>
          </w:p>
        </w:tc>
      </w:tr>
      <w:tr w:rsidR="009B3E2A" w14:paraId="246D238D" w14:textId="77777777" w:rsidTr="002848F8">
        <w:tc>
          <w:tcPr>
            <w:tcW w:w="3643" w:type="dxa"/>
            <w:shd w:val="clear" w:color="auto" w:fill="EFE0F4"/>
          </w:tcPr>
          <w:p w14:paraId="4252519D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Community / Social:</w:t>
            </w:r>
          </w:p>
        </w:tc>
        <w:tc>
          <w:tcPr>
            <w:tcW w:w="10929" w:type="dxa"/>
            <w:shd w:val="clear" w:color="auto" w:fill="FFFFFF" w:themeFill="background1"/>
          </w:tcPr>
          <w:p w14:paraId="6B11C987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 xml:space="preserve">Likes to go to the local football club from 8am to 5pm on Saturdays </w:t>
            </w:r>
          </w:p>
        </w:tc>
      </w:tr>
      <w:tr w:rsidR="009B3E2A" w14:paraId="5F41B72B" w14:textId="77777777" w:rsidTr="002848F8">
        <w:tc>
          <w:tcPr>
            <w:tcW w:w="3643" w:type="dxa"/>
            <w:shd w:val="clear" w:color="auto" w:fill="EFE0F4"/>
          </w:tcPr>
          <w:p w14:paraId="09F99418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Comments:</w:t>
            </w:r>
          </w:p>
        </w:tc>
        <w:tc>
          <w:tcPr>
            <w:tcW w:w="10929" w:type="dxa"/>
            <w:shd w:val="clear" w:color="auto" w:fill="FFFFFF" w:themeFill="background1"/>
          </w:tcPr>
          <w:p w14:paraId="46B31537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</w:p>
        </w:tc>
      </w:tr>
    </w:tbl>
    <w:p w14:paraId="771CE4CE" w14:textId="77777777" w:rsidR="009B3E2A" w:rsidRDefault="009B3E2A" w:rsidP="009B3E2A">
      <w:pPr>
        <w:pStyle w:val="AABTUnspaced"/>
        <w:rPr>
          <w:lang w:val="en-AU"/>
        </w:rPr>
      </w:pPr>
    </w:p>
    <w:tbl>
      <w:tblPr>
        <w:tblStyle w:val="TableGrid"/>
        <w:tblW w:w="14572" w:type="dxa"/>
        <w:tblBorders>
          <w:top w:val="single" w:sz="4" w:space="0" w:color="441C54" w:themeColor="accent1"/>
          <w:left w:val="single" w:sz="4" w:space="0" w:color="441C54" w:themeColor="accent1"/>
          <w:bottom w:val="single" w:sz="4" w:space="0" w:color="441C54" w:themeColor="accent1"/>
          <w:right w:val="single" w:sz="4" w:space="0" w:color="441C54" w:themeColor="accent1"/>
          <w:insideH w:val="single" w:sz="4" w:space="0" w:color="441C54" w:themeColor="accent1"/>
          <w:insideV w:val="single" w:sz="4" w:space="0" w:color="441C54" w:themeColor="accent1"/>
        </w:tblBorders>
        <w:tblLook w:val="04A0" w:firstRow="1" w:lastRow="0" w:firstColumn="1" w:lastColumn="0" w:noHBand="0" w:noVBand="1"/>
      </w:tblPr>
      <w:tblGrid>
        <w:gridCol w:w="3643"/>
        <w:gridCol w:w="10929"/>
      </w:tblGrid>
      <w:tr w:rsidR="009B3E2A" w:rsidRPr="00CB3E22" w14:paraId="6F610350" w14:textId="77777777" w:rsidTr="009B3E2A">
        <w:tc>
          <w:tcPr>
            <w:tcW w:w="14572" w:type="dxa"/>
            <w:gridSpan w:val="2"/>
            <w:shd w:val="clear" w:color="auto" w:fill="D7B4E6" w:themeFill="accent1" w:themeFillTint="40"/>
          </w:tcPr>
          <w:p w14:paraId="2A829A2A" w14:textId="77777777" w:rsidR="009B3E2A" w:rsidRPr="00CB3E22" w:rsidRDefault="009B3E2A" w:rsidP="00BE5A05">
            <w:pPr>
              <w:pStyle w:val="AABT"/>
              <w:numPr>
                <w:ilvl w:val="0"/>
                <w:numId w:val="0"/>
              </w:numPr>
              <w:rPr>
                <w:b/>
                <w:bCs/>
                <w:lang w:val="en-AU"/>
              </w:rPr>
            </w:pPr>
            <w:r w:rsidRPr="00EC04EB">
              <w:rPr>
                <w:b/>
                <w:bCs/>
                <w:lang w:val="en-AU"/>
              </w:rPr>
              <w:t>Domestic / Housekeeping</w:t>
            </w:r>
          </w:p>
        </w:tc>
      </w:tr>
      <w:tr w:rsidR="009B3E2A" w14:paraId="2C0C4160" w14:textId="77777777" w:rsidTr="002848F8">
        <w:tc>
          <w:tcPr>
            <w:tcW w:w="3643" w:type="dxa"/>
            <w:shd w:val="clear" w:color="auto" w:fill="EFE0F4"/>
            <w:vAlign w:val="center"/>
          </w:tcPr>
          <w:p w14:paraId="77C90DE5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Shopping</w:t>
            </w:r>
            <w:r w:rsidRPr="00F52F93">
              <w:rPr>
                <w:rFonts w:cs="Arial"/>
                <w:lang w:val="en-US"/>
              </w:rPr>
              <w:t>: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7726F184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 xml:space="preserve">Depends on carers and his mother for all domestic duties except cooking </w:t>
            </w:r>
          </w:p>
        </w:tc>
      </w:tr>
      <w:tr w:rsidR="009B3E2A" w14:paraId="6C7DD9E4" w14:textId="77777777" w:rsidTr="002848F8">
        <w:tc>
          <w:tcPr>
            <w:tcW w:w="3643" w:type="dxa"/>
            <w:shd w:val="clear" w:color="auto" w:fill="EFE0F4"/>
            <w:vAlign w:val="bottom"/>
          </w:tcPr>
          <w:p w14:paraId="6D34D36B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Washing: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1E9F9E05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</w:p>
        </w:tc>
      </w:tr>
      <w:tr w:rsidR="009B3E2A" w14:paraId="7D9E536D" w14:textId="77777777" w:rsidTr="002848F8">
        <w:tc>
          <w:tcPr>
            <w:tcW w:w="3643" w:type="dxa"/>
            <w:shd w:val="clear" w:color="auto" w:fill="EFE0F4"/>
            <w:vAlign w:val="bottom"/>
          </w:tcPr>
          <w:p w14:paraId="331CE2E2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Cleaning</w:t>
            </w:r>
            <w:r w:rsidRPr="00F52F93">
              <w:rPr>
                <w:rFonts w:cs="Arial"/>
                <w:lang w:val="en-US"/>
              </w:rPr>
              <w:t>: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7638D708" w14:textId="77777777" w:rsidR="009B3E2A" w:rsidRPr="005631FD" w:rsidRDefault="009B3E2A" w:rsidP="00BE5A05">
            <w:pPr>
              <w:pStyle w:val="AABT"/>
              <w:numPr>
                <w:ilvl w:val="0"/>
                <w:numId w:val="9"/>
              </w:numPr>
              <w:rPr>
                <w:lang w:val="en-AU"/>
              </w:rPr>
            </w:pPr>
          </w:p>
        </w:tc>
      </w:tr>
      <w:tr w:rsidR="009B3E2A" w14:paraId="6F189431" w14:textId="77777777" w:rsidTr="002848F8">
        <w:tc>
          <w:tcPr>
            <w:tcW w:w="3643" w:type="dxa"/>
            <w:shd w:val="clear" w:color="auto" w:fill="EFE0F4"/>
            <w:vAlign w:val="bottom"/>
          </w:tcPr>
          <w:p w14:paraId="3DF370D0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Transport: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3F3BAAE9" w14:textId="77777777" w:rsidR="009B3E2A" w:rsidRPr="00D61A77" w:rsidRDefault="009B3E2A" w:rsidP="00BE5A05">
            <w:pPr>
              <w:pStyle w:val="AABT"/>
              <w:numPr>
                <w:ilvl w:val="0"/>
                <w:numId w:val="0"/>
              </w:numPr>
              <w:tabs>
                <w:tab w:val="left" w:pos="5416"/>
              </w:tabs>
              <w:rPr>
                <w:rFonts w:cs="Arial"/>
                <w:lang w:val="en-US"/>
              </w:rPr>
            </w:pPr>
          </w:p>
        </w:tc>
      </w:tr>
      <w:tr w:rsidR="009B3E2A" w14:paraId="2E7CF100" w14:textId="77777777" w:rsidTr="002848F8">
        <w:tc>
          <w:tcPr>
            <w:tcW w:w="3643" w:type="dxa"/>
            <w:shd w:val="clear" w:color="auto" w:fill="EFE0F4"/>
            <w:vAlign w:val="bottom"/>
          </w:tcPr>
          <w:p w14:paraId="1CFA1D0E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Cooking: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4239624D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 xml:space="preserve">Likes to cook </w:t>
            </w:r>
          </w:p>
        </w:tc>
      </w:tr>
      <w:tr w:rsidR="009B3E2A" w14:paraId="235F1DFE" w14:textId="77777777" w:rsidTr="002848F8">
        <w:tc>
          <w:tcPr>
            <w:tcW w:w="3643" w:type="dxa"/>
            <w:shd w:val="clear" w:color="auto" w:fill="EFE0F4"/>
            <w:vAlign w:val="bottom"/>
          </w:tcPr>
          <w:p w14:paraId="0A365C5A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Gardening: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6281A9E2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</w:p>
        </w:tc>
      </w:tr>
      <w:tr w:rsidR="009B3E2A" w14:paraId="2A747726" w14:textId="77777777" w:rsidTr="002848F8">
        <w:tc>
          <w:tcPr>
            <w:tcW w:w="3643" w:type="dxa"/>
            <w:shd w:val="clear" w:color="auto" w:fill="EFE0F4"/>
            <w:vAlign w:val="bottom"/>
          </w:tcPr>
          <w:p w14:paraId="130E596A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lastRenderedPageBreak/>
              <w:t>Pet Care: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2888FD91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</w:p>
        </w:tc>
      </w:tr>
      <w:tr w:rsidR="009B3E2A" w14:paraId="37F82DF2" w14:textId="77777777" w:rsidTr="002848F8">
        <w:tc>
          <w:tcPr>
            <w:tcW w:w="3643" w:type="dxa"/>
            <w:shd w:val="clear" w:color="auto" w:fill="EFE0F4"/>
          </w:tcPr>
          <w:p w14:paraId="510BAD9E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Comments: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481064CF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</w:p>
        </w:tc>
      </w:tr>
    </w:tbl>
    <w:p w14:paraId="47076119" w14:textId="77777777" w:rsidR="009B3E2A" w:rsidRDefault="009B3E2A" w:rsidP="009B3E2A">
      <w:pPr>
        <w:pStyle w:val="AABTUnspaced"/>
        <w:rPr>
          <w:lang w:val="en-AU"/>
        </w:rPr>
      </w:pPr>
    </w:p>
    <w:tbl>
      <w:tblPr>
        <w:tblStyle w:val="TableGrid"/>
        <w:tblW w:w="14572" w:type="dxa"/>
        <w:tblBorders>
          <w:top w:val="single" w:sz="4" w:space="0" w:color="441C54" w:themeColor="accent1"/>
          <w:left w:val="single" w:sz="4" w:space="0" w:color="441C54" w:themeColor="accent1"/>
          <w:bottom w:val="single" w:sz="4" w:space="0" w:color="441C54" w:themeColor="accent1"/>
          <w:right w:val="single" w:sz="4" w:space="0" w:color="441C54" w:themeColor="accent1"/>
          <w:insideH w:val="single" w:sz="4" w:space="0" w:color="441C54" w:themeColor="accent1"/>
          <w:insideV w:val="single" w:sz="4" w:space="0" w:color="441C54" w:themeColor="accent1"/>
        </w:tblBorders>
        <w:tblLook w:val="04A0" w:firstRow="1" w:lastRow="0" w:firstColumn="1" w:lastColumn="0" w:noHBand="0" w:noVBand="1"/>
      </w:tblPr>
      <w:tblGrid>
        <w:gridCol w:w="3643"/>
        <w:gridCol w:w="10929"/>
      </w:tblGrid>
      <w:tr w:rsidR="009B3E2A" w:rsidRPr="00CB3E22" w14:paraId="7EDEBD01" w14:textId="77777777" w:rsidTr="009B3E2A">
        <w:tc>
          <w:tcPr>
            <w:tcW w:w="14572" w:type="dxa"/>
            <w:gridSpan w:val="2"/>
            <w:shd w:val="clear" w:color="auto" w:fill="D7B4E6" w:themeFill="accent1" w:themeFillTint="40"/>
          </w:tcPr>
          <w:p w14:paraId="0124E12A" w14:textId="77777777" w:rsidR="009B3E2A" w:rsidRPr="00CB3E22" w:rsidRDefault="009B3E2A" w:rsidP="00BE5A05">
            <w:pPr>
              <w:pStyle w:val="AABT"/>
              <w:numPr>
                <w:ilvl w:val="0"/>
                <w:numId w:val="0"/>
              </w:numPr>
              <w:rPr>
                <w:b/>
                <w:bCs/>
                <w:lang w:val="en-AU"/>
              </w:rPr>
            </w:pPr>
            <w:r>
              <w:rPr>
                <w:b/>
                <w:bCs/>
                <w:lang w:val="en-AU"/>
              </w:rPr>
              <w:br w:type="page"/>
            </w:r>
            <w:r w:rsidRPr="00EC04EB">
              <w:rPr>
                <w:b/>
                <w:bCs/>
                <w:lang w:val="en-AU"/>
              </w:rPr>
              <w:t xml:space="preserve">Eating </w:t>
            </w:r>
            <w:r>
              <w:rPr>
                <w:b/>
                <w:bCs/>
                <w:lang w:val="en-AU"/>
              </w:rPr>
              <w:t>a</w:t>
            </w:r>
            <w:r w:rsidRPr="00EC04EB">
              <w:rPr>
                <w:b/>
                <w:bCs/>
                <w:lang w:val="en-AU"/>
              </w:rPr>
              <w:t>nd Drinking</w:t>
            </w:r>
          </w:p>
        </w:tc>
      </w:tr>
      <w:tr w:rsidR="009B3E2A" w14:paraId="7C84A181" w14:textId="77777777" w:rsidTr="002848F8">
        <w:tc>
          <w:tcPr>
            <w:tcW w:w="3643" w:type="dxa"/>
            <w:shd w:val="clear" w:color="auto" w:fill="EFE0F4"/>
          </w:tcPr>
          <w:p w14:paraId="4205CAC6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Regime</w:t>
            </w:r>
            <w:r w:rsidRPr="00F52F93">
              <w:rPr>
                <w:rFonts w:cs="Arial"/>
                <w:lang w:val="en-US"/>
              </w:rPr>
              <w:t>: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7340D33C" w14:textId="77777777" w:rsidR="009B3E2A" w:rsidRDefault="00000000" w:rsidP="00BE5A05">
            <w:pPr>
              <w:pStyle w:val="AABT"/>
              <w:numPr>
                <w:ilvl w:val="0"/>
                <w:numId w:val="0"/>
              </w:numPr>
              <w:tabs>
                <w:tab w:val="left" w:pos="2914"/>
                <w:tab w:val="left" w:pos="5465"/>
                <w:tab w:val="left" w:pos="8867"/>
              </w:tabs>
              <w:rPr>
                <w:rFonts w:cs="Arial"/>
                <w:lang w:val="en-US"/>
              </w:rPr>
            </w:pPr>
            <w:sdt>
              <w:sdtPr>
                <w:rPr>
                  <w:rFonts w:cs="Arial"/>
                  <w:lang w:val="en-US"/>
                </w:rPr>
                <w:id w:val="-74263656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☒</w:t>
                </w:r>
              </w:sdtContent>
            </w:sdt>
            <w:r w:rsidR="009B3E2A">
              <w:rPr>
                <w:rFonts w:cs="Arial"/>
                <w:lang w:val="en-US"/>
              </w:rPr>
              <w:t>Independent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1605313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Supervise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25047122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☒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Needs some </w:t>
            </w:r>
            <w:proofErr w:type="gramStart"/>
            <w:r w:rsidR="009B3E2A">
              <w:rPr>
                <w:rFonts w:cs="Arial"/>
                <w:lang w:val="en-US"/>
              </w:rPr>
              <w:t xml:space="preserve">assistance  </w:t>
            </w:r>
            <w:r w:rsidR="009B3E2A">
              <w:rPr>
                <w:rFonts w:cs="Arial"/>
                <w:lang w:val="en-US"/>
              </w:rPr>
              <w:tab/>
            </w:r>
            <w:proofErr w:type="gramEnd"/>
            <w:sdt>
              <w:sdtPr>
                <w:rPr>
                  <w:rFonts w:cs="Arial"/>
                  <w:lang w:val="en-US"/>
                </w:rPr>
                <w:id w:val="-1109202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Fully assist</w:t>
            </w:r>
          </w:p>
          <w:p w14:paraId="18F4A5AD" w14:textId="77777777" w:rsidR="009B3E2A" w:rsidRDefault="00000000" w:rsidP="00BE5A05">
            <w:pPr>
              <w:pStyle w:val="AABT"/>
              <w:numPr>
                <w:ilvl w:val="0"/>
                <w:numId w:val="0"/>
              </w:numPr>
              <w:tabs>
                <w:tab w:val="left" w:pos="2914"/>
                <w:tab w:val="left" w:pos="4898"/>
                <w:tab w:val="left" w:pos="8300"/>
              </w:tabs>
              <w:rPr>
                <w:lang w:val="en-AU"/>
              </w:rPr>
            </w:pPr>
            <w:sdt>
              <w:sdtPr>
                <w:rPr>
                  <w:rFonts w:cs="Arial"/>
                  <w:lang w:val="en-US"/>
                </w:rPr>
                <w:id w:val="21065386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Right </w:t>
            </w:r>
            <w:proofErr w:type="gramStart"/>
            <w:r w:rsidR="009B3E2A">
              <w:rPr>
                <w:rFonts w:cs="Arial"/>
                <w:lang w:val="en-US"/>
              </w:rPr>
              <w:t xml:space="preserve">Handed  </w:t>
            </w:r>
            <w:r w:rsidR="009B3E2A">
              <w:rPr>
                <w:rFonts w:cs="Arial"/>
                <w:lang w:val="en-US"/>
              </w:rPr>
              <w:tab/>
            </w:r>
            <w:proofErr w:type="gramEnd"/>
            <w:sdt>
              <w:sdtPr>
                <w:rPr>
                  <w:rFonts w:cs="Arial"/>
                  <w:lang w:val="en-US"/>
                </w:rPr>
                <w:id w:val="-1898425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 Left Handed</w:t>
            </w:r>
          </w:p>
        </w:tc>
      </w:tr>
      <w:tr w:rsidR="009B3E2A" w14:paraId="4A1F55C3" w14:textId="77777777" w:rsidTr="002848F8">
        <w:tc>
          <w:tcPr>
            <w:tcW w:w="3643" w:type="dxa"/>
            <w:shd w:val="clear" w:color="auto" w:fill="EFE0F4"/>
          </w:tcPr>
          <w:p w14:paraId="0734D2E5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Preferred Place to Eat: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108B4694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Dining Room</w:t>
            </w:r>
          </w:p>
        </w:tc>
      </w:tr>
      <w:tr w:rsidR="009B3E2A" w14:paraId="15BB7974" w14:textId="77777777" w:rsidTr="002848F8">
        <w:tc>
          <w:tcPr>
            <w:tcW w:w="3643" w:type="dxa"/>
            <w:shd w:val="clear" w:color="auto" w:fill="EFE0F4"/>
          </w:tcPr>
          <w:p w14:paraId="2F29E3F2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Type of Diet</w:t>
            </w:r>
            <w:r w:rsidRPr="00F52F93">
              <w:rPr>
                <w:rFonts w:cs="Arial"/>
                <w:lang w:val="en-US"/>
              </w:rPr>
              <w:t>: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751A870A" w14:textId="77777777" w:rsidR="009B3E2A" w:rsidRPr="005631FD" w:rsidRDefault="00000000" w:rsidP="00BE5A05">
            <w:pPr>
              <w:pStyle w:val="AABT"/>
              <w:numPr>
                <w:ilvl w:val="0"/>
                <w:numId w:val="9"/>
              </w:numPr>
              <w:tabs>
                <w:tab w:val="left" w:pos="2914"/>
                <w:tab w:val="left" w:pos="5465"/>
                <w:tab w:val="left" w:pos="8867"/>
              </w:tabs>
              <w:rPr>
                <w:lang w:val="en-AU"/>
              </w:rPr>
            </w:pPr>
            <w:sdt>
              <w:sdtPr>
                <w:rPr>
                  <w:rFonts w:cs="Arial"/>
                  <w:lang w:val="en-US"/>
                </w:rPr>
                <w:id w:val="-178426141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☒</w:t>
                </w:r>
              </w:sdtContent>
            </w:sdt>
            <w:proofErr w:type="gramStart"/>
            <w:r w:rsidR="009B3E2A">
              <w:rPr>
                <w:rFonts w:cs="Arial"/>
                <w:lang w:val="en-US"/>
              </w:rPr>
              <w:t xml:space="preserve">Normal  </w:t>
            </w:r>
            <w:r w:rsidR="009B3E2A">
              <w:rPr>
                <w:rFonts w:cs="Arial"/>
                <w:lang w:val="en-US"/>
              </w:rPr>
              <w:tab/>
            </w:r>
            <w:proofErr w:type="gramEnd"/>
            <w:sdt>
              <w:sdtPr>
                <w:rPr>
                  <w:rFonts w:cs="Arial"/>
                  <w:lang w:val="en-US"/>
                </w:rPr>
                <w:id w:val="16405367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Soft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1111783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Modified Soft  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-1483460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Pureed  </w:t>
            </w:r>
            <w:r w:rsidR="009B3E2A" w:rsidRPr="00F01DA5">
              <w:rPr>
                <w:rFonts w:cs="Arial"/>
                <w:lang w:val="en-US"/>
              </w:rPr>
              <w:t xml:space="preserve">  </w:t>
            </w:r>
          </w:p>
        </w:tc>
      </w:tr>
      <w:tr w:rsidR="009B3E2A" w14:paraId="2A95E402" w14:textId="77777777" w:rsidTr="002848F8">
        <w:tc>
          <w:tcPr>
            <w:tcW w:w="3643" w:type="dxa"/>
            <w:shd w:val="clear" w:color="auto" w:fill="EFE0F4"/>
          </w:tcPr>
          <w:p w14:paraId="542F237E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Special Diet: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2F717623" w14:textId="77777777" w:rsidR="009B3E2A" w:rsidRDefault="00000000" w:rsidP="00BE5A05">
            <w:pPr>
              <w:pStyle w:val="AABT"/>
              <w:numPr>
                <w:ilvl w:val="0"/>
                <w:numId w:val="0"/>
              </w:numPr>
              <w:tabs>
                <w:tab w:val="left" w:pos="2914"/>
                <w:tab w:val="left" w:pos="5465"/>
                <w:tab w:val="left" w:pos="8867"/>
              </w:tabs>
              <w:rPr>
                <w:rFonts w:cs="Arial"/>
                <w:lang w:val="en-US"/>
              </w:rPr>
            </w:pPr>
            <w:sdt>
              <w:sdtPr>
                <w:rPr>
                  <w:rFonts w:cs="Arial"/>
                  <w:lang w:val="en-US"/>
                </w:rPr>
                <w:id w:val="1780209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High </w:t>
            </w:r>
            <w:proofErr w:type="spellStart"/>
            <w:r w:rsidR="009B3E2A">
              <w:rPr>
                <w:rFonts w:cs="Arial"/>
                <w:lang w:val="en-US"/>
              </w:rPr>
              <w:t>Fibre</w:t>
            </w:r>
            <w:proofErr w:type="spellEnd"/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6518764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Diabetic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-202084210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☒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Low </w:t>
            </w:r>
            <w:proofErr w:type="gramStart"/>
            <w:r w:rsidR="009B3E2A">
              <w:rPr>
                <w:rFonts w:cs="Arial"/>
                <w:lang w:val="en-US"/>
              </w:rPr>
              <w:t xml:space="preserve">Calorie  </w:t>
            </w:r>
            <w:r w:rsidR="009B3E2A">
              <w:rPr>
                <w:rFonts w:cs="Arial"/>
                <w:lang w:val="en-US"/>
              </w:rPr>
              <w:tab/>
            </w:r>
            <w:proofErr w:type="gramEnd"/>
            <w:sdt>
              <w:sdtPr>
                <w:rPr>
                  <w:rFonts w:cs="Arial"/>
                  <w:lang w:val="en-US"/>
                </w:rPr>
                <w:id w:val="-1615134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High Calorie</w:t>
            </w:r>
          </w:p>
          <w:p w14:paraId="2ECDDCA1" w14:textId="77777777" w:rsidR="009B3E2A" w:rsidRPr="00D61A77" w:rsidRDefault="00000000" w:rsidP="00BE5A05">
            <w:pPr>
              <w:pStyle w:val="AABT"/>
              <w:numPr>
                <w:ilvl w:val="0"/>
                <w:numId w:val="0"/>
              </w:numPr>
              <w:tabs>
                <w:tab w:val="left" w:pos="2914"/>
                <w:tab w:val="left" w:pos="8266"/>
              </w:tabs>
              <w:rPr>
                <w:rFonts w:cs="Arial"/>
                <w:lang w:val="en-US"/>
              </w:rPr>
            </w:pPr>
            <w:sdt>
              <w:sdtPr>
                <w:rPr>
                  <w:rFonts w:cs="Arial"/>
                  <w:lang w:val="en-US"/>
                </w:rPr>
                <w:id w:val="21081449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Supplemented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1408043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Enteral Feeding PEG/NGT</w:t>
            </w:r>
          </w:p>
        </w:tc>
      </w:tr>
      <w:tr w:rsidR="009B3E2A" w14:paraId="7BFDC6AB" w14:textId="77777777" w:rsidTr="002848F8">
        <w:tc>
          <w:tcPr>
            <w:tcW w:w="3643" w:type="dxa"/>
            <w:shd w:val="clear" w:color="auto" w:fill="EFE0F4"/>
          </w:tcPr>
          <w:p w14:paraId="5358DA32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rFonts w:cs="Arial"/>
                <w:lang w:val="en-US"/>
              </w:rPr>
              <w:t>Thickened Fluids: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12B79638" w14:textId="77777777" w:rsidR="009B3E2A" w:rsidRDefault="00000000" w:rsidP="00BE5A05">
            <w:pPr>
              <w:pStyle w:val="AABT"/>
              <w:numPr>
                <w:ilvl w:val="0"/>
                <w:numId w:val="0"/>
              </w:numPr>
              <w:tabs>
                <w:tab w:val="left" w:pos="2630"/>
              </w:tabs>
              <w:rPr>
                <w:rFonts w:cs="Arial"/>
                <w:lang w:val="en-US"/>
              </w:rPr>
            </w:pPr>
            <w:sdt>
              <w:sdtPr>
                <w:rPr>
                  <w:rFonts w:cs="Arial"/>
                  <w:lang w:val="en-US"/>
                </w:rPr>
                <w:id w:val="-183381794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☒</w:t>
                </w:r>
              </w:sdtContent>
            </w:sdt>
            <w:proofErr w:type="gramStart"/>
            <w:r w:rsidR="009B3E2A">
              <w:rPr>
                <w:rFonts w:cs="Arial"/>
                <w:lang w:val="en-US"/>
              </w:rPr>
              <w:t xml:space="preserve">No  </w:t>
            </w:r>
            <w:r w:rsidR="009B3E2A">
              <w:rPr>
                <w:rFonts w:cs="Arial"/>
                <w:lang w:val="en-US"/>
              </w:rPr>
              <w:tab/>
            </w:r>
            <w:proofErr w:type="gramEnd"/>
            <w:sdt>
              <w:sdtPr>
                <w:rPr>
                  <w:rFonts w:cs="Arial"/>
                  <w:lang w:val="en-US"/>
                </w:rPr>
                <w:id w:val="-1767069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Yes</w:t>
            </w:r>
            <w:r w:rsidR="009B3E2A">
              <w:rPr>
                <w:rFonts w:cs="Arial"/>
                <w:lang w:val="en-US"/>
              </w:rPr>
              <w:br/>
            </w:r>
          </w:p>
          <w:p w14:paraId="280AA4F5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tabs>
                <w:tab w:val="left" w:pos="2630"/>
              </w:tabs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If yes, what level?</w:t>
            </w:r>
          </w:p>
          <w:p w14:paraId="3B6710D6" w14:textId="77777777" w:rsidR="009B3E2A" w:rsidRDefault="00000000" w:rsidP="00BE5A05">
            <w:pPr>
              <w:pStyle w:val="AABT"/>
              <w:numPr>
                <w:ilvl w:val="0"/>
                <w:numId w:val="0"/>
              </w:numPr>
              <w:tabs>
                <w:tab w:val="left" w:pos="2630"/>
                <w:tab w:val="left" w:pos="5465"/>
              </w:tabs>
              <w:rPr>
                <w:lang w:val="en-AU"/>
              </w:rPr>
            </w:pPr>
            <w:sdt>
              <w:sdtPr>
                <w:rPr>
                  <w:rFonts w:cs="Arial"/>
                  <w:lang w:val="en-US"/>
                </w:rPr>
                <w:id w:val="-1064173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Level 1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481051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Level 2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-14743664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Level 3</w:t>
            </w:r>
          </w:p>
        </w:tc>
      </w:tr>
      <w:tr w:rsidR="009B3E2A" w14:paraId="579CBCBC" w14:textId="77777777" w:rsidTr="002848F8">
        <w:tc>
          <w:tcPr>
            <w:tcW w:w="3643" w:type="dxa"/>
            <w:shd w:val="clear" w:color="auto" w:fill="EFE0F4"/>
          </w:tcPr>
          <w:p w14:paraId="51BB81A9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Aids: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216A0DD5" w14:textId="77777777" w:rsidR="009B3E2A" w:rsidRDefault="00000000" w:rsidP="00BE5A05">
            <w:pPr>
              <w:pStyle w:val="AABT"/>
              <w:numPr>
                <w:ilvl w:val="0"/>
                <w:numId w:val="0"/>
              </w:numPr>
              <w:tabs>
                <w:tab w:val="left" w:pos="2626"/>
                <w:tab w:val="left" w:pos="5465"/>
                <w:tab w:val="left" w:pos="8867"/>
              </w:tabs>
              <w:rPr>
                <w:rFonts w:cs="Arial"/>
                <w:lang w:val="en-US"/>
              </w:rPr>
            </w:pPr>
            <w:sdt>
              <w:sdtPr>
                <w:rPr>
                  <w:rFonts w:cs="Arial"/>
                  <w:lang w:val="en-US"/>
                </w:rPr>
                <w:id w:val="203468247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☒</w:t>
                </w:r>
              </w:sdtContent>
            </w:sdt>
            <w:r w:rsidR="009B3E2A">
              <w:rPr>
                <w:rFonts w:cs="Arial"/>
                <w:lang w:val="en-US"/>
              </w:rPr>
              <w:t>Modified Cup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-55446952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☒</w:t>
                </w:r>
              </w:sdtContent>
            </w:sdt>
            <w:r w:rsidR="009B3E2A">
              <w:rPr>
                <w:rFonts w:cs="Arial"/>
                <w:lang w:val="en-US"/>
              </w:rPr>
              <w:t>Modified Cutlery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-1676101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 xml:space="preserve">Clothing Protection </w:t>
            </w:r>
            <w:r w:rsidR="009B3E2A">
              <w:rPr>
                <w:rFonts w:cs="Arial"/>
                <w:lang w:val="en-US"/>
              </w:rPr>
              <w:tab/>
            </w:r>
            <w:sdt>
              <w:sdtPr>
                <w:rPr>
                  <w:rFonts w:cs="Arial"/>
                  <w:lang w:val="en-US"/>
                </w:rPr>
                <w:id w:val="1788159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Bowl</w:t>
            </w:r>
          </w:p>
          <w:p w14:paraId="7CA16B42" w14:textId="77777777" w:rsidR="009B3E2A" w:rsidRPr="008171D8" w:rsidRDefault="00000000" w:rsidP="00BE5A05">
            <w:pPr>
              <w:pStyle w:val="AABT"/>
              <w:numPr>
                <w:ilvl w:val="0"/>
                <w:numId w:val="0"/>
              </w:numPr>
              <w:tabs>
                <w:tab w:val="left" w:pos="2626"/>
                <w:tab w:val="left" w:pos="5465"/>
                <w:tab w:val="left" w:pos="8867"/>
              </w:tabs>
              <w:rPr>
                <w:rFonts w:cs="Arial"/>
                <w:lang w:val="en-US"/>
              </w:rPr>
            </w:pPr>
            <w:sdt>
              <w:sdtPr>
                <w:rPr>
                  <w:rFonts w:cs="Arial"/>
                  <w:lang w:val="en-US"/>
                </w:rPr>
                <w:id w:val="20841734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☐</w:t>
                </w:r>
              </w:sdtContent>
            </w:sdt>
            <w:r w:rsidR="009B3E2A">
              <w:rPr>
                <w:rFonts w:cs="Arial"/>
                <w:lang w:val="en-US"/>
              </w:rPr>
              <w:t>Meal Tray over Bed</w:t>
            </w:r>
          </w:p>
        </w:tc>
      </w:tr>
      <w:tr w:rsidR="009B3E2A" w14:paraId="5E4673F3" w14:textId="77777777" w:rsidTr="002848F8">
        <w:tc>
          <w:tcPr>
            <w:tcW w:w="3643" w:type="dxa"/>
            <w:shd w:val="clear" w:color="auto" w:fill="EFE0F4"/>
          </w:tcPr>
          <w:p w14:paraId="33015895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Table Setting: 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55B00F43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tabs>
                <w:tab w:val="left" w:pos="2626"/>
                <w:tab w:val="left" w:pos="4898"/>
                <w:tab w:val="left" w:pos="8300"/>
              </w:tabs>
              <w:rPr>
                <w:rFonts w:cs="Arial"/>
                <w:lang w:val="en-US"/>
              </w:rPr>
            </w:pPr>
          </w:p>
        </w:tc>
      </w:tr>
      <w:tr w:rsidR="009B3E2A" w14:paraId="170B2D5D" w14:textId="77777777" w:rsidTr="002848F8">
        <w:tc>
          <w:tcPr>
            <w:tcW w:w="3643" w:type="dxa"/>
            <w:shd w:val="clear" w:color="auto" w:fill="EFE0F4"/>
          </w:tcPr>
          <w:p w14:paraId="4FDB1FB9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Cultural Requirements: 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245CCC02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</w:p>
        </w:tc>
      </w:tr>
      <w:tr w:rsidR="009B3E2A" w14:paraId="198D270D" w14:textId="77777777" w:rsidTr="002848F8">
        <w:tc>
          <w:tcPr>
            <w:tcW w:w="3643" w:type="dxa"/>
            <w:shd w:val="clear" w:color="auto" w:fill="EFE0F4"/>
          </w:tcPr>
          <w:p w14:paraId="22D80AF3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Allergies: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5528CEAA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</w:p>
        </w:tc>
      </w:tr>
      <w:tr w:rsidR="009B3E2A" w14:paraId="2366ECB2" w14:textId="77777777" w:rsidTr="002848F8">
        <w:tc>
          <w:tcPr>
            <w:tcW w:w="3643" w:type="dxa"/>
            <w:shd w:val="clear" w:color="auto" w:fill="EFE0F4"/>
          </w:tcPr>
          <w:p w14:paraId="571FE8A6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proofErr w:type="spellStart"/>
            <w:r>
              <w:rPr>
                <w:rFonts w:cs="Arial"/>
                <w:lang w:val="en-US"/>
              </w:rPr>
              <w:t>Favourite</w:t>
            </w:r>
            <w:proofErr w:type="spellEnd"/>
            <w:r>
              <w:rPr>
                <w:rFonts w:cs="Arial"/>
                <w:lang w:val="en-US"/>
              </w:rPr>
              <w:t xml:space="preserve"> Foods: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7E2D1AB7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 xml:space="preserve">Traditional Sri Lankan curries and food, fried foods, takeaway </w:t>
            </w:r>
          </w:p>
        </w:tc>
      </w:tr>
      <w:tr w:rsidR="009B3E2A" w14:paraId="68B0B6B7" w14:textId="77777777" w:rsidTr="002848F8">
        <w:tc>
          <w:tcPr>
            <w:tcW w:w="3643" w:type="dxa"/>
            <w:shd w:val="clear" w:color="auto" w:fill="EFE0F4"/>
          </w:tcPr>
          <w:p w14:paraId="3E933936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lastRenderedPageBreak/>
              <w:t>Food Intolerances / Dislikes: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3106B093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</w:p>
        </w:tc>
      </w:tr>
      <w:tr w:rsidR="009B3E2A" w14:paraId="53ACDA08" w14:textId="77777777" w:rsidTr="002848F8">
        <w:tc>
          <w:tcPr>
            <w:tcW w:w="3643" w:type="dxa"/>
            <w:shd w:val="clear" w:color="auto" w:fill="EFE0F4"/>
          </w:tcPr>
          <w:p w14:paraId="5E5E76FA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Snacks: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69072F42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Only eats junk, won’t eat fruit unless in a smoothie with ice-cream etc. </w:t>
            </w:r>
          </w:p>
        </w:tc>
      </w:tr>
      <w:tr w:rsidR="009B3E2A" w14:paraId="799E209F" w14:textId="77777777" w:rsidTr="002848F8">
        <w:tc>
          <w:tcPr>
            <w:tcW w:w="3643" w:type="dxa"/>
            <w:shd w:val="clear" w:color="auto" w:fill="EFE0F4"/>
            <w:vAlign w:val="center"/>
          </w:tcPr>
          <w:p w14:paraId="293543B1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Comments: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7B72AE85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 xml:space="preserve">Is on a reduced calorie count diet </w:t>
            </w:r>
          </w:p>
        </w:tc>
      </w:tr>
    </w:tbl>
    <w:p w14:paraId="4643ECEF" w14:textId="77777777" w:rsidR="002848F8" w:rsidRDefault="002848F8" w:rsidP="002848F8">
      <w:pPr>
        <w:pStyle w:val="AABTUnspaced"/>
      </w:pPr>
    </w:p>
    <w:tbl>
      <w:tblPr>
        <w:tblStyle w:val="TableGrid"/>
        <w:tblW w:w="14572" w:type="dxa"/>
        <w:tblBorders>
          <w:top w:val="single" w:sz="4" w:space="0" w:color="441C54" w:themeColor="accent1"/>
          <w:left w:val="single" w:sz="4" w:space="0" w:color="441C54" w:themeColor="accent1"/>
          <w:bottom w:val="single" w:sz="4" w:space="0" w:color="441C54" w:themeColor="accent1"/>
          <w:right w:val="single" w:sz="4" w:space="0" w:color="441C54" w:themeColor="accent1"/>
          <w:insideH w:val="single" w:sz="4" w:space="0" w:color="441C54" w:themeColor="accent1"/>
          <w:insideV w:val="single" w:sz="4" w:space="0" w:color="441C54" w:themeColor="accent1"/>
        </w:tblBorders>
        <w:tblLook w:val="04A0" w:firstRow="1" w:lastRow="0" w:firstColumn="1" w:lastColumn="0" w:noHBand="0" w:noVBand="1"/>
      </w:tblPr>
      <w:tblGrid>
        <w:gridCol w:w="3643"/>
        <w:gridCol w:w="10929"/>
      </w:tblGrid>
      <w:tr w:rsidR="009B3E2A" w:rsidRPr="00CB3E22" w14:paraId="05E5C7EF" w14:textId="77777777" w:rsidTr="009B3E2A">
        <w:tc>
          <w:tcPr>
            <w:tcW w:w="14572" w:type="dxa"/>
            <w:gridSpan w:val="2"/>
            <w:shd w:val="clear" w:color="auto" w:fill="D7B4E6" w:themeFill="accent1" w:themeFillTint="40"/>
          </w:tcPr>
          <w:p w14:paraId="42565ACA" w14:textId="77777777" w:rsidR="009B3E2A" w:rsidRPr="00CB3E22" w:rsidRDefault="009B3E2A" w:rsidP="00BE5A05">
            <w:pPr>
              <w:pStyle w:val="AABT"/>
              <w:numPr>
                <w:ilvl w:val="0"/>
                <w:numId w:val="0"/>
              </w:numPr>
              <w:rPr>
                <w:b/>
                <w:bCs/>
                <w:lang w:val="en-AU"/>
              </w:rPr>
            </w:pPr>
            <w:r w:rsidRPr="004748CB">
              <w:rPr>
                <w:b/>
                <w:bCs/>
                <w:lang w:val="en-AU"/>
              </w:rPr>
              <w:t>Specialised Care Plan</w:t>
            </w:r>
          </w:p>
        </w:tc>
      </w:tr>
      <w:tr w:rsidR="009B3E2A" w14:paraId="4DD9BB7A" w14:textId="77777777" w:rsidTr="002848F8">
        <w:tc>
          <w:tcPr>
            <w:tcW w:w="3643" w:type="dxa"/>
            <w:shd w:val="clear" w:color="auto" w:fill="EFE0F4"/>
          </w:tcPr>
          <w:p w14:paraId="5B33D96A" w14:textId="77777777" w:rsidR="009B3E2A" w:rsidRPr="004748CB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4748CB">
              <w:rPr>
                <w:rFonts w:cs="Arial"/>
                <w:lang w:val="en-US"/>
              </w:rPr>
              <w:t xml:space="preserve">Please refer to Individual Action Plan for the following: </w:t>
            </w:r>
          </w:p>
        </w:tc>
        <w:tc>
          <w:tcPr>
            <w:tcW w:w="10929" w:type="dxa"/>
            <w:shd w:val="clear" w:color="auto" w:fill="FFFFFF" w:themeFill="background1"/>
          </w:tcPr>
          <w:p w14:paraId="6F289D2F" w14:textId="77777777" w:rsidR="009B3E2A" w:rsidRPr="004748CB" w:rsidRDefault="00000000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sdt>
              <w:sdtPr>
                <w:rPr>
                  <w:lang w:val="en-AU"/>
                </w:rPr>
                <w:id w:val="1810747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 w:rsidRPr="004748CB">
                  <w:rPr>
                    <w:rFonts w:ascii="Segoe UI Symbol" w:hAnsi="Segoe UI Symbol" w:cs="Segoe UI Symbol"/>
                    <w:lang w:val="en-AU"/>
                  </w:rPr>
                  <w:t>☐</w:t>
                </w:r>
              </w:sdtContent>
            </w:sdt>
            <w:r w:rsidR="009B3E2A" w:rsidRPr="004748CB">
              <w:rPr>
                <w:lang w:val="en-AU"/>
              </w:rPr>
              <w:t xml:space="preserve">Medications              </w:t>
            </w:r>
            <w:sdt>
              <w:sdtPr>
                <w:rPr>
                  <w:lang w:val="en-AU"/>
                </w:rPr>
                <w:id w:val="1018515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hint="eastAsia"/>
                    <w:lang w:val="en-AU"/>
                  </w:rPr>
                  <w:t>☐</w:t>
                </w:r>
              </w:sdtContent>
            </w:sdt>
            <w:r w:rsidR="009B3E2A" w:rsidRPr="004748CB">
              <w:rPr>
                <w:lang w:val="en-AU"/>
              </w:rPr>
              <w:t xml:space="preserve">Post-Surgical                  </w:t>
            </w:r>
            <w:sdt>
              <w:sdtPr>
                <w:rPr>
                  <w:lang w:val="en-AU"/>
                </w:rPr>
                <w:id w:val="-239470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 w:rsidRPr="004748CB">
                  <w:rPr>
                    <w:rFonts w:ascii="Segoe UI Symbol" w:hAnsi="Segoe UI Symbol" w:cs="Segoe UI Symbol"/>
                    <w:lang w:val="en-AU"/>
                  </w:rPr>
                  <w:t>☐</w:t>
                </w:r>
              </w:sdtContent>
            </w:sdt>
            <w:r w:rsidR="009B3E2A" w:rsidRPr="004748CB">
              <w:rPr>
                <w:lang w:val="en-AU"/>
              </w:rPr>
              <w:t xml:space="preserve">Occupational Therapy                </w:t>
            </w:r>
            <w:sdt>
              <w:sdtPr>
                <w:rPr>
                  <w:lang w:val="en-AU"/>
                </w:rPr>
                <w:id w:val="-155546324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hint="eastAsia"/>
                    <w:lang w:val="en-AU"/>
                  </w:rPr>
                  <w:t>☒</w:t>
                </w:r>
              </w:sdtContent>
            </w:sdt>
            <w:r w:rsidR="009B3E2A" w:rsidRPr="004748CB">
              <w:rPr>
                <w:lang w:val="en-AU"/>
              </w:rPr>
              <w:t>Nutrition</w:t>
            </w:r>
          </w:p>
          <w:p w14:paraId="04230093" w14:textId="77777777" w:rsidR="009B3E2A" w:rsidRPr="004748CB" w:rsidRDefault="00000000" w:rsidP="00BE5A05">
            <w:pPr>
              <w:pStyle w:val="AABT"/>
              <w:numPr>
                <w:ilvl w:val="0"/>
                <w:numId w:val="0"/>
              </w:numPr>
              <w:tabs>
                <w:tab w:val="left" w:pos="4756"/>
              </w:tabs>
              <w:rPr>
                <w:rFonts w:cs="Arial"/>
                <w:lang w:val="en-US"/>
              </w:rPr>
            </w:pPr>
            <w:sdt>
              <w:sdtPr>
                <w:rPr>
                  <w:lang w:val="en-AU"/>
                </w:rPr>
                <w:id w:val="-1701784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 w:rsidRPr="004748CB">
                  <w:rPr>
                    <w:rFonts w:ascii="Segoe UI Symbol" w:hAnsi="Segoe UI Symbol" w:cs="Segoe UI Symbol"/>
                    <w:lang w:val="en-AU"/>
                  </w:rPr>
                  <w:t>☐</w:t>
                </w:r>
              </w:sdtContent>
            </w:sdt>
            <w:r w:rsidR="009B3E2A" w:rsidRPr="004748CB">
              <w:rPr>
                <w:lang w:val="en-AU"/>
              </w:rPr>
              <w:t xml:space="preserve">Wound Care             </w:t>
            </w:r>
            <w:sdt>
              <w:sdtPr>
                <w:rPr>
                  <w:lang w:val="en-AU"/>
                </w:rPr>
                <w:id w:val="2125809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 w:rsidRPr="004748CB">
                  <w:rPr>
                    <w:rFonts w:ascii="Segoe UI Symbol" w:hAnsi="Segoe UI Symbol" w:cs="Segoe UI Symbol"/>
                    <w:lang w:val="en-AU"/>
                  </w:rPr>
                  <w:t>☐</w:t>
                </w:r>
              </w:sdtContent>
            </w:sdt>
            <w:r w:rsidR="009B3E2A" w:rsidRPr="004748CB">
              <w:rPr>
                <w:lang w:val="en-AU"/>
              </w:rPr>
              <w:t xml:space="preserve">Pain Management          </w:t>
            </w:r>
            <w:sdt>
              <w:sdtPr>
                <w:rPr>
                  <w:lang w:val="en-AU"/>
                </w:rPr>
                <w:id w:val="695654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 w:rsidRPr="004748CB">
                  <w:rPr>
                    <w:rFonts w:ascii="Segoe UI Symbol" w:hAnsi="Segoe UI Symbol" w:cs="Segoe UI Symbol"/>
                    <w:lang w:val="en-AU"/>
                  </w:rPr>
                  <w:t>☐</w:t>
                </w:r>
              </w:sdtContent>
            </w:sdt>
            <w:r w:rsidR="009B3E2A" w:rsidRPr="004748CB">
              <w:rPr>
                <w:lang w:val="en-AU"/>
              </w:rPr>
              <w:t xml:space="preserve">Mental Health                             </w:t>
            </w:r>
            <w:sdt>
              <w:sdtPr>
                <w:rPr>
                  <w:lang w:val="en-AU"/>
                </w:rPr>
                <w:id w:val="-1630701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3E2A" w:rsidRPr="004748CB">
                  <w:rPr>
                    <w:rFonts w:ascii="Segoe UI Symbol" w:hAnsi="Segoe UI Symbol" w:cs="Segoe UI Symbol"/>
                    <w:lang w:val="en-AU"/>
                  </w:rPr>
                  <w:t>☐</w:t>
                </w:r>
              </w:sdtContent>
            </w:sdt>
            <w:r w:rsidR="009B3E2A" w:rsidRPr="004748CB">
              <w:rPr>
                <w:lang w:val="en-AU"/>
              </w:rPr>
              <w:t>Infectious Disease Management</w:t>
            </w:r>
          </w:p>
        </w:tc>
      </w:tr>
    </w:tbl>
    <w:p w14:paraId="34FA1A60" w14:textId="77777777" w:rsidR="009B3E2A" w:rsidRDefault="009B3E2A" w:rsidP="009B3E2A">
      <w:pPr>
        <w:pStyle w:val="AABTUnspaced"/>
        <w:rPr>
          <w:lang w:val="en-AU"/>
        </w:rPr>
      </w:pPr>
    </w:p>
    <w:tbl>
      <w:tblPr>
        <w:tblStyle w:val="TableGrid"/>
        <w:tblW w:w="14572" w:type="dxa"/>
        <w:tblBorders>
          <w:top w:val="single" w:sz="4" w:space="0" w:color="441C54" w:themeColor="accent1"/>
          <w:left w:val="single" w:sz="4" w:space="0" w:color="441C54" w:themeColor="accent1"/>
          <w:bottom w:val="single" w:sz="4" w:space="0" w:color="441C54" w:themeColor="accent1"/>
          <w:right w:val="single" w:sz="4" w:space="0" w:color="441C54" w:themeColor="accent1"/>
          <w:insideH w:val="single" w:sz="4" w:space="0" w:color="441C54" w:themeColor="accent1"/>
          <w:insideV w:val="single" w:sz="4" w:space="0" w:color="441C54" w:themeColor="accent1"/>
        </w:tblBorders>
        <w:tblLook w:val="04A0" w:firstRow="1" w:lastRow="0" w:firstColumn="1" w:lastColumn="0" w:noHBand="0" w:noVBand="1"/>
      </w:tblPr>
      <w:tblGrid>
        <w:gridCol w:w="3643"/>
        <w:gridCol w:w="10929"/>
      </w:tblGrid>
      <w:tr w:rsidR="009B3E2A" w:rsidRPr="00CB3E22" w14:paraId="23432B9E" w14:textId="77777777" w:rsidTr="009B3E2A">
        <w:tc>
          <w:tcPr>
            <w:tcW w:w="14572" w:type="dxa"/>
            <w:gridSpan w:val="2"/>
            <w:shd w:val="clear" w:color="auto" w:fill="D7B4E6" w:themeFill="accent1" w:themeFillTint="40"/>
          </w:tcPr>
          <w:p w14:paraId="79D2B3A8" w14:textId="77777777" w:rsidR="009B3E2A" w:rsidRPr="00CB3E22" w:rsidRDefault="009B3E2A" w:rsidP="00BE5A05">
            <w:pPr>
              <w:pStyle w:val="AABT"/>
              <w:numPr>
                <w:ilvl w:val="0"/>
                <w:numId w:val="0"/>
              </w:numPr>
              <w:rPr>
                <w:b/>
                <w:bCs/>
                <w:lang w:val="en-AU"/>
              </w:rPr>
            </w:pPr>
            <w:r w:rsidRPr="00811586">
              <w:rPr>
                <w:b/>
                <w:bCs/>
                <w:lang w:val="en-AU"/>
              </w:rPr>
              <w:t>Behaviours of Concern</w:t>
            </w:r>
          </w:p>
        </w:tc>
      </w:tr>
      <w:tr w:rsidR="009B3E2A" w14:paraId="69781974" w14:textId="77777777" w:rsidTr="002848F8">
        <w:tc>
          <w:tcPr>
            <w:tcW w:w="3643" w:type="dxa"/>
            <w:shd w:val="clear" w:color="auto" w:fill="EFE0F4"/>
          </w:tcPr>
          <w:p w14:paraId="62ED2257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971793">
              <w:t>Type</w:t>
            </w:r>
          </w:p>
        </w:tc>
        <w:sdt>
          <w:sdtPr>
            <w:id w:val="1791320132"/>
            <w:placeholder>
              <w:docPart w:val="A8CD4ADBC5934B8F80445978AF417279"/>
            </w:placeholder>
            <w:dropDownList>
              <w:listItem w:value="Choose an item."/>
              <w:listItem w:displayText="Compulsive eating of food" w:value="Compulsive eating of food"/>
              <w:listItem w:displayText="Eating non-food items" w:value="Eating non-food items"/>
              <w:listItem w:displayText="Food - bingeing" w:value="Food - bingeing"/>
              <w:listItem w:displayText="Food - refusal" w:value="Food - refusal"/>
              <w:listItem w:displayText="Harm to self - other" w:value="Harm to self - other"/>
              <w:listItem w:displayText="Harm to self - physical" w:value="Harm to self - physical"/>
              <w:listItem w:displayText="Harm to self - suicidal" w:value="Harm to self - suicidal"/>
              <w:listItem w:displayText="Harm to self - use of weapons" w:value="Harm to self - use of weapons"/>
              <w:listItem w:displayText="Harm to self - wandering" w:value="Harm to self - wandering"/>
              <w:listItem w:displayText="Harmful sexual behav others" w:value="Harmful sexual behav others"/>
              <w:listItem w:displayText="Harmful sexual behav self" w:value="Harmful sexual behav self"/>
              <w:listItem w:displayText="Other" w:value="Other"/>
              <w:listItem w:displayText="Physical aggression - animals" w:value="Physical aggression - animals"/>
              <w:listItem w:displayText="Physical aggression - others" w:value="Physical aggression - others"/>
              <w:listItem w:displayText="Property damage/destruction" w:value="Property damage/destruction"/>
              <w:listItem w:displayText="Verbal aggression" w:value="Verbal aggression"/>
              <w:listItem w:displayText="Withdrawal" w:value="Withdrawal"/>
            </w:dropDownList>
          </w:sdtPr>
          <w:sdtContent>
            <w:tc>
              <w:tcPr>
                <w:tcW w:w="10929" w:type="dxa"/>
                <w:shd w:val="clear" w:color="auto" w:fill="FFFFFF" w:themeFill="background1"/>
                <w:vAlign w:val="bottom"/>
              </w:tcPr>
              <w:p w14:paraId="3E4B4A8F" w14:textId="77777777" w:rsidR="009B3E2A" w:rsidRDefault="009B3E2A" w:rsidP="00BE5A05">
                <w:pPr>
                  <w:pStyle w:val="AABT"/>
                  <w:numPr>
                    <w:ilvl w:val="0"/>
                    <w:numId w:val="0"/>
                  </w:numPr>
                  <w:rPr>
                    <w:lang w:val="en-AU"/>
                  </w:rPr>
                </w:pPr>
                <w:r>
                  <w:t>Food - bingeing</w:t>
                </w:r>
              </w:p>
            </w:tc>
          </w:sdtContent>
        </w:sdt>
      </w:tr>
      <w:tr w:rsidR="009B3E2A" w14:paraId="60AD9057" w14:textId="77777777" w:rsidTr="002848F8">
        <w:tc>
          <w:tcPr>
            <w:tcW w:w="3643" w:type="dxa"/>
            <w:shd w:val="clear" w:color="auto" w:fill="EFE0F4"/>
          </w:tcPr>
          <w:p w14:paraId="3F755840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971793">
              <w:t>Description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13C75250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 xml:space="preserve">Hordes junk food and then eats all in one sitting </w:t>
            </w:r>
          </w:p>
        </w:tc>
      </w:tr>
      <w:tr w:rsidR="009B3E2A" w14:paraId="78C99B4C" w14:textId="77777777" w:rsidTr="002848F8">
        <w:tc>
          <w:tcPr>
            <w:tcW w:w="3643" w:type="dxa"/>
            <w:shd w:val="clear" w:color="auto" w:fill="EFE0F4"/>
          </w:tcPr>
          <w:p w14:paraId="7D874C2B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971793">
              <w:t>Frequency / Duration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4A820368" w14:textId="77777777" w:rsidR="009B3E2A" w:rsidRPr="005631FD" w:rsidRDefault="009B3E2A" w:rsidP="00BE5A05">
            <w:pPr>
              <w:pStyle w:val="AABT"/>
              <w:numPr>
                <w:ilvl w:val="0"/>
                <w:numId w:val="9"/>
              </w:numPr>
              <w:rPr>
                <w:lang w:val="en-AU"/>
              </w:rPr>
            </w:pPr>
            <w:r>
              <w:rPr>
                <w:lang w:val="en-AU"/>
              </w:rPr>
              <w:t>Daily</w:t>
            </w:r>
          </w:p>
        </w:tc>
      </w:tr>
      <w:tr w:rsidR="009B3E2A" w14:paraId="1AA24C6A" w14:textId="77777777" w:rsidTr="002848F8">
        <w:tc>
          <w:tcPr>
            <w:tcW w:w="3643" w:type="dxa"/>
            <w:shd w:val="clear" w:color="auto" w:fill="EFE0F4"/>
          </w:tcPr>
          <w:p w14:paraId="6957AFBD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 w:rsidRPr="00971793">
              <w:t>Intensity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63FDCCAF" w14:textId="77777777" w:rsidR="009B3E2A" w:rsidRPr="00D61A77" w:rsidRDefault="009B3E2A" w:rsidP="00BE5A05">
            <w:pPr>
              <w:pStyle w:val="AABT"/>
              <w:numPr>
                <w:ilvl w:val="0"/>
                <w:numId w:val="0"/>
              </w:numPr>
              <w:tabs>
                <w:tab w:val="left" w:pos="5416"/>
              </w:tabs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Medium</w:t>
            </w:r>
          </w:p>
        </w:tc>
      </w:tr>
      <w:tr w:rsidR="009B3E2A" w14:paraId="191E3725" w14:textId="77777777" w:rsidTr="002848F8">
        <w:tc>
          <w:tcPr>
            <w:tcW w:w="3643" w:type="dxa"/>
            <w:shd w:val="clear" w:color="auto" w:fill="EFE0F4"/>
          </w:tcPr>
          <w:p w14:paraId="5F5A3521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971793">
              <w:t>Setting events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22B51CCA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 xml:space="preserve">When stressed, unhappy, after football if he plays poorly or the </w:t>
            </w:r>
            <w:proofErr w:type="gramStart"/>
            <w:r>
              <w:rPr>
                <w:lang w:val="en-AU"/>
              </w:rPr>
              <w:t>teams</w:t>
            </w:r>
            <w:proofErr w:type="gramEnd"/>
            <w:r>
              <w:rPr>
                <w:lang w:val="en-AU"/>
              </w:rPr>
              <w:t xml:space="preserve"> he follows play poorly </w:t>
            </w:r>
          </w:p>
        </w:tc>
      </w:tr>
      <w:tr w:rsidR="009B3E2A" w14:paraId="36A0455F" w14:textId="77777777" w:rsidTr="002848F8">
        <w:tc>
          <w:tcPr>
            <w:tcW w:w="3643" w:type="dxa"/>
            <w:shd w:val="clear" w:color="auto" w:fill="EFE0F4"/>
          </w:tcPr>
          <w:p w14:paraId="37363E0A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 w:rsidRPr="00971793">
              <w:t>Triggers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36F6D6EE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 xml:space="preserve">Poor game of football, inability to do something (usually physical),  </w:t>
            </w:r>
          </w:p>
        </w:tc>
      </w:tr>
      <w:tr w:rsidR="009B3E2A" w14:paraId="63CA876A" w14:textId="77777777" w:rsidTr="002848F8">
        <w:tc>
          <w:tcPr>
            <w:tcW w:w="3643" w:type="dxa"/>
            <w:shd w:val="clear" w:color="auto" w:fill="EFE0F4"/>
          </w:tcPr>
          <w:p w14:paraId="3D923058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 w:rsidRPr="00971793">
              <w:t>Low risk scenarios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2C5569D9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 xml:space="preserve">General community events, activities, being around other people in the care facility </w:t>
            </w:r>
          </w:p>
        </w:tc>
      </w:tr>
      <w:tr w:rsidR="009B3E2A" w14:paraId="3BABD82C" w14:textId="77777777" w:rsidTr="002848F8">
        <w:tc>
          <w:tcPr>
            <w:tcW w:w="3643" w:type="dxa"/>
            <w:shd w:val="clear" w:color="auto" w:fill="EFE0F4"/>
          </w:tcPr>
          <w:p w14:paraId="6BB9E8B0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 w:rsidRPr="00971793">
              <w:t>High risk scenarios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56209974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 xml:space="preserve">Straight after a football game; general physical activities </w:t>
            </w:r>
          </w:p>
        </w:tc>
      </w:tr>
      <w:tr w:rsidR="009B3E2A" w14:paraId="7B4B7BF7" w14:textId="77777777" w:rsidTr="002848F8">
        <w:tc>
          <w:tcPr>
            <w:tcW w:w="3643" w:type="dxa"/>
            <w:shd w:val="clear" w:color="auto" w:fill="EFE0F4"/>
          </w:tcPr>
          <w:p w14:paraId="4A90F271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 w:rsidRPr="00971793">
              <w:t xml:space="preserve">Function of the behaviour 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35B1A674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>To comfort himself</w:t>
            </w:r>
          </w:p>
        </w:tc>
      </w:tr>
      <w:tr w:rsidR="009B3E2A" w14:paraId="57984F74" w14:textId="77777777" w:rsidTr="002848F8">
        <w:tc>
          <w:tcPr>
            <w:tcW w:w="3643" w:type="dxa"/>
            <w:shd w:val="clear" w:color="auto" w:fill="EFE0F4"/>
          </w:tcPr>
          <w:p w14:paraId="19DFAC0B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 w:rsidRPr="00971793">
              <w:t>Functionally equivalent replacement behaviour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34D7D878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 xml:space="preserve">Replace junk food with healthier foods e.g. sultanas, dried apricot and other fruit </w:t>
            </w:r>
          </w:p>
        </w:tc>
      </w:tr>
      <w:tr w:rsidR="009B3E2A" w14:paraId="682EEC3E" w14:textId="77777777" w:rsidTr="002848F8">
        <w:tc>
          <w:tcPr>
            <w:tcW w:w="3643" w:type="dxa"/>
            <w:shd w:val="clear" w:color="auto" w:fill="EFE0F4"/>
          </w:tcPr>
          <w:p w14:paraId="092D0982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 w:rsidRPr="00971793">
              <w:lastRenderedPageBreak/>
              <w:t>Behavioural goals (these should be observable and measurable and expressed in terms of the functionally equivalent replacement behaviour)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1FD27714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 xml:space="preserve">Reduced calorie intake diet and replacement foods when wanting to binge. </w:t>
            </w:r>
          </w:p>
        </w:tc>
      </w:tr>
      <w:tr w:rsidR="009B3E2A" w14:paraId="4174373E" w14:textId="77777777" w:rsidTr="002848F8">
        <w:tc>
          <w:tcPr>
            <w:tcW w:w="14572" w:type="dxa"/>
            <w:gridSpan w:val="2"/>
            <w:shd w:val="clear" w:color="auto" w:fill="D7B4E6"/>
          </w:tcPr>
          <w:p w14:paraId="6B29E648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B7517A">
              <w:rPr>
                <w:b/>
                <w:bCs/>
                <w:lang w:val="en-AU"/>
              </w:rPr>
              <w:t>IMPORTANT:</w:t>
            </w:r>
            <w:r>
              <w:rPr>
                <w:lang w:val="en-AU"/>
              </w:rPr>
              <w:t xml:space="preserve"> should this client require restrictive practices, a dedicated (NDIS) Behaviour Support Plan must be completed by the Disability Care Manager</w:t>
            </w:r>
          </w:p>
        </w:tc>
      </w:tr>
    </w:tbl>
    <w:p w14:paraId="22780C55" w14:textId="77777777" w:rsidR="009B3E2A" w:rsidRDefault="009B3E2A" w:rsidP="009B3E2A">
      <w:pPr>
        <w:pStyle w:val="AABTUnspaced"/>
        <w:rPr>
          <w:lang w:val="en-AU"/>
        </w:rPr>
      </w:pPr>
    </w:p>
    <w:tbl>
      <w:tblPr>
        <w:tblStyle w:val="TableGrid"/>
        <w:tblW w:w="14572" w:type="dxa"/>
        <w:tblBorders>
          <w:top w:val="single" w:sz="4" w:space="0" w:color="441C54" w:themeColor="accent1"/>
          <w:left w:val="single" w:sz="4" w:space="0" w:color="441C54" w:themeColor="accent1"/>
          <w:bottom w:val="single" w:sz="4" w:space="0" w:color="441C54" w:themeColor="accent1"/>
          <w:right w:val="single" w:sz="4" w:space="0" w:color="441C54" w:themeColor="accent1"/>
          <w:insideH w:val="single" w:sz="4" w:space="0" w:color="441C54" w:themeColor="accent1"/>
          <w:insideV w:val="single" w:sz="4" w:space="0" w:color="441C54" w:themeColor="accent1"/>
        </w:tblBorders>
        <w:tblLook w:val="04A0" w:firstRow="1" w:lastRow="0" w:firstColumn="1" w:lastColumn="0" w:noHBand="0" w:noVBand="1"/>
      </w:tblPr>
      <w:tblGrid>
        <w:gridCol w:w="3643"/>
        <w:gridCol w:w="10929"/>
      </w:tblGrid>
      <w:tr w:rsidR="009B3E2A" w:rsidRPr="00CB3E22" w14:paraId="62D2C5AA" w14:textId="77777777" w:rsidTr="009B3E2A">
        <w:tc>
          <w:tcPr>
            <w:tcW w:w="14572" w:type="dxa"/>
            <w:gridSpan w:val="2"/>
            <w:shd w:val="clear" w:color="auto" w:fill="D7B4E6" w:themeFill="accent1" w:themeFillTint="40"/>
          </w:tcPr>
          <w:p w14:paraId="727DE54E" w14:textId="77777777" w:rsidR="009B3E2A" w:rsidRPr="00CB3E22" w:rsidRDefault="009B3E2A" w:rsidP="00BE5A05">
            <w:pPr>
              <w:pStyle w:val="AABT"/>
              <w:numPr>
                <w:ilvl w:val="0"/>
                <w:numId w:val="0"/>
              </w:numPr>
              <w:rPr>
                <w:b/>
                <w:bCs/>
                <w:lang w:val="en-AU"/>
              </w:rPr>
            </w:pPr>
            <w:r w:rsidRPr="00811586">
              <w:rPr>
                <w:b/>
                <w:bCs/>
                <w:lang w:val="en-AU"/>
              </w:rPr>
              <w:t>Behaviours of Concern</w:t>
            </w:r>
            <w:r>
              <w:rPr>
                <w:b/>
                <w:bCs/>
                <w:lang w:val="en-AU"/>
              </w:rPr>
              <w:t xml:space="preserve">    </w:t>
            </w:r>
            <w:r w:rsidRPr="00024598">
              <w:rPr>
                <w:b/>
                <w:bCs/>
                <w:color w:val="808080" w:themeColor="background1" w:themeShade="80"/>
                <w:lang w:val="en-AU"/>
              </w:rPr>
              <w:t>&lt;STUDENT TO ADD NOTES HERE&gt;</w:t>
            </w:r>
          </w:p>
        </w:tc>
      </w:tr>
      <w:tr w:rsidR="009B3E2A" w14:paraId="049F51C3" w14:textId="77777777" w:rsidTr="002848F8">
        <w:tc>
          <w:tcPr>
            <w:tcW w:w="3643" w:type="dxa"/>
            <w:shd w:val="clear" w:color="auto" w:fill="EFE0F4"/>
          </w:tcPr>
          <w:p w14:paraId="4AF5ECFD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971793">
              <w:t>Type</w:t>
            </w:r>
          </w:p>
        </w:tc>
        <w:sdt>
          <w:sdtPr>
            <w:id w:val="891553092"/>
            <w:placeholder>
              <w:docPart w:val="5C0252F011CC4854B21C274E88180166"/>
            </w:placeholder>
            <w:showingPlcHdr/>
            <w:dropDownList>
              <w:listItem w:value="Choose an item."/>
              <w:listItem w:displayText="Compulsive eating of food" w:value="Compulsive eating of food"/>
              <w:listItem w:displayText="Eating non-food items" w:value="Eating non-food items"/>
              <w:listItem w:displayText="Food - bingeing" w:value="Food - bingeing"/>
              <w:listItem w:displayText="Food - refusal" w:value="Food - refusal"/>
              <w:listItem w:displayText="Harm to self - other" w:value="Harm to self - other"/>
              <w:listItem w:displayText="Harm to self - physical" w:value="Harm to self - physical"/>
              <w:listItem w:displayText="Harm to self - suicidal" w:value="Harm to self - suicidal"/>
              <w:listItem w:displayText="Harm to self - use of weapons" w:value="Harm to self - use of weapons"/>
              <w:listItem w:displayText="Harm to self - wandering" w:value="Harm to self - wandering"/>
              <w:listItem w:displayText="Harmful sexual behav others" w:value="Harmful sexual behav others"/>
              <w:listItem w:displayText="Harmful sexual behav self" w:value="Harmful sexual behav self"/>
              <w:listItem w:displayText="Other" w:value="Other"/>
              <w:listItem w:displayText="Physical aggression - animals" w:value="Physical aggression - animals"/>
              <w:listItem w:displayText="Physical aggression - others" w:value="Physical aggression - others"/>
              <w:listItem w:displayText="Property damage/destruction" w:value="Property damage/destruction"/>
              <w:listItem w:displayText="Verbal aggression" w:value="Verbal aggression"/>
              <w:listItem w:displayText="Withdrawal" w:value="Withdrawal"/>
            </w:dropDownList>
          </w:sdtPr>
          <w:sdtContent>
            <w:tc>
              <w:tcPr>
                <w:tcW w:w="10929" w:type="dxa"/>
                <w:shd w:val="clear" w:color="auto" w:fill="FFFFFF" w:themeFill="background1"/>
                <w:vAlign w:val="bottom"/>
              </w:tcPr>
              <w:p w14:paraId="579184C5" w14:textId="77777777" w:rsidR="009B3E2A" w:rsidRDefault="009B3E2A" w:rsidP="00BE5A05">
                <w:pPr>
                  <w:pStyle w:val="AABT"/>
                  <w:numPr>
                    <w:ilvl w:val="0"/>
                    <w:numId w:val="0"/>
                  </w:numPr>
                  <w:rPr>
                    <w:lang w:val="en-AU"/>
                  </w:rPr>
                </w:pPr>
                <w:r w:rsidRPr="0057522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9B3E2A" w14:paraId="3C9C383F" w14:textId="77777777" w:rsidTr="002848F8">
        <w:tc>
          <w:tcPr>
            <w:tcW w:w="3643" w:type="dxa"/>
            <w:shd w:val="clear" w:color="auto" w:fill="EFE0F4"/>
          </w:tcPr>
          <w:p w14:paraId="6F10514C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971793">
              <w:t>Description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600BB7EF" w14:textId="77777777" w:rsidR="009B3E2A" w:rsidRPr="004C5F9C" w:rsidRDefault="009B3E2A" w:rsidP="002848F8">
            <w:pPr>
              <w:pStyle w:val="AABT"/>
              <w:rPr>
                <w:lang w:val="en-AU"/>
              </w:rPr>
            </w:pPr>
          </w:p>
        </w:tc>
      </w:tr>
      <w:tr w:rsidR="009B3E2A" w14:paraId="37B27A35" w14:textId="77777777" w:rsidTr="002848F8">
        <w:tc>
          <w:tcPr>
            <w:tcW w:w="3643" w:type="dxa"/>
            <w:shd w:val="clear" w:color="auto" w:fill="EFE0F4"/>
          </w:tcPr>
          <w:p w14:paraId="50269C5B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971793">
              <w:t>Frequency / Duration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7449363B" w14:textId="77777777" w:rsidR="009B3E2A" w:rsidRPr="004C5F9C" w:rsidRDefault="009B3E2A" w:rsidP="002848F8">
            <w:pPr>
              <w:pStyle w:val="AABT"/>
              <w:rPr>
                <w:lang w:val="en-AU"/>
              </w:rPr>
            </w:pPr>
          </w:p>
        </w:tc>
      </w:tr>
      <w:tr w:rsidR="009B3E2A" w14:paraId="3B18FC27" w14:textId="77777777" w:rsidTr="002848F8">
        <w:tc>
          <w:tcPr>
            <w:tcW w:w="3643" w:type="dxa"/>
            <w:shd w:val="clear" w:color="auto" w:fill="EFE0F4"/>
          </w:tcPr>
          <w:p w14:paraId="550717FF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 w:rsidRPr="00971793">
              <w:t>Intensity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0C307C30" w14:textId="77777777" w:rsidR="009B3E2A" w:rsidRPr="004C5F9C" w:rsidRDefault="009B3E2A" w:rsidP="002848F8">
            <w:pPr>
              <w:pStyle w:val="AABT"/>
              <w:rPr>
                <w:rFonts w:cs="Arial"/>
                <w:lang w:val="en-US"/>
              </w:rPr>
            </w:pPr>
          </w:p>
        </w:tc>
      </w:tr>
      <w:tr w:rsidR="009B3E2A" w14:paraId="7175BE95" w14:textId="77777777" w:rsidTr="002848F8">
        <w:tc>
          <w:tcPr>
            <w:tcW w:w="3643" w:type="dxa"/>
            <w:shd w:val="clear" w:color="auto" w:fill="EFE0F4"/>
          </w:tcPr>
          <w:p w14:paraId="488E3F48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971793">
              <w:t>Setting events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141E8234" w14:textId="77777777" w:rsidR="009B3E2A" w:rsidRPr="004C5F9C" w:rsidRDefault="009B3E2A" w:rsidP="002848F8">
            <w:pPr>
              <w:pStyle w:val="AABT"/>
              <w:rPr>
                <w:lang w:val="en-AU"/>
              </w:rPr>
            </w:pPr>
          </w:p>
        </w:tc>
      </w:tr>
      <w:tr w:rsidR="009B3E2A" w14:paraId="74BE2622" w14:textId="77777777" w:rsidTr="002848F8">
        <w:tc>
          <w:tcPr>
            <w:tcW w:w="3643" w:type="dxa"/>
            <w:shd w:val="clear" w:color="auto" w:fill="EFE0F4"/>
          </w:tcPr>
          <w:p w14:paraId="4D1D5516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 w:rsidRPr="00971793">
              <w:t>Triggers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795609AD" w14:textId="77777777" w:rsidR="009B3E2A" w:rsidRPr="004C5F9C" w:rsidRDefault="009B3E2A" w:rsidP="002848F8">
            <w:pPr>
              <w:pStyle w:val="AABT"/>
              <w:rPr>
                <w:lang w:val="en-AU"/>
              </w:rPr>
            </w:pPr>
          </w:p>
        </w:tc>
      </w:tr>
      <w:tr w:rsidR="009B3E2A" w14:paraId="05526D7D" w14:textId="77777777" w:rsidTr="002848F8">
        <w:tc>
          <w:tcPr>
            <w:tcW w:w="3643" w:type="dxa"/>
            <w:shd w:val="clear" w:color="auto" w:fill="EFE0F4"/>
          </w:tcPr>
          <w:p w14:paraId="3DC9E2F5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 w:rsidRPr="00971793">
              <w:t>Low risk scenarios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0514AD8B" w14:textId="77777777" w:rsidR="009B3E2A" w:rsidRPr="004C5F9C" w:rsidRDefault="009B3E2A" w:rsidP="002848F8">
            <w:pPr>
              <w:pStyle w:val="AABT"/>
              <w:rPr>
                <w:lang w:val="en-AU"/>
              </w:rPr>
            </w:pPr>
          </w:p>
        </w:tc>
      </w:tr>
      <w:tr w:rsidR="009B3E2A" w14:paraId="0C8EFA54" w14:textId="77777777" w:rsidTr="002848F8">
        <w:tc>
          <w:tcPr>
            <w:tcW w:w="3643" w:type="dxa"/>
            <w:shd w:val="clear" w:color="auto" w:fill="EFE0F4"/>
          </w:tcPr>
          <w:p w14:paraId="463F0C88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 w:rsidRPr="00971793">
              <w:t>High risk scenarios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7BD0991D" w14:textId="77777777" w:rsidR="009B3E2A" w:rsidRPr="004C5F9C" w:rsidRDefault="009B3E2A" w:rsidP="002848F8">
            <w:pPr>
              <w:pStyle w:val="AABT"/>
              <w:rPr>
                <w:lang w:val="en-AU"/>
              </w:rPr>
            </w:pPr>
          </w:p>
        </w:tc>
      </w:tr>
      <w:tr w:rsidR="009B3E2A" w14:paraId="25D59440" w14:textId="77777777" w:rsidTr="002848F8">
        <w:tc>
          <w:tcPr>
            <w:tcW w:w="3643" w:type="dxa"/>
            <w:shd w:val="clear" w:color="auto" w:fill="EFE0F4"/>
          </w:tcPr>
          <w:p w14:paraId="642627AE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 w:rsidRPr="00971793">
              <w:t xml:space="preserve">Function of the behaviour 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26CD1CC6" w14:textId="77777777" w:rsidR="009B3E2A" w:rsidRPr="004C5F9C" w:rsidRDefault="009B3E2A" w:rsidP="002848F8">
            <w:pPr>
              <w:pStyle w:val="AABT"/>
              <w:rPr>
                <w:lang w:val="en-AU"/>
              </w:rPr>
            </w:pPr>
          </w:p>
        </w:tc>
      </w:tr>
      <w:tr w:rsidR="009B3E2A" w14:paraId="34272C8F" w14:textId="77777777" w:rsidTr="002848F8">
        <w:tc>
          <w:tcPr>
            <w:tcW w:w="3643" w:type="dxa"/>
            <w:shd w:val="clear" w:color="auto" w:fill="EFE0F4"/>
          </w:tcPr>
          <w:p w14:paraId="0DA51732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 w:rsidRPr="00971793">
              <w:t>Functionally equivalent replacement behaviour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117798A2" w14:textId="77777777" w:rsidR="009B3E2A" w:rsidRPr="004C5F9C" w:rsidRDefault="009B3E2A" w:rsidP="002848F8">
            <w:pPr>
              <w:pStyle w:val="AABT"/>
              <w:rPr>
                <w:lang w:val="en-AU"/>
              </w:rPr>
            </w:pPr>
          </w:p>
        </w:tc>
      </w:tr>
      <w:tr w:rsidR="009B3E2A" w14:paraId="678AB7A0" w14:textId="77777777" w:rsidTr="002848F8">
        <w:tc>
          <w:tcPr>
            <w:tcW w:w="3643" w:type="dxa"/>
            <w:shd w:val="clear" w:color="auto" w:fill="EFE0F4"/>
          </w:tcPr>
          <w:p w14:paraId="5DE53C25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rFonts w:cs="Arial"/>
                <w:lang w:val="en-US"/>
              </w:rPr>
            </w:pPr>
            <w:r w:rsidRPr="00971793">
              <w:t>Behavioural goals (these should be observable and measurable and expressed in terms of the functionally equivalent replacement behaviour)</w:t>
            </w:r>
          </w:p>
        </w:tc>
        <w:tc>
          <w:tcPr>
            <w:tcW w:w="10929" w:type="dxa"/>
            <w:shd w:val="clear" w:color="auto" w:fill="FFFFFF" w:themeFill="background1"/>
            <w:vAlign w:val="bottom"/>
          </w:tcPr>
          <w:p w14:paraId="3E413B3F" w14:textId="77777777" w:rsidR="009B3E2A" w:rsidRPr="004C5F9C" w:rsidRDefault="009B3E2A" w:rsidP="002848F8">
            <w:pPr>
              <w:pStyle w:val="AABT"/>
              <w:rPr>
                <w:lang w:val="en-AU"/>
              </w:rPr>
            </w:pPr>
          </w:p>
        </w:tc>
      </w:tr>
      <w:tr w:rsidR="009B3E2A" w14:paraId="30F11CFA" w14:textId="77777777" w:rsidTr="002848F8">
        <w:tc>
          <w:tcPr>
            <w:tcW w:w="14572" w:type="dxa"/>
            <w:gridSpan w:val="2"/>
            <w:shd w:val="clear" w:color="auto" w:fill="D7B4E6"/>
          </w:tcPr>
          <w:p w14:paraId="4FB369DD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B7517A">
              <w:rPr>
                <w:b/>
                <w:bCs/>
                <w:lang w:val="en-AU"/>
              </w:rPr>
              <w:lastRenderedPageBreak/>
              <w:t>IMPORTANT:</w:t>
            </w:r>
            <w:r>
              <w:rPr>
                <w:lang w:val="en-AU"/>
              </w:rPr>
              <w:t xml:space="preserve"> should this client require restrictive practices, a dedicated (NDIS) Behaviour Support Plan must be completed by the Disability Care Manager</w:t>
            </w:r>
          </w:p>
        </w:tc>
      </w:tr>
    </w:tbl>
    <w:p w14:paraId="2CF1668F" w14:textId="77777777" w:rsidR="009B3E2A" w:rsidRDefault="009B3E2A" w:rsidP="009B3E2A">
      <w:pPr>
        <w:pStyle w:val="AABTUnspaced"/>
        <w:rPr>
          <w:lang w:val="en-AU"/>
        </w:rPr>
      </w:pPr>
    </w:p>
    <w:tbl>
      <w:tblPr>
        <w:tblStyle w:val="TableGrid"/>
        <w:tblW w:w="14572" w:type="dxa"/>
        <w:tblBorders>
          <w:top w:val="single" w:sz="4" w:space="0" w:color="441C54" w:themeColor="accent1"/>
          <w:left w:val="single" w:sz="4" w:space="0" w:color="441C54" w:themeColor="accent1"/>
          <w:bottom w:val="single" w:sz="4" w:space="0" w:color="441C54" w:themeColor="accent1"/>
          <w:right w:val="single" w:sz="4" w:space="0" w:color="441C54" w:themeColor="accent1"/>
          <w:insideH w:val="single" w:sz="4" w:space="0" w:color="441C54" w:themeColor="accent1"/>
          <w:insideV w:val="single" w:sz="4" w:space="0" w:color="441C54" w:themeColor="accent1"/>
        </w:tblBorders>
        <w:tblLook w:val="04A0" w:firstRow="1" w:lastRow="0" w:firstColumn="1" w:lastColumn="0" w:noHBand="0" w:noVBand="1"/>
      </w:tblPr>
      <w:tblGrid>
        <w:gridCol w:w="2428"/>
        <w:gridCol w:w="2429"/>
        <w:gridCol w:w="2429"/>
        <w:gridCol w:w="2428"/>
        <w:gridCol w:w="2429"/>
        <w:gridCol w:w="2429"/>
      </w:tblGrid>
      <w:tr w:rsidR="009B3E2A" w14:paraId="246B2CD2" w14:textId="77777777" w:rsidTr="002848F8">
        <w:tc>
          <w:tcPr>
            <w:tcW w:w="14572" w:type="dxa"/>
            <w:gridSpan w:val="6"/>
            <w:shd w:val="clear" w:color="auto" w:fill="D7B4E6"/>
          </w:tcPr>
          <w:p w14:paraId="43F83738" w14:textId="77777777" w:rsidR="009B3E2A" w:rsidRPr="00CB3E22" w:rsidRDefault="009B3E2A" w:rsidP="00BE5A05">
            <w:pPr>
              <w:pStyle w:val="AABT"/>
              <w:numPr>
                <w:ilvl w:val="0"/>
                <w:numId w:val="0"/>
              </w:numPr>
              <w:rPr>
                <w:b/>
                <w:bCs/>
                <w:lang w:val="en-AU"/>
              </w:rPr>
            </w:pPr>
            <w:r w:rsidRPr="00AC7415">
              <w:rPr>
                <w:b/>
                <w:bCs/>
                <w:lang w:val="en-AU"/>
              </w:rPr>
              <w:t>Care Plan Provided to:</w:t>
            </w:r>
          </w:p>
        </w:tc>
      </w:tr>
      <w:tr w:rsidR="009B3E2A" w14:paraId="2AC6EAF3" w14:textId="77777777" w:rsidTr="002848F8">
        <w:tc>
          <w:tcPr>
            <w:tcW w:w="2428" w:type="dxa"/>
            <w:shd w:val="clear" w:color="auto" w:fill="EFE0F4"/>
          </w:tcPr>
          <w:p w14:paraId="3EA34716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AC7415">
              <w:rPr>
                <w:lang w:val="en-AU"/>
              </w:rPr>
              <w:t>Client</w:t>
            </w:r>
          </w:p>
        </w:tc>
        <w:tc>
          <w:tcPr>
            <w:tcW w:w="2429" w:type="dxa"/>
            <w:shd w:val="clear" w:color="auto" w:fill="auto"/>
          </w:tcPr>
          <w:p w14:paraId="18EAE5D2" w14:textId="77777777" w:rsidR="009B3E2A" w:rsidRDefault="00000000" w:rsidP="00BE5A05">
            <w:pPr>
              <w:pStyle w:val="AABT"/>
              <w:numPr>
                <w:ilvl w:val="0"/>
                <w:numId w:val="0"/>
              </w:numPr>
              <w:tabs>
                <w:tab w:val="left" w:pos="1010"/>
              </w:tabs>
              <w:rPr>
                <w:lang w:val="en-AU"/>
              </w:rPr>
            </w:pPr>
            <w:sdt>
              <w:sdtPr>
                <w:rPr>
                  <w:rFonts w:cs="Arial"/>
                  <w:lang w:val="en-US"/>
                </w:rPr>
                <w:id w:val="-175210412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☒</w:t>
                </w:r>
              </w:sdtContent>
            </w:sdt>
            <w:r w:rsidR="009B3E2A">
              <w:rPr>
                <w:rFonts w:cs="Arial"/>
                <w:lang w:val="en-US"/>
              </w:rPr>
              <w:t>Yes</w:t>
            </w:r>
            <w:r w:rsidR="009B3E2A" w:rsidRPr="00F34444">
              <w:rPr>
                <w:lang w:val="en-AU"/>
              </w:rPr>
              <w:tab/>
            </w:r>
            <w:r w:rsidR="009B3E2A" w:rsidRPr="00F34444">
              <w:rPr>
                <w:rFonts w:ascii="Segoe UI Symbol" w:hAnsi="Segoe UI Symbol" w:cs="Segoe UI Symbol"/>
                <w:lang w:val="en-AU"/>
              </w:rPr>
              <w:t>☐</w:t>
            </w:r>
            <w:r w:rsidR="009B3E2A" w:rsidRPr="00F34444">
              <w:rPr>
                <w:lang w:val="en-AU"/>
              </w:rPr>
              <w:t>No</w:t>
            </w:r>
          </w:p>
        </w:tc>
        <w:tc>
          <w:tcPr>
            <w:tcW w:w="2429" w:type="dxa"/>
            <w:shd w:val="clear" w:color="auto" w:fill="EFE0F4"/>
          </w:tcPr>
          <w:p w14:paraId="067F6011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AC7415">
              <w:rPr>
                <w:lang w:val="en-AU"/>
              </w:rPr>
              <w:t>Family/Carer</w:t>
            </w:r>
          </w:p>
        </w:tc>
        <w:tc>
          <w:tcPr>
            <w:tcW w:w="2428" w:type="dxa"/>
          </w:tcPr>
          <w:p w14:paraId="5F95172F" w14:textId="77777777" w:rsidR="009B3E2A" w:rsidRDefault="00000000" w:rsidP="00BE5A05">
            <w:pPr>
              <w:pStyle w:val="AABT"/>
              <w:numPr>
                <w:ilvl w:val="0"/>
                <w:numId w:val="0"/>
              </w:numPr>
              <w:tabs>
                <w:tab w:val="left" w:pos="1253"/>
              </w:tabs>
              <w:rPr>
                <w:lang w:val="en-AU"/>
              </w:rPr>
            </w:pPr>
            <w:sdt>
              <w:sdtPr>
                <w:rPr>
                  <w:rFonts w:cs="Arial"/>
                  <w:lang w:val="en-US"/>
                </w:rPr>
                <w:id w:val="-29468319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☒</w:t>
                </w:r>
              </w:sdtContent>
            </w:sdt>
            <w:r w:rsidR="009B3E2A">
              <w:rPr>
                <w:rFonts w:cs="Arial"/>
                <w:lang w:val="en-US"/>
              </w:rPr>
              <w:t>Yes</w:t>
            </w:r>
            <w:r w:rsidR="009B3E2A" w:rsidRPr="00F34444">
              <w:rPr>
                <w:lang w:val="en-AU"/>
              </w:rPr>
              <w:tab/>
            </w:r>
            <w:r w:rsidR="009B3E2A" w:rsidRPr="00F34444">
              <w:rPr>
                <w:rFonts w:ascii="Segoe UI Symbol" w:hAnsi="Segoe UI Symbol" w:cs="Segoe UI Symbol"/>
                <w:lang w:val="en-AU"/>
              </w:rPr>
              <w:t>☐</w:t>
            </w:r>
            <w:r w:rsidR="009B3E2A" w:rsidRPr="00F34444">
              <w:rPr>
                <w:lang w:val="en-AU"/>
              </w:rPr>
              <w:t>No</w:t>
            </w:r>
          </w:p>
        </w:tc>
        <w:tc>
          <w:tcPr>
            <w:tcW w:w="2429" w:type="dxa"/>
            <w:shd w:val="clear" w:color="auto" w:fill="EFE0F4"/>
          </w:tcPr>
          <w:p w14:paraId="75A749F3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AC7415">
              <w:rPr>
                <w:lang w:val="en-AU"/>
              </w:rPr>
              <w:t xml:space="preserve">Other services </w:t>
            </w:r>
            <w:r>
              <w:rPr>
                <w:lang w:val="en-AU"/>
              </w:rPr>
              <w:br/>
            </w:r>
            <w:r w:rsidRPr="00AC7415">
              <w:rPr>
                <w:lang w:val="en-AU"/>
              </w:rPr>
              <w:t>(Doctor / Physio)</w:t>
            </w:r>
          </w:p>
        </w:tc>
        <w:tc>
          <w:tcPr>
            <w:tcW w:w="2429" w:type="dxa"/>
          </w:tcPr>
          <w:p w14:paraId="2DCCF45A" w14:textId="77777777" w:rsidR="009B3E2A" w:rsidRDefault="00000000" w:rsidP="00BE5A05">
            <w:pPr>
              <w:pStyle w:val="AABT"/>
              <w:numPr>
                <w:ilvl w:val="0"/>
                <w:numId w:val="0"/>
              </w:numPr>
              <w:tabs>
                <w:tab w:val="left" w:pos="1213"/>
              </w:tabs>
              <w:rPr>
                <w:lang w:val="en-AU"/>
              </w:rPr>
            </w:pPr>
            <w:sdt>
              <w:sdtPr>
                <w:rPr>
                  <w:rFonts w:cs="Arial"/>
                  <w:lang w:val="en-US"/>
                </w:rPr>
                <w:id w:val="183486574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B3E2A">
                  <w:rPr>
                    <w:rFonts w:ascii="MS Gothic" w:eastAsia="MS Gothic" w:hAnsi="MS Gothic" w:cs="Arial" w:hint="eastAsia"/>
                    <w:lang w:val="en-US"/>
                  </w:rPr>
                  <w:t>☒</w:t>
                </w:r>
              </w:sdtContent>
            </w:sdt>
            <w:r w:rsidR="009B3E2A">
              <w:rPr>
                <w:rFonts w:cs="Arial"/>
                <w:lang w:val="en-US"/>
              </w:rPr>
              <w:t>Yes</w:t>
            </w:r>
            <w:r w:rsidR="009B3E2A">
              <w:rPr>
                <w:lang w:val="en-AU"/>
              </w:rPr>
              <w:tab/>
            </w:r>
            <w:r w:rsidR="009B3E2A" w:rsidRPr="00F34444">
              <w:rPr>
                <w:rFonts w:ascii="Segoe UI Symbol" w:hAnsi="Segoe UI Symbol" w:cs="Segoe UI Symbol"/>
                <w:lang w:val="en-AU"/>
              </w:rPr>
              <w:t>☐</w:t>
            </w:r>
            <w:r w:rsidR="009B3E2A" w:rsidRPr="00F34444">
              <w:rPr>
                <w:lang w:val="en-AU"/>
              </w:rPr>
              <w:t>No</w:t>
            </w:r>
          </w:p>
        </w:tc>
      </w:tr>
    </w:tbl>
    <w:p w14:paraId="05E795F7" w14:textId="77777777" w:rsidR="002848F8" w:rsidRDefault="002848F8" w:rsidP="002848F8">
      <w:pPr>
        <w:pStyle w:val="AABTUnspaced"/>
      </w:pPr>
    </w:p>
    <w:tbl>
      <w:tblPr>
        <w:tblStyle w:val="TableGrid"/>
        <w:tblW w:w="14572" w:type="dxa"/>
        <w:tblBorders>
          <w:top w:val="single" w:sz="4" w:space="0" w:color="441C54" w:themeColor="accent1"/>
          <w:left w:val="single" w:sz="4" w:space="0" w:color="441C54" w:themeColor="accent1"/>
          <w:bottom w:val="single" w:sz="4" w:space="0" w:color="441C54" w:themeColor="accent1"/>
          <w:right w:val="single" w:sz="4" w:space="0" w:color="441C54" w:themeColor="accent1"/>
          <w:insideH w:val="single" w:sz="4" w:space="0" w:color="441C54" w:themeColor="accent1"/>
          <w:insideV w:val="single" w:sz="4" w:space="0" w:color="441C54" w:themeColor="accent1"/>
        </w:tblBorders>
        <w:tblLook w:val="04A0" w:firstRow="1" w:lastRow="0" w:firstColumn="1" w:lastColumn="0" w:noHBand="0" w:noVBand="1"/>
      </w:tblPr>
      <w:tblGrid>
        <w:gridCol w:w="2547"/>
        <w:gridCol w:w="4739"/>
        <w:gridCol w:w="2490"/>
        <w:gridCol w:w="2410"/>
        <w:gridCol w:w="2386"/>
      </w:tblGrid>
      <w:tr w:rsidR="009B3E2A" w14:paraId="53075E2E" w14:textId="77777777" w:rsidTr="009B3E2A">
        <w:tc>
          <w:tcPr>
            <w:tcW w:w="14572" w:type="dxa"/>
            <w:gridSpan w:val="5"/>
            <w:shd w:val="clear" w:color="auto" w:fill="D7B4E6" w:themeFill="accent1" w:themeFillTint="40"/>
          </w:tcPr>
          <w:p w14:paraId="2C304658" w14:textId="77777777" w:rsidR="009B3E2A" w:rsidRPr="00CB3E22" w:rsidRDefault="009B3E2A" w:rsidP="00BE5A05">
            <w:pPr>
              <w:pStyle w:val="AABT"/>
              <w:numPr>
                <w:ilvl w:val="0"/>
                <w:numId w:val="0"/>
              </w:numPr>
              <w:rPr>
                <w:b/>
                <w:bCs/>
                <w:lang w:val="en-AU"/>
              </w:rPr>
            </w:pPr>
            <w:r w:rsidRPr="00F34444">
              <w:rPr>
                <w:b/>
                <w:bCs/>
                <w:lang w:val="en-AU"/>
              </w:rPr>
              <w:t>Client / Carer Acknowledgement:</w:t>
            </w:r>
          </w:p>
        </w:tc>
      </w:tr>
      <w:tr w:rsidR="009B3E2A" w14:paraId="5696254C" w14:textId="77777777" w:rsidTr="009B3E2A">
        <w:tc>
          <w:tcPr>
            <w:tcW w:w="7286" w:type="dxa"/>
            <w:gridSpan w:val="2"/>
            <w:shd w:val="clear" w:color="auto" w:fill="auto"/>
          </w:tcPr>
          <w:p w14:paraId="5CB4FE19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F34444">
              <w:rPr>
                <w:lang w:val="en-AU"/>
              </w:rPr>
              <w:t>I understand and agree to this care plan:</w:t>
            </w:r>
          </w:p>
        </w:tc>
        <w:tc>
          <w:tcPr>
            <w:tcW w:w="7286" w:type="dxa"/>
            <w:gridSpan w:val="3"/>
          </w:tcPr>
          <w:p w14:paraId="2684FACC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tabs>
                <w:tab w:val="left" w:pos="1253"/>
              </w:tabs>
              <w:rPr>
                <w:lang w:val="en-AU"/>
              </w:rPr>
            </w:pPr>
            <w:r w:rsidRPr="00F34444">
              <w:rPr>
                <w:rFonts w:ascii="Segoe UI Symbol" w:hAnsi="Segoe UI Symbol" w:cs="Segoe UI Symbol"/>
                <w:lang w:val="en-AU"/>
              </w:rPr>
              <w:t>☐</w:t>
            </w:r>
            <w:r w:rsidRPr="00F34444">
              <w:rPr>
                <w:lang w:val="en-AU"/>
              </w:rPr>
              <w:t>Yes</w:t>
            </w:r>
            <w:r w:rsidRPr="00F34444">
              <w:rPr>
                <w:lang w:val="en-AU"/>
              </w:rPr>
              <w:tab/>
            </w:r>
            <w:r w:rsidRPr="00F34444">
              <w:rPr>
                <w:rFonts w:ascii="Segoe UI Symbol" w:hAnsi="Segoe UI Symbol" w:cs="Segoe UI Symbol"/>
                <w:lang w:val="en-AU"/>
              </w:rPr>
              <w:t>☐</w:t>
            </w:r>
            <w:r w:rsidRPr="00F34444">
              <w:rPr>
                <w:lang w:val="en-AU"/>
              </w:rPr>
              <w:t>No</w:t>
            </w:r>
          </w:p>
        </w:tc>
      </w:tr>
      <w:tr w:rsidR="009B3E2A" w14:paraId="420853D7" w14:textId="77777777" w:rsidTr="009B3E2A">
        <w:tc>
          <w:tcPr>
            <w:tcW w:w="2547" w:type="dxa"/>
            <w:shd w:val="clear" w:color="auto" w:fill="auto"/>
          </w:tcPr>
          <w:p w14:paraId="5921AF7F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F34444">
              <w:rPr>
                <w:lang w:val="en-AU"/>
              </w:rPr>
              <w:t>Signed By:</w:t>
            </w:r>
          </w:p>
        </w:tc>
        <w:tc>
          <w:tcPr>
            <w:tcW w:w="4739" w:type="dxa"/>
          </w:tcPr>
          <w:p w14:paraId="7C5681A3" w14:textId="77777777" w:rsidR="009B3E2A" w:rsidRPr="00E458F7" w:rsidRDefault="009B3E2A" w:rsidP="00BE5A05">
            <w:pPr>
              <w:pStyle w:val="AABT"/>
              <w:numPr>
                <w:ilvl w:val="0"/>
                <w:numId w:val="0"/>
              </w:numPr>
              <w:rPr>
                <w:rFonts w:ascii="Baguet Script" w:hAnsi="Baguet Script"/>
                <w:sz w:val="24"/>
                <w:szCs w:val="24"/>
                <w:lang w:val="en-AU"/>
              </w:rPr>
            </w:pPr>
            <w:r w:rsidRPr="00E458F7">
              <w:rPr>
                <w:rFonts w:ascii="Baguet Script" w:hAnsi="Baguet Script"/>
                <w:sz w:val="24"/>
                <w:szCs w:val="24"/>
                <w:lang w:val="en-AU"/>
              </w:rPr>
              <w:t xml:space="preserve">Chandra </w:t>
            </w:r>
            <w:proofErr w:type="spellStart"/>
            <w:r w:rsidRPr="00E458F7">
              <w:rPr>
                <w:rFonts w:ascii="Baguet Script" w:hAnsi="Baguet Script"/>
                <w:sz w:val="24"/>
                <w:szCs w:val="24"/>
                <w:lang w:val="en-AU"/>
              </w:rPr>
              <w:t>Wickra</w:t>
            </w:r>
            <w:proofErr w:type="spellEnd"/>
          </w:p>
          <w:p w14:paraId="1DB836A3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</w:p>
        </w:tc>
        <w:tc>
          <w:tcPr>
            <w:tcW w:w="2490" w:type="dxa"/>
          </w:tcPr>
          <w:p w14:paraId="3F14DEC3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F34444">
              <w:rPr>
                <w:lang w:val="en-AU"/>
              </w:rPr>
              <w:t>(</w:t>
            </w:r>
            <w:r w:rsidRPr="00142240">
              <w:rPr>
                <w:b/>
                <w:bCs/>
                <w:lang w:val="en-AU"/>
              </w:rPr>
              <w:t>Client</w:t>
            </w:r>
            <w:r w:rsidRPr="00F34444">
              <w:rPr>
                <w:lang w:val="en-AU"/>
              </w:rPr>
              <w:t xml:space="preserve"> or </w:t>
            </w:r>
            <w:proofErr w:type="gramStart"/>
            <w:r w:rsidRPr="00F34444">
              <w:rPr>
                <w:lang w:val="en-AU"/>
              </w:rPr>
              <w:t xml:space="preserve">Carer)   </w:t>
            </w:r>
            <w:proofErr w:type="gramEnd"/>
            <w:r w:rsidRPr="00F34444">
              <w:rPr>
                <w:lang w:val="en-AU"/>
              </w:rPr>
              <w:t xml:space="preserve">         </w:t>
            </w:r>
          </w:p>
        </w:tc>
        <w:tc>
          <w:tcPr>
            <w:tcW w:w="2410" w:type="dxa"/>
          </w:tcPr>
          <w:p w14:paraId="1EB2A6A0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>Date:</w:t>
            </w:r>
          </w:p>
        </w:tc>
        <w:tc>
          <w:tcPr>
            <w:tcW w:w="2386" w:type="dxa"/>
          </w:tcPr>
          <w:p w14:paraId="46AEFC0D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393040">
              <w:rPr>
                <w:lang w:val="en-AU"/>
              </w:rPr>
              <w:t>03 / 02 / 20</w:t>
            </w:r>
            <w:r>
              <w:rPr>
                <w:lang w:val="en-AU"/>
              </w:rPr>
              <w:t>XX</w:t>
            </w:r>
          </w:p>
        </w:tc>
      </w:tr>
      <w:tr w:rsidR="009B3E2A" w14:paraId="37185310" w14:textId="77777777" w:rsidTr="009B3E2A">
        <w:tc>
          <w:tcPr>
            <w:tcW w:w="2547" w:type="dxa"/>
            <w:shd w:val="clear" w:color="auto" w:fill="auto"/>
          </w:tcPr>
          <w:p w14:paraId="54854622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F34444">
              <w:rPr>
                <w:lang w:val="en-AU"/>
              </w:rPr>
              <w:t xml:space="preserve">Name </w:t>
            </w:r>
            <w:r>
              <w:rPr>
                <w:lang w:val="en-AU"/>
              </w:rPr>
              <w:t>o</w:t>
            </w:r>
            <w:r w:rsidRPr="00F34444">
              <w:rPr>
                <w:lang w:val="en-AU"/>
              </w:rPr>
              <w:t>f Person Signing:</w:t>
            </w:r>
          </w:p>
        </w:tc>
        <w:tc>
          <w:tcPr>
            <w:tcW w:w="4739" w:type="dxa"/>
          </w:tcPr>
          <w:p w14:paraId="17E056D4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2478A7">
              <w:rPr>
                <w:rFonts w:cs="Arial"/>
                <w:lang w:val="en-US"/>
              </w:rPr>
              <w:t xml:space="preserve">Chandra </w:t>
            </w:r>
            <w:proofErr w:type="spellStart"/>
            <w:r w:rsidRPr="002478A7">
              <w:rPr>
                <w:rFonts w:cs="Arial"/>
                <w:lang w:val="en-US"/>
              </w:rPr>
              <w:t>Wickr</w:t>
            </w:r>
            <w:r>
              <w:rPr>
                <w:rFonts w:cs="Arial"/>
                <w:lang w:val="en-US"/>
              </w:rPr>
              <w:t>a</w:t>
            </w:r>
            <w:proofErr w:type="spellEnd"/>
          </w:p>
          <w:p w14:paraId="146FB9A4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</w:p>
        </w:tc>
        <w:tc>
          <w:tcPr>
            <w:tcW w:w="2490" w:type="dxa"/>
          </w:tcPr>
          <w:p w14:paraId="1D318C04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F34444">
              <w:rPr>
                <w:lang w:val="en-AU"/>
              </w:rPr>
              <w:t>(</w:t>
            </w:r>
            <w:r w:rsidRPr="000E3955">
              <w:rPr>
                <w:b/>
                <w:bCs/>
                <w:lang w:val="en-AU"/>
              </w:rPr>
              <w:t>Client</w:t>
            </w:r>
            <w:r w:rsidRPr="00F34444">
              <w:rPr>
                <w:lang w:val="en-AU"/>
              </w:rPr>
              <w:t xml:space="preserve"> or </w:t>
            </w:r>
            <w:proofErr w:type="gramStart"/>
            <w:r w:rsidRPr="00F34444">
              <w:rPr>
                <w:lang w:val="en-AU"/>
              </w:rPr>
              <w:t xml:space="preserve">Carer)   </w:t>
            </w:r>
            <w:proofErr w:type="gramEnd"/>
            <w:r w:rsidRPr="00F34444">
              <w:rPr>
                <w:lang w:val="en-AU"/>
              </w:rPr>
              <w:t xml:space="preserve">         </w:t>
            </w:r>
          </w:p>
        </w:tc>
        <w:tc>
          <w:tcPr>
            <w:tcW w:w="2410" w:type="dxa"/>
          </w:tcPr>
          <w:p w14:paraId="10D53B37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>Date:</w:t>
            </w:r>
          </w:p>
        </w:tc>
        <w:tc>
          <w:tcPr>
            <w:tcW w:w="2386" w:type="dxa"/>
          </w:tcPr>
          <w:p w14:paraId="5F4D6493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393040">
              <w:rPr>
                <w:lang w:val="en-AU"/>
              </w:rPr>
              <w:t>03 / 02 / 20</w:t>
            </w:r>
            <w:r>
              <w:rPr>
                <w:lang w:val="en-AU"/>
              </w:rPr>
              <w:t>XX</w:t>
            </w:r>
          </w:p>
        </w:tc>
      </w:tr>
      <w:tr w:rsidR="009B3E2A" w14:paraId="16B984E4" w14:textId="77777777" w:rsidTr="009B3E2A">
        <w:tc>
          <w:tcPr>
            <w:tcW w:w="2547" w:type="dxa"/>
          </w:tcPr>
          <w:p w14:paraId="3B3769B9" w14:textId="77777777" w:rsidR="009B3E2A" w:rsidRPr="00AC7415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F34444">
              <w:rPr>
                <w:lang w:val="en-AU"/>
              </w:rPr>
              <w:t>Witness Signature:</w:t>
            </w:r>
          </w:p>
        </w:tc>
        <w:tc>
          <w:tcPr>
            <w:tcW w:w="4739" w:type="dxa"/>
          </w:tcPr>
          <w:p w14:paraId="57DFC109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A5714D">
              <w:rPr>
                <w:lang w:val="en-AU"/>
              </w:rPr>
              <w:t>Deb Sinclair</w:t>
            </w:r>
          </w:p>
          <w:p w14:paraId="3DFD6683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</w:p>
        </w:tc>
        <w:tc>
          <w:tcPr>
            <w:tcW w:w="2490" w:type="dxa"/>
          </w:tcPr>
          <w:p w14:paraId="3D528D2D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B87E4B">
              <w:rPr>
                <w:lang w:val="en-AU"/>
              </w:rPr>
              <w:t>(</w:t>
            </w:r>
            <w:r w:rsidRPr="000E3955">
              <w:rPr>
                <w:b/>
                <w:bCs/>
                <w:lang w:val="en-AU"/>
              </w:rPr>
              <w:t>Care Coordinator</w:t>
            </w:r>
            <w:r w:rsidRPr="00B87E4B">
              <w:rPr>
                <w:lang w:val="en-AU"/>
              </w:rPr>
              <w:t xml:space="preserve"> or Medical Authority)</w:t>
            </w:r>
          </w:p>
        </w:tc>
        <w:tc>
          <w:tcPr>
            <w:tcW w:w="2410" w:type="dxa"/>
          </w:tcPr>
          <w:p w14:paraId="22FECC2B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>Date:</w:t>
            </w:r>
          </w:p>
        </w:tc>
        <w:tc>
          <w:tcPr>
            <w:tcW w:w="2386" w:type="dxa"/>
          </w:tcPr>
          <w:p w14:paraId="23EB58C7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393040">
              <w:rPr>
                <w:lang w:val="en-AU"/>
              </w:rPr>
              <w:t>03 / 02 / 20</w:t>
            </w:r>
            <w:r>
              <w:rPr>
                <w:lang w:val="en-AU"/>
              </w:rPr>
              <w:t>XX</w:t>
            </w:r>
          </w:p>
        </w:tc>
      </w:tr>
      <w:tr w:rsidR="009B3E2A" w14:paraId="1A2CAF29" w14:textId="77777777" w:rsidTr="009B3E2A">
        <w:tc>
          <w:tcPr>
            <w:tcW w:w="2547" w:type="dxa"/>
          </w:tcPr>
          <w:p w14:paraId="662BD3F3" w14:textId="77777777" w:rsidR="009B3E2A" w:rsidRPr="00AC7415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F34444">
              <w:rPr>
                <w:lang w:val="en-AU"/>
              </w:rPr>
              <w:t>Witness Name:</w:t>
            </w:r>
          </w:p>
        </w:tc>
        <w:tc>
          <w:tcPr>
            <w:tcW w:w="4739" w:type="dxa"/>
          </w:tcPr>
          <w:p w14:paraId="3A6F092A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A5714D">
              <w:rPr>
                <w:lang w:val="en-AU"/>
              </w:rPr>
              <w:t>Deb Sinclair</w:t>
            </w:r>
          </w:p>
        </w:tc>
        <w:tc>
          <w:tcPr>
            <w:tcW w:w="2490" w:type="dxa"/>
          </w:tcPr>
          <w:p w14:paraId="50BF5BB6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B87E4B">
              <w:rPr>
                <w:lang w:val="en-AU"/>
              </w:rPr>
              <w:t>(Care Coordinator or Medical Authority)</w:t>
            </w:r>
          </w:p>
        </w:tc>
        <w:tc>
          <w:tcPr>
            <w:tcW w:w="2410" w:type="dxa"/>
          </w:tcPr>
          <w:p w14:paraId="582E2B95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>
              <w:rPr>
                <w:lang w:val="en-AU"/>
              </w:rPr>
              <w:t>Date:</w:t>
            </w:r>
          </w:p>
        </w:tc>
        <w:tc>
          <w:tcPr>
            <w:tcW w:w="2386" w:type="dxa"/>
          </w:tcPr>
          <w:p w14:paraId="7E4AE47E" w14:textId="77777777" w:rsidR="009B3E2A" w:rsidRDefault="009B3E2A" w:rsidP="00BE5A05">
            <w:pPr>
              <w:pStyle w:val="AABT"/>
              <w:numPr>
                <w:ilvl w:val="0"/>
                <w:numId w:val="0"/>
              </w:numPr>
              <w:rPr>
                <w:lang w:val="en-AU"/>
              </w:rPr>
            </w:pPr>
            <w:r w:rsidRPr="00393040">
              <w:rPr>
                <w:lang w:val="en-AU"/>
              </w:rPr>
              <w:t>03 / 02 / 20</w:t>
            </w:r>
            <w:r>
              <w:rPr>
                <w:lang w:val="en-AU"/>
              </w:rPr>
              <w:t>XX</w:t>
            </w:r>
          </w:p>
        </w:tc>
      </w:tr>
    </w:tbl>
    <w:p w14:paraId="271A8D29" w14:textId="77777777" w:rsidR="00CB3E22" w:rsidRPr="00DA0348" w:rsidRDefault="00CB3E22" w:rsidP="00DA0348"/>
    <w:sectPr w:rsidR="00CB3E22" w:rsidRPr="00DA0348" w:rsidSect="002B2C7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699" w:right="1138" w:bottom="1138" w:left="113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96977D" w14:textId="77777777" w:rsidR="007D2F74" w:rsidRDefault="007D2F74" w:rsidP="0072490C">
      <w:pPr>
        <w:spacing w:after="0" w:line="240" w:lineRule="auto"/>
      </w:pPr>
      <w:r>
        <w:separator/>
      </w:r>
    </w:p>
  </w:endnote>
  <w:endnote w:type="continuationSeparator" w:id="0">
    <w:p w14:paraId="2E4885BA" w14:textId="77777777" w:rsidR="007D2F74" w:rsidRDefault="007D2F74" w:rsidP="007249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 Bold">
    <w:panose1 w:val="020B0704020202020204"/>
    <w:charset w:val="00"/>
    <w:family w:val="roman"/>
    <w:notTrueType/>
    <w:pitch w:val="default"/>
  </w:font>
  <w:font w:name="Kalinga">
    <w:altName w:val="Nirmala UI"/>
    <w:charset w:val="00"/>
    <w:family w:val="swiss"/>
    <w:pitch w:val="variable"/>
    <w:sig w:usb0="0008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Baguet Script">
    <w:altName w:val="Baguet Script"/>
    <w:charset w:val="00"/>
    <w:family w:val="auto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707CE" w14:textId="77777777" w:rsidR="00AD7E0D" w:rsidRDefault="00AD7E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8A734" w14:textId="563778D7" w:rsidR="00860DF8" w:rsidRDefault="002B2C7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923A91F" wp14:editId="4CC09541">
              <wp:simplePos x="0" y="0"/>
              <wp:positionH relativeFrom="page">
                <wp:posOffset>-3810</wp:posOffset>
              </wp:positionH>
              <wp:positionV relativeFrom="paragraph">
                <wp:posOffset>-38100</wp:posOffset>
              </wp:positionV>
              <wp:extent cx="10676890" cy="635000"/>
              <wp:effectExtent l="0" t="0" r="0" b="0"/>
              <wp:wrapNone/>
              <wp:docPr id="2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676890" cy="635000"/>
                      </a:xfrm>
                      <a:prstGeom prst="rect">
                        <a:avLst/>
                      </a:prstGeom>
                      <a:gradFill>
                        <a:gsLst>
                          <a:gs pos="0">
                            <a:schemeClr val="accent3">
                              <a:lumMod val="60000"/>
                              <a:lumOff val="40000"/>
                            </a:schemeClr>
                          </a:gs>
                          <a:gs pos="36000">
                            <a:schemeClr val="accent3"/>
                          </a:gs>
                        </a:gsLst>
                        <a:lin ang="13500000" scaled="1"/>
                      </a:gradFill>
                      <a:ln>
                        <a:noFill/>
                      </a:ln>
                    </wps:spPr>
                    <wps:txbx>
                      <w:txbxContent>
                        <w:p w14:paraId="201B667C" w14:textId="3C871034" w:rsidR="002B2C7F" w:rsidRPr="00996CF6" w:rsidRDefault="00000000" w:rsidP="002B2C7F">
                          <w:pPr>
                            <w:pStyle w:val="AAFooter"/>
                            <w:ind w:left="992"/>
                          </w:pPr>
                          <w:fldSimple w:instr=" FILENAME   \* MERGEFORMAT ">
                            <w:r w:rsidR="00AD7E0D">
                              <w:t>CHCCCS031 SD Individual Care Plan - Chandra Wickra DIS V1.0 (ID 202927)</w:t>
                            </w:r>
                          </w:fldSimple>
                          <w:r w:rsidR="002B2C7F" w:rsidRPr="006920D8">
                            <w:br/>
                            <w:t>©</w:t>
                          </w:r>
                          <w:r w:rsidR="002B2C7F">
                            <w:t xml:space="preserve"> 2022 Eduworks Resources</w:t>
                          </w:r>
                          <w:r w:rsidR="002B2C7F">
                            <w:tab/>
                          </w:r>
                          <w:r w:rsidR="002B2C7F">
                            <w:tab/>
                          </w:r>
                          <w:r w:rsidR="002B2C7F">
                            <w:tab/>
                          </w:r>
                          <w:r w:rsidR="002B2C7F">
                            <w:tab/>
                          </w:r>
                          <w:r w:rsidR="002B2C7F" w:rsidRPr="006920D8">
                            <w:t xml:space="preserve">Page </w:t>
                          </w:r>
                          <w:r w:rsidR="002B2C7F" w:rsidRPr="006920D8">
                            <w:fldChar w:fldCharType="begin"/>
                          </w:r>
                          <w:r w:rsidR="002B2C7F" w:rsidRPr="006920D8">
                            <w:instrText xml:space="preserve"> PAGE   \* MERGEFORMAT </w:instrText>
                          </w:r>
                          <w:r w:rsidR="002B2C7F" w:rsidRPr="006920D8">
                            <w:fldChar w:fldCharType="separate"/>
                          </w:r>
                          <w:r w:rsidR="002B2C7F">
                            <w:t>13</w:t>
                          </w:r>
                          <w:r w:rsidR="002B2C7F" w:rsidRPr="006920D8"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23A91F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26" type="#_x0000_t202" style="position:absolute;margin-left:-.3pt;margin-top:-3pt;width:840.7pt;height:50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" fillcolor="#32c3ce [1942]" stroked="f">
              <v:fill color2="#114448 [3206]" angle="225" colors="0 #33c3cf;23593f #114448" focus="100%" type="gradient"/>
              <v:textbox>
                <w:txbxContent>
                  <w:p w14:paraId="201B667C" w14:textId="3C871034" w:rsidR="002B2C7F" w:rsidRPr="00996CF6" w:rsidRDefault="00000000" w:rsidP="002B2C7F">
                    <w:pPr>
                      <w:pStyle w:val="AAFooter"/>
                      <w:ind w:left="992"/>
                    </w:pPr>
                    <w:fldSimple w:instr=" FILENAME   \* MERGEFORMAT ">
                      <w:r w:rsidR="00AD7E0D">
                        <w:t>CHCCCS031 SD Individual Care Plan - Chandra Wickra DIS V1.0 (ID 202927)</w:t>
                      </w:r>
                    </w:fldSimple>
                    <w:r w:rsidR="002B2C7F" w:rsidRPr="006920D8">
                      <w:br/>
                      <w:t>©</w:t>
                    </w:r>
                    <w:r w:rsidR="002B2C7F">
                      <w:t xml:space="preserve"> 2022 Eduworks Resources</w:t>
                    </w:r>
                    <w:r w:rsidR="002B2C7F">
                      <w:tab/>
                    </w:r>
                    <w:r w:rsidR="002B2C7F">
                      <w:tab/>
                    </w:r>
                    <w:r w:rsidR="002B2C7F">
                      <w:tab/>
                    </w:r>
                    <w:r w:rsidR="002B2C7F">
                      <w:tab/>
                    </w:r>
                    <w:r w:rsidR="002B2C7F" w:rsidRPr="006920D8">
                      <w:t xml:space="preserve">Page </w:t>
                    </w:r>
                    <w:r w:rsidR="002B2C7F" w:rsidRPr="006920D8">
                      <w:fldChar w:fldCharType="begin"/>
                    </w:r>
                    <w:r w:rsidR="002B2C7F" w:rsidRPr="006920D8">
                      <w:instrText xml:space="preserve"> PAGE   \* MERGEFORMAT </w:instrText>
                    </w:r>
                    <w:r w:rsidR="002B2C7F" w:rsidRPr="006920D8">
                      <w:fldChar w:fldCharType="separate"/>
                    </w:r>
                    <w:r w:rsidR="002B2C7F">
                      <w:t>13</w:t>
                    </w:r>
                    <w:r w:rsidR="002B2C7F" w:rsidRPr="006920D8">
                      <w:fldChar w:fldCharType="end"/>
                    </w:r>
                  </w:p>
                </w:txbxContent>
              </v:textbox>
              <w10:wrap anchorx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95251" w14:textId="77777777" w:rsidR="00AD7E0D" w:rsidRDefault="00AD7E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1674D" w14:textId="77777777" w:rsidR="007D2F74" w:rsidRDefault="007D2F74" w:rsidP="0072490C">
      <w:pPr>
        <w:spacing w:after="0" w:line="240" w:lineRule="auto"/>
      </w:pPr>
      <w:r>
        <w:separator/>
      </w:r>
    </w:p>
  </w:footnote>
  <w:footnote w:type="continuationSeparator" w:id="0">
    <w:p w14:paraId="3938B212" w14:textId="77777777" w:rsidR="007D2F74" w:rsidRDefault="007D2F74" w:rsidP="007249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5AD69" w14:textId="77777777" w:rsidR="00AD7E0D" w:rsidRDefault="00AD7E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0E858" w14:textId="6C22ECA2" w:rsidR="00F54829" w:rsidRDefault="00F54829" w:rsidP="00F54829">
    <w:pPr>
      <w:pStyle w:val="AASOHeader"/>
    </w:pPr>
    <w:r w:rsidRPr="00980CE7">
      <w:rPr>
        <w:noProof/>
      </w:rPr>
      <w:t>Individual Care Plan (ICP)</w:t>
    </w:r>
    <w:r w:rsidRPr="00D6603E">
      <w:rPr>
        <w:noProof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14210" w14:textId="77777777" w:rsidR="00AD7E0D" w:rsidRDefault="00AD7E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63EDB"/>
    <w:multiLevelType w:val="hybridMultilevel"/>
    <w:tmpl w:val="B9380C4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552698"/>
    <w:multiLevelType w:val="hybridMultilevel"/>
    <w:tmpl w:val="9946ADE4"/>
    <w:lvl w:ilvl="0" w:tplc="0C090001">
      <w:start w:val="1"/>
      <w:numFmt w:val="bullet"/>
      <w:lvlText w:val=""/>
      <w:lvlJc w:val="left"/>
      <w:pPr>
        <w:ind w:left="357" w:hanging="357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537305"/>
    <w:multiLevelType w:val="hybridMultilevel"/>
    <w:tmpl w:val="DF8CBA96"/>
    <w:lvl w:ilvl="0" w:tplc="C40A348C">
      <w:start w:val="1"/>
      <w:numFmt w:val="bullet"/>
      <w:pStyle w:val="AABul219"/>
      <w:lvlText w:val=""/>
      <w:lvlJc w:val="left"/>
      <w:pPr>
        <w:ind w:left="357" w:hanging="357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EA1D6B"/>
    <w:multiLevelType w:val="hybridMultilevel"/>
    <w:tmpl w:val="60CAA4E0"/>
    <w:lvl w:ilvl="0" w:tplc="C862F080">
      <w:start w:val="1"/>
      <w:numFmt w:val="lowerLetter"/>
      <w:pStyle w:val="AABTab"/>
      <w:lvlText w:val="%1)"/>
      <w:lvlJc w:val="left"/>
      <w:pPr>
        <w:ind w:left="357" w:hanging="357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EB3A07"/>
    <w:multiLevelType w:val="hybridMultilevel"/>
    <w:tmpl w:val="74DA5BF0"/>
    <w:lvl w:ilvl="0" w:tplc="7278CA2E">
      <w:start w:val="1"/>
      <w:numFmt w:val="bullet"/>
      <w:pStyle w:val="AACheckbox127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4666C7"/>
    <w:multiLevelType w:val="hybridMultilevel"/>
    <w:tmpl w:val="E8465FD0"/>
    <w:lvl w:ilvl="0" w:tplc="460C9A64">
      <w:start w:val="1"/>
      <w:numFmt w:val="lowerLetter"/>
      <w:pStyle w:val="AAAnsab"/>
      <w:lvlText w:val="%1)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1E6222B"/>
    <w:multiLevelType w:val="hybridMultilevel"/>
    <w:tmpl w:val="D60AC924"/>
    <w:lvl w:ilvl="0" w:tplc="19C03ADA">
      <w:start w:val="1"/>
      <w:numFmt w:val="lowerLetter"/>
      <w:pStyle w:val="AABTab63"/>
      <w:lvlText w:val="%1)"/>
      <w:lvlJc w:val="left"/>
      <w:pPr>
        <w:ind w:left="360" w:hanging="3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4FB7725"/>
    <w:multiLevelType w:val="hybridMultilevel"/>
    <w:tmpl w:val="FB7EC1C4"/>
    <w:lvl w:ilvl="0" w:tplc="F5045370">
      <w:start w:val="1"/>
      <w:numFmt w:val="bullet"/>
      <w:pStyle w:val="AABul2127"/>
      <w:lvlText w:val=""/>
      <w:lvlJc w:val="left"/>
      <w:pPr>
        <w:ind w:left="357" w:firstLine="363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512F8B"/>
    <w:multiLevelType w:val="multilevel"/>
    <w:tmpl w:val="4384A7C4"/>
    <w:lvl w:ilvl="0">
      <w:start w:val="1"/>
      <w:numFmt w:val="none"/>
      <w:pStyle w:val="AABT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57" w:hanging="35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28DC32ED"/>
    <w:multiLevelType w:val="hybridMultilevel"/>
    <w:tmpl w:val="92CC0F0C"/>
    <w:lvl w:ilvl="0" w:tplc="A9D04224">
      <w:start w:val="1"/>
      <w:numFmt w:val="decimal"/>
      <w:lvlText w:val="%1."/>
      <w:lvlJc w:val="left"/>
      <w:pPr>
        <w:ind w:left="357" w:firstLine="363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6F5B22"/>
    <w:multiLevelType w:val="hybridMultilevel"/>
    <w:tmpl w:val="CC2663AE"/>
    <w:lvl w:ilvl="0" w:tplc="6FA0AF18">
      <w:start w:val="1"/>
      <w:numFmt w:val="bullet"/>
      <w:pStyle w:val="AACheckbox"/>
      <w:lvlText w:val=""/>
      <w:lvlJc w:val="left"/>
      <w:pPr>
        <w:ind w:left="357" w:firstLine="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14D1683"/>
    <w:multiLevelType w:val="multilevel"/>
    <w:tmpl w:val="1654EB36"/>
    <w:styleLink w:val="BodyTextNumbering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57" w:hanging="35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6482B86"/>
    <w:multiLevelType w:val="hybridMultilevel"/>
    <w:tmpl w:val="C5C0F99A"/>
    <w:lvl w:ilvl="0" w:tplc="4EE04F26">
      <w:start w:val="1"/>
      <w:numFmt w:val="lowerLetter"/>
      <w:lvlText w:val="%1)"/>
      <w:lvlJc w:val="left"/>
      <w:pPr>
        <w:ind w:left="357" w:firstLine="363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6FA48F2"/>
    <w:multiLevelType w:val="hybridMultilevel"/>
    <w:tmpl w:val="18BA0122"/>
    <w:lvl w:ilvl="0" w:tplc="E870C248">
      <w:start w:val="1"/>
      <w:numFmt w:val="bullet"/>
      <w:pStyle w:val="AAAnsBul263"/>
      <w:lvlText w:val="–"/>
      <w:lvlJc w:val="left"/>
      <w:pPr>
        <w:ind w:left="1077" w:hanging="360"/>
      </w:pPr>
      <w:rPr>
        <w:rFonts w:ascii="Arial" w:hAnsi="Aria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4" w15:restartNumberingAfterBreak="0">
    <w:nsid w:val="3AC317DD"/>
    <w:multiLevelType w:val="hybridMultilevel"/>
    <w:tmpl w:val="D93EA1AC"/>
    <w:lvl w:ilvl="0" w:tplc="D87A577E">
      <w:start w:val="1"/>
      <w:numFmt w:val="bullet"/>
      <w:pStyle w:val="AABul163"/>
      <w:lvlText w:val=""/>
      <w:lvlJc w:val="left"/>
      <w:pPr>
        <w:ind w:left="357" w:firstLine="0"/>
      </w:pPr>
      <w:rPr>
        <w:rFonts w:ascii="Wingdings" w:hAnsi="Wingdings" w:hint="default"/>
        <w:color w:val="auto"/>
        <w:sz w:val="20"/>
        <w:szCs w:val="20"/>
      </w:rPr>
    </w:lvl>
    <w:lvl w:ilvl="1" w:tplc="0C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15" w15:restartNumberingAfterBreak="0">
    <w:nsid w:val="3C345A2A"/>
    <w:multiLevelType w:val="hybridMultilevel"/>
    <w:tmpl w:val="D3586E58"/>
    <w:lvl w:ilvl="0" w:tplc="8DD81A52">
      <w:start w:val="1"/>
      <w:numFmt w:val="bullet"/>
      <w:pStyle w:val="AABul1"/>
      <w:lvlText w:val=""/>
      <w:lvlJc w:val="left"/>
      <w:pPr>
        <w:ind w:left="357" w:hanging="357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A91B87"/>
    <w:multiLevelType w:val="hybridMultilevel"/>
    <w:tmpl w:val="63726EE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469258B"/>
    <w:multiLevelType w:val="multilevel"/>
    <w:tmpl w:val="CF96674E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57" w:hanging="35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4FAA793D"/>
    <w:multiLevelType w:val="hybridMultilevel"/>
    <w:tmpl w:val="537AE0C2"/>
    <w:lvl w:ilvl="0" w:tplc="1CCAD2C2">
      <w:start w:val="1"/>
      <w:numFmt w:val="decimal"/>
      <w:pStyle w:val="AABTNumList63"/>
      <w:lvlText w:val="%1."/>
      <w:lvlJc w:val="left"/>
      <w:pPr>
        <w:ind w:left="357" w:hanging="35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BF5CBF"/>
    <w:multiLevelType w:val="hybridMultilevel"/>
    <w:tmpl w:val="CA9C5E64"/>
    <w:lvl w:ilvl="0" w:tplc="ACE2CEDE">
      <w:start w:val="1"/>
      <w:numFmt w:val="decimal"/>
      <w:pStyle w:val="AABTNumList127"/>
      <w:lvlText w:val="%1."/>
      <w:lvlJc w:val="left"/>
      <w:pPr>
        <w:ind w:left="357" w:firstLine="363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5A0631"/>
    <w:multiLevelType w:val="hybridMultilevel"/>
    <w:tmpl w:val="C554C76A"/>
    <w:lvl w:ilvl="0" w:tplc="A0C42346">
      <w:start w:val="1"/>
      <w:numFmt w:val="bullet"/>
      <w:pStyle w:val="AAAnsBul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29617BA"/>
    <w:multiLevelType w:val="hybridMultilevel"/>
    <w:tmpl w:val="4F8E8090"/>
    <w:lvl w:ilvl="0" w:tplc="B8E26CD2">
      <w:start w:val="1"/>
      <w:numFmt w:val="bullet"/>
      <w:pStyle w:val="AABul263"/>
      <w:lvlText w:val=""/>
      <w:lvlJc w:val="left"/>
      <w:pPr>
        <w:ind w:left="143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2" w15:restartNumberingAfterBreak="0">
    <w:nsid w:val="53A23DAE"/>
    <w:multiLevelType w:val="hybridMultilevel"/>
    <w:tmpl w:val="5338119C"/>
    <w:lvl w:ilvl="0" w:tplc="D3B2F85C">
      <w:start w:val="1"/>
      <w:numFmt w:val="bullet"/>
      <w:pStyle w:val="AACheckbox63"/>
      <w:lvlText w:val="o"/>
      <w:lvlJc w:val="left"/>
      <w:pPr>
        <w:ind w:left="1434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3" w15:restartNumberingAfterBreak="0">
    <w:nsid w:val="54811EA4"/>
    <w:multiLevelType w:val="hybridMultilevel"/>
    <w:tmpl w:val="3F703C16"/>
    <w:lvl w:ilvl="0" w:tplc="35CA173C">
      <w:start w:val="1"/>
      <w:numFmt w:val="bullet"/>
      <w:lvlText w:val="þ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FA2099"/>
    <w:multiLevelType w:val="hybridMultilevel"/>
    <w:tmpl w:val="8E829012"/>
    <w:lvl w:ilvl="0" w:tplc="892867A8">
      <w:start w:val="1"/>
      <w:numFmt w:val="bullet"/>
      <w:pStyle w:val="AABul1127"/>
      <w:lvlText w:val=""/>
      <w:lvlJc w:val="left"/>
      <w:pPr>
        <w:ind w:left="357" w:firstLine="363"/>
      </w:pPr>
      <w:rPr>
        <w:rFonts w:ascii="Wingdings" w:hAnsi="Wingdings" w:hint="default"/>
        <w:color w:val="auto"/>
        <w:sz w:val="20"/>
        <w:szCs w:val="20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394D48"/>
    <w:multiLevelType w:val="hybridMultilevel"/>
    <w:tmpl w:val="0DEC5E18"/>
    <w:lvl w:ilvl="0" w:tplc="1302A04C">
      <w:start w:val="1"/>
      <w:numFmt w:val="lowerLetter"/>
      <w:pStyle w:val="AABTab127"/>
      <w:lvlText w:val="%1)"/>
      <w:lvlJc w:val="left"/>
      <w:pPr>
        <w:ind w:left="357" w:firstLine="363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A0762A5"/>
    <w:multiLevelType w:val="hybridMultilevel"/>
    <w:tmpl w:val="6812D3F4"/>
    <w:lvl w:ilvl="0" w:tplc="D2F23DCA">
      <w:start w:val="1"/>
      <w:numFmt w:val="decimal"/>
      <w:pStyle w:val="AAAnsNumList"/>
      <w:lvlText w:val="%1."/>
      <w:lvlJc w:val="left"/>
      <w:pPr>
        <w:ind w:left="1077" w:hanging="360"/>
      </w:pPr>
    </w:lvl>
    <w:lvl w:ilvl="1" w:tplc="0C090019" w:tentative="1">
      <w:start w:val="1"/>
      <w:numFmt w:val="lowerLetter"/>
      <w:lvlText w:val="%2."/>
      <w:lvlJc w:val="left"/>
      <w:pPr>
        <w:ind w:left="1797" w:hanging="360"/>
      </w:pPr>
    </w:lvl>
    <w:lvl w:ilvl="2" w:tplc="0C09001B" w:tentative="1">
      <w:start w:val="1"/>
      <w:numFmt w:val="lowerRoman"/>
      <w:lvlText w:val="%3."/>
      <w:lvlJc w:val="right"/>
      <w:pPr>
        <w:ind w:left="2517" w:hanging="180"/>
      </w:pPr>
    </w:lvl>
    <w:lvl w:ilvl="3" w:tplc="0C09000F" w:tentative="1">
      <w:start w:val="1"/>
      <w:numFmt w:val="decimal"/>
      <w:lvlText w:val="%4."/>
      <w:lvlJc w:val="left"/>
      <w:pPr>
        <w:ind w:left="3237" w:hanging="360"/>
      </w:pPr>
    </w:lvl>
    <w:lvl w:ilvl="4" w:tplc="0C090019" w:tentative="1">
      <w:start w:val="1"/>
      <w:numFmt w:val="lowerLetter"/>
      <w:lvlText w:val="%5."/>
      <w:lvlJc w:val="left"/>
      <w:pPr>
        <w:ind w:left="3957" w:hanging="360"/>
      </w:pPr>
    </w:lvl>
    <w:lvl w:ilvl="5" w:tplc="0C09001B" w:tentative="1">
      <w:start w:val="1"/>
      <w:numFmt w:val="lowerRoman"/>
      <w:lvlText w:val="%6."/>
      <w:lvlJc w:val="right"/>
      <w:pPr>
        <w:ind w:left="4677" w:hanging="180"/>
      </w:pPr>
    </w:lvl>
    <w:lvl w:ilvl="6" w:tplc="0C09000F" w:tentative="1">
      <w:start w:val="1"/>
      <w:numFmt w:val="decimal"/>
      <w:lvlText w:val="%7."/>
      <w:lvlJc w:val="left"/>
      <w:pPr>
        <w:ind w:left="5397" w:hanging="360"/>
      </w:pPr>
    </w:lvl>
    <w:lvl w:ilvl="7" w:tplc="0C090019" w:tentative="1">
      <w:start w:val="1"/>
      <w:numFmt w:val="lowerLetter"/>
      <w:lvlText w:val="%8."/>
      <w:lvlJc w:val="left"/>
      <w:pPr>
        <w:ind w:left="6117" w:hanging="360"/>
      </w:pPr>
    </w:lvl>
    <w:lvl w:ilvl="8" w:tplc="0C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7" w15:restartNumberingAfterBreak="0">
    <w:nsid w:val="6C193E3B"/>
    <w:multiLevelType w:val="hybridMultilevel"/>
    <w:tmpl w:val="3A1A5AB0"/>
    <w:lvl w:ilvl="0" w:tplc="92FE8060">
      <w:start w:val="1"/>
      <w:numFmt w:val="lowerLetter"/>
      <w:pStyle w:val="AAAnsab127"/>
      <w:lvlText w:val="%1)"/>
      <w:lvlJc w:val="left"/>
      <w:pPr>
        <w:ind w:left="357" w:firstLine="363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5B97D33"/>
    <w:multiLevelType w:val="multilevel"/>
    <w:tmpl w:val="580402B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772B0386"/>
    <w:multiLevelType w:val="hybridMultilevel"/>
    <w:tmpl w:val="64A8D8B4"/>
    <w:lvl w:ilvl="0" w:tplc="F69EBCB2">
      <w:start w:val="1"/>
      <w:numFmt w:val="bullet"/>
      <w:lvlText w:val=""/>
      <w:lvlJc w:val="left"/>
      <w:pPr>
        <w:ind w:left="720" w:hanging="363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30" w15:restartNumberingAfterBreak="0">
    <w:nsid w:val="7920159D"/>
    <w:multiLevelType w:val="multilevel"/>
    <w:tmpl w:val="B850730C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57" w:hanging="35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1606956841">
    <w:abstractNumId w:val="0"/>
  </w:num>
  <w:num w:numId="2" w16cid:durableId="1220752466">
    <w:abstractNumId w:val="15"/>
  </w:num>
  <w:num w:numId="3" w16cid:durableId="1856377782">
    <w:abstractNumId w:val="23"/>
  </w:num>
  <w:num w:numId="4" w16cid:durableId="1255674459">
    <w:abstractNumId w:val="11"/>
  </w:num>
  <w:num w:numId="5" w16cid:durableId="1433238483">
    <w:abstractNumId w:val="30"/>
  </w:num>
  <w:num w:numId="6" w16cid:durableId="1293559693">
    <w:abstractNumId w:val="3"/>
  </w:num>
  <w:num w:numId="7" w16cid:durableId="887567819">
    <w:abstractNumId w:val="6"/>
  </w:num>
  <w:num w:numId="8" w16cid:durableId="146096359">
    <w:abstractNumId w:val="10"/>
  </w:num>
  <w:num w:numId="9" w16cid:durableId="1556742828">
    <w:abstractNumId w:val="8"/>
  </w:num>
  <w:num w:numId="10" w16cid:durableId="1241524239">
    <w:abstractNumId w:val="14"/>
  </w:num>
  <w:num w:numId="11" w16cid:durableId="1387408392">
    <w:abstractNumId w:val="2"/>
  </w:num>
  <w:num w:numId="12" w16cid:durableId="1427338054">
    <w:abstractNumId w:val="21"/>
  </w:num>
  <w:num w:numId="13" w16cid:durableId="1574316869">
    <w:abstractNumId w:val="7"/>
  </w:num>
  <w:num w:numId="14" w16cid:durableId="599413038">
    <w:abstractNumId w:val="24"/>
  </w:num>
  <w:num w:numId="15" w16cid:durableId="1829442163">
    <w:abstractNumId w:val="25"/>
  </w:num>
  <w:num w:numId="16" w16cid:durableId="1689065130">
    <w:abstractNumId w:val="22"/>
  </w:num>
  <w:num w:numId="17" w16cid:durableId="402918212">
    <w:abstractNumId w:val="4"/>
  </w:num>
  <w:num w:numId="18" w16cid:durableId="1889145061">
    <w:abstractNumId w:val="9"/>
  </w:num>
  <w:num w:numId="19" w16cid:durableId="3479157">
    <w:abstractNumId w:val="17"/>
  </w:num>
  <w:num w:numId="20" w16cid:durableId="1497644365">
    <w:abstractNumId w:val="8"/>
  </w:num>
  <w:num w:numId="21" w16cid:durableId="308246404">
    <w:abstractNumId w:val="18"/>
  </w:num>
  <w:num w:numId="22" w16cid:durableId="763497660">
    <w:abstractNumId w:val="19"/>
  </w:num>
  <w:num w:numId="23" w16cid:durableId="25064116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19485325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36851444">
    <w:abstractNumId w:val="27"/>
  </w:num>
  <w:num w:numId="26" w16cid:durableId="1573389944">
    <w:abstractNumId w:val="1"/>
  </w:num>
  <w:num w:numId="27" w16cid:durableId="443159229">
    <w:abstractNumId w:val="15"/>
  </w:num>
  <w:num w:numId="28" w16cid:durableId="1486553245">
    <w:abstractNumId w:val="8"/>
  </w:num>
  <w:num w:numId="29" w16cid:durableId="828063318">
    <w:abstractNumId w:val="8"/>
  </w:num>
  <w:num w:numId="30" w16cid:durableId="1060204271">
    <w:abstractNumId w:val="8"/>
  </w:num>
  <w:num w:numId="31" w16cid:durableId="1350981885">
    <w:abstractNumId w:val="12"/>
  </w:num>
  <w:num w:numId="32" w16cid:durableId="1131360396">
    <w:abstractNumId w:val="8"/>
  </w:num>
  <w:num w:numId="33" w16cid:durableId="570889049">
    <w:abstractNumId w:val="8"/>
  </w:num>
  <w:num w:numId="34" w16cid:durableId="703364335">
    <w:abstractNumId w:val="29"/>
  </w:num>
  <w:num w:numId="35" w16cid:durableId="1190071453">
    <w:abstractNumId w:val="28"/>
  </w:num>
  <w:num w:numId="36" w16cid:durableId="1830558624">
    <w:abstractNumId w:val="8"/>
  </w:num>
  <w:num w:numId="37" w16cid:durableId="542399718">
    <w:abstractNumId w:val="8"/>
  </w:num>
  <w:num w:numId="38" w16cid:durableId="1645112583">
    <w:abstractNumId w:val="8"/>
  </w:num>
  <w:num w:numId="39" w16cid:durableId="1582644023">
    <w:abstractNumId w:val="5"/>
  </w:num>
  <w:num w:numId="40" w16cid:durableId="122582220">
    <w:abstractNumId w:val="16"/>
  </w:num>
  <w:num w:numId="41" w16cid:durableId="1185630755">
    <w:abstractNumId w:val="20"/>
  </w:num>
  <w:num w:numId="42" w16cid:durableId="1586450332">
    <w:abstractNumId w:val="13"/>
  </w:num>
  <w:num w:numId="43" w16cid:durableId="314846082">
    <w:abstractNumId w:val="2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hideSpellingErrors/>
  <w:hideGrammaticalErrors/>
  <w:proofState w:spelling="clean" w:grammar="clean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M7CwNDYzt7Q0sjRX0lEKTi0uzszPAykwNKwFACc7efQtAAAA"/>
  </w:docVars>
  <w:rsids>
    <w:rsidRoot w:val="008048B8"/>
    <w:rsid w:val="00000DBF"/>
    <w:rsid w:val="00001A5F"/>
    <w:rsid w:val="00003FA3"/>
    <w:rsid w:val="00021630"/>
    <w:rsid w:val="00034B0D"/>
    <w:rsid w:val="00036074"/>
    <w:rsid w:val="00041CF2"/>
    <w:rsid w:val="0004741B"/>
    <w:rsid w:val="000540B7"/>
    <w:rsid w:val="000624EC"/>
    <w:rsid w:val="0006427C"/>
    <w:rsid w:val="00065C17"/>
    <w:rsid w:val="000719C4"/>
    <w:rsid w:val="000845CD"/>
    <w:rsid w:val="000917D2"/>
    <w:rsid w:val="00094C4E"/>
    <w:rsid w:val="00094FE8"/>
    <w:rsid w:val="0009518A"/>
    <w:rsid w:val="000A3A86"/>
    <w:rsid w:val="000A6A2D"/>
    <w:rsid w:val="000B4ACB"/>
    <w:rsid w:val="000C0690"/>
    <w:rsid w:val="000C2757"/>
    <w:rsid w:val="000C4110"/>
    <w:rsid w:val="000E69EC"/>
    <w:rsid w:val="000F70B3"/>
    <w:rsid w:val="000F72DC"/>
    <w:rsid w:val="00107AA2"/>
    <w:rsid w:val="00116BE2"/>
    <w:rsid w:val="00125E8D"/>
    <w:rsid w:val="00126C57"/>
    <w:rsid w:val="00131BA4"/>
    <w:rsid w:val="001345A1"/>
    <w:rsid w:val="00136824"/>
    <w:rsid w:val="0015152E"/>
    <w:rsid w:val="001518AE"/>
    <w:rsid w:val="00153E8D"/>
    <w:rsid w:val="00160962"/>
    <w:rsid w:val="00166C13"/>
    <w:rsid w:val="001701A2"/>
    <w:rsid w:val="00176680"/>
    <w:rsid w:val="0017735E"/>
    <w:rsid w:val="0017779B"/>
    <w:rsid w:val="00182F60"/>
    <w:rsid w:val="001842E6"/>
    <w:rsid w:val="00185DFA"/>
    <w:rsid w:val="001865D3"/>
    <w:rsid w:val="00192527"/>
    <w:rsid w:val="00193303"/>
    <w:rsid w:val="001A2F76"/>
    <w:rsid w:val="001B3C5B"/>
    <w:rsid w:val="001B7490"/>
    <w:rsid w:val="001C1CB1"/>
    <w:rsid w:val="001C402C"/>
    <w:rsid w:val="001D0E60"/>
    <w:rsid w:val="001D1148"/>
    <w:rsid w:val="001E1617"/>
    <w:rsid w:val="001E321B"/>
    <w:rsid w:val="001E6DED"/>
    <w:rsid w:val="001F76F7"/>
    <w:rsid w:val="00200AD2"/>
    <w:rsid w:val="00213D44"/>
    <w:rsid w:val="00222D3F"/>
    <w:rsid w:val="00223410"/>
    <w:rsid w:val="00234C37"/>
    <w:rsid w:val="002359CA"/>
    <w:rsid w:val="00235A37"/>
    <w:rsid w:val="00237A1F"/>
    <w:rsid w:val="00245A99"/>
    <w:rsid w:val="002500AB"/>
    <w:rsid w:val="002511B0"/>
    <w:rsid w:val="002531D0"/>
    <w:rsid w:val="00256EAC"/>
    <w:rsid w:val="00262F18"/>
    <w:rsid w:val="002641B8"/>
    <w:rsid w:val="00270D2E"/>
    <w:rsid w:val="002831F9"/>
    <w:rsid w:val="0028430E"/>
    <w:rsid w:val="002848F8"/>
    <w:rsid w:val="00296FF5"/>
    <w:rsid w:val="002A1EBE"/>
    <w:rsid w:val="002A290D"/>
    <w:rsid w:val="002A3C5B"/>
    <w:rsid w:val="002A4520"/>
    <w:rsid w:val="002B2C7F"/>
    <w:rsid w:val="002B348B"/>
    <w:rsid w:val="002C48FB"/>
    <w:rsid w:val="002C608D"/>
    <w:rsid w:val="002D0405"/>
    <w:rsid w:val="002D0EAE"/>
    <w:rsid w:val="002D2E23"/>
    <w:rsid w:val="002D40C6"/>
    <w:rsid w:val="002D5895"/>
    <w:rsid w:val="002F5EE1"/>
    <w:rsid w:val="0030609C"/>
    <w:rsid w:val="003063AF"/>
    <w:rsid w:val="003103CB"/>
    <w:rsid w:val="00312C5F"/>
    <w:rsid w:val="00315BCC"/>
    <w:rsid w:val="0032232F"/>
    <w:rsid w:val="003354AF"/>
    <w:rsid w:val="003544AE"/>
    <w:rsid w:val="00374D87"/>
    <w:rsid w:val="00377371"/>
    <w:rsid w:val="003861BC"/>
    <w:rsid w:val="00390B57"/>
    <w:rsid w:val="003A42C2"/>
    <w:rsid w:val="003A6E57"/>
    <w:rsid w:val="003A783A"/>
    <w:rsid w:val="003B0AB9"/>
    <w:rsid w:val="003B3D6A"/>
    <w:rsid w:val="003B4EA0"/>
    <w:rsid w:val="003B607A"/>
    <w:rsid w:val="003C5BA0"/>
    <w:rsid w:val="003C6936"/>
    <w:rsid w:val="003D2DC7"/>
    <w:rsid w:val="003E2B29"/>
    <w:rsid w:val="003E769C"/>
    <w:rsid w:val="003F178C"/>
    <w:rsid w:val="003F2571"/>
    <w:rsid w:val="003F4DE0"/>
    <w:rsid w:val="003F64B6"/>
    <w:rsid w:val="00406393"/>
    <w:rsid w:val="0041445C"/>
    <w:rsid w:val="004210C5"/>
    <w:rsid w:val="004320B3"/>
    <w:rsid w:val="00435B49"/>
    <w:rsid w:val="004366AA"/>
    <w:rsid w:val="004567CD"/>
    <w:rsid w:val="004572E3"/>
    <w:rsid w:val="00462BC9"/>
    <w:rsid w:val="004633A4"/>
    <w:rsid w:val="0046371F"/>
    <w:rsid w:val="004671F9"/>
    <w:rsid w:val="00470A31"/>
    <w:rsid w:val="00473E39"/>
    <w:rsid w:val="00477224"/>
    <w:rsid w:val="00484C02"/>
    <w:rsid w:val="00490211"/>
    <w:rsid w:val="004930C7"/>
    <w:rsid w:val="00494090"/>
    <w:rsid w:val="004A0D13"/>
    <w:rsid w:val="004A1944"/>
    <w:rsid w:val="004B4CBB"/>
    <w:rsid w:val="004B5DE9"/>
    <w:rsid w:val="004B60D3"/>
    <w:rsid w:val="004C093B"/>
    <w:rsid w:val="004C1E6C"/>
    <w:rsid w:val="004C55C3"/>
    <w:rsid w:val="004D6E44"/>
    <w:rsid w:val="004E1C28"/>
    <w:rsid w:val="004E76B0"/>
    <w:rsid w:val="004F07C0"/>
    <w:rsid w:val="004F0BBD"/>
    <w:rsid w:val="004F0DD1"/>
    <w:rsid w:val="004F7235"/>
    <w:rsid w:val="00510795"/>
    <w:rsid w:val="00514A32"/>
    <w:rsid w:val="00547F96"/>
    <w:rsid w:val="00551F99"/>
    <w:rsid w:val="00555A8B"/>
    <w:rsid w:val="005666D6"/>
    <w:rsid w:val="00570DFF"/>
    <w:rsid w:val="00571DCA"/>
    <w:rsid w:val="00575587"/>
    <w:rsid w:val="00576A5C"/>
    <w:rsid w:val="005837D6"/>
    <w:rsid w:val="00597402"/>
    <w:rsid w:val="005A0F08"/>
    <w:rsid w:val="005A2079"/>
    <w:rsid w:val="005A2687"/>
    <w:rsid w:val="005A5E6D"/>
    <w:rsid w:val="005B4BF9"/>
    <w:rsid w:val="005C2558"/>
    <w:rsid w:val="005D6AE4"/>
    <w:rsid w:val="005D72A0"/>
    <w:rsid w:val="005E3635"/>
    <w:rsid w:val="00600F2B"/>
    <w:rsid w:val="00601ADF"/>
    <w:rsid w:val="00603226"/>
    <w:rsid w:val="006067E8"/>
    <w:rsid w:val="00606C53"/>
    <w:rsid w:val="00607836"/>
    <w:rsid w:val="00621903"/>
    <w:rsid w:val="00626ADD"/>
    <w:rsid w:val="006317A8"/>
    <w:rsid w:val="006561CB"/>
    <w:rsid w:val="00656CC2"/>
    <w:rsid w:val="00666A0B"/>
    <w:rsid w:val="00667D0A"/>
    <w:rsid w:val="006826DD"/>
    <w:rsid w:val="0068390B"/>
    <w:rsid w:val="006922D1"/>
    <w:rsid w:val="006A222D"/>
    <w:rsid w:val="006A280B"/>
    <w:rsid w:val="006A65A4"/>
    <w:rsid w:val="006A7E4A"/>
    <w:rsid w:val="006B3293"/>
    <w:rsid w:val="006B4B9A"/>
    <w:rsid w:val="006B7A70"/>
    <w:rsid w:val="006C399E"/>
    <w:rsid w:val="006C58D5"/>
    <w:rsid w:val="006C7926"/>
    <w:rsid w:val="006E2344"/>
    <w:rsid w:val="006F1AD8"/>
    <w:rsid w:val="006F2561"/>
    <w:rsid w:val="006F6237"/>
    <w:rsid w:val="0070004B"/>
    <w:rsid w:val="00704572"/>
    <w:rsid w:val="00717256"/>
    <w:rsid w:val="0072490C"/>
    <w:rsid w:val="007301A7"/>
    <w:rsid w:val="00741AAB"/>
    <w:rsid w:val="00745C9C"/>
    <w:rsid w:val="00750656"/>
    <w:rsid w:val="00751A1D"/>
    <w:rsid w:val="007575FD"/>
    <w:rsid w:val="00762B5A"/>
    <w:rsid w:val="007768C7"/>
    <w:rsid w:val="007829D3"/>
    <w:rsid w:val="00784F12"/>
    <w:rsid w:val="007A5A5A"/>
    <w:rsid w:val="007A5B7A"/>
    <w:rsid w:val="007B6B2A"/>
    <w:rsid w:val="007B7EDE"/>
    <w:rsid w:val="007C6ACA"/>
    <w:rsid w:val="007D16F8"/>
    <w:rsid w:val="007D2938"/>
    <w:rsid w:val="007D2A5A"/>
    <w:rsid w:val="007D2F74"/>
    <w:rsid w:val="007D4AE6"/>
    <w:rsid w:val="007E0273"/>
    <w:rsid w:val="007E1922"/>
    <w:rsid w:val="007E56AD"/>
    <w:rsid w:val="007F14D4"/>
    <w:rsid w:val="007F1A8C"/>
    <w:rsid w:val="007F293F"/>
    <w:rsid w:val="007F76B7"/>
    <w:rsid w:val="008048B8"/>
    <w:rsid w:val="008130C7"/>
    <w:rsid w:val="00813A15"/>
    <w:rsid w:val="00816190"/>
    <w:rsid w:val="008169FE"/>
    <w:rsid w:val="00822CD5"/>
    <w:rsid w:val="00825E0E"/>
    <w:rsid w:val="008267BF"/>
    <w:rsid w:val="00834CBE"/>
    <w:rsid w:val="008478F9"/>
    <w:rsid w:val="00850A05"/>
    <w:rsid w:val="0085426B"/>
    <w:rsid w:val="00860DF8"/>
    <w:rsid w:val="00861A5A"/>
    <w:rsid w:val="0086274E"/>
    <w:rsid w:val="00874D3C"/>
    <w:rsid w:val="00875438"/>
    <w:rsid w:val="0087551C"/>
    <w:rsid w:val="008758BF"/>
    <w:rsid w:val="008829F1"/>
    <w:rsid w:val="00890DF2"/>
    <w:rsid w:val="008A7E90"/>
    <w:rsid w:val="008B03E3"/>
    <w:rsid w:val="008B3169"/>
    <w:rsid w:val="008B3624"/>
    <w:rsid w:val="008B583F"/>
    <w:rsid w:val="008C025F"/>
    <w:rsid w:val="008C3DEE"/>
    <w:rsid w:val="008C435F"/>
    <w:rsid w:val="008C52C7"/>
    <w:rsid w:val="008C5E87"/>
    <w:rsid w:val="008D47C2"/>
    <w:rsid w:val="008F78A4"/>
    <w:rsid w:val="00901B89"/>
    <w:rsid w:val="00911130"/>
    <w:rsid w:val="0091159F"/>
    <w:rsid w:val="00914F05"/>
    <w:rsid w:val="00915277"/>
    <w:rsid w:val="00920552"/>
    <w:rsid w:val="009237B5"/>
    <w:rsid w:val="00931C9D"/>
    <w:rsid w:val="00935B4B"/>
    <w:rsid w:val="009365B3"/>
    <w:rsid w:val="0094228D"/>
    <w:rsid w:val="00943865"/>
    <w:rsid w:val="009467EC"/>
    <w:rsid w:val="0096071E"/>
    <w:rsid w:val="00962FA9"/>
    <w:rsid w:val="009721DA"/>
    <w:rsid w:val="00977F14"/>
    <w:rsid w:val="00980B78"/>
    <w:rsid w:val="00984DE7"/>
    <w:rsid w:val="009A0A98"/>
    <w:rsid w:val="009A7437"/>
    <w:rsid w:val="009A7ACD"/>
    <w:rsid w:val="009B0EA3"/>
    <w:rsid w:val="009B1E0B"/>
    <w:rsid w:val="009B3E2A"/>
    <w:rsid w:val="009B59B5"/>
    <w:rsid w:val="009B7C52"/>
    <w:rsid w:val="009C3CF3"/>
    <w:rsid w:val="009C6820"/>
    <w:rsid w:val="009C70C2"/>
    <w:rsid w:val="009D1ADB"/>
    <w:rsid w:val="009D2356"/>
    <w:rsid w:val="009D5366"/>
    <w:rsid w:val="009E0BDC"/>
    <w:rsid w:val="009F1197"/>
    <w:rsid w:val="009F255D"/>
    <w:rsid w:val="009F76F6"/>
    <w:rsid w:val="00A02959"/>
    <w:rsid w:val="00A04A39"/>
    <w:rsid w:val="00A14610"/>
    <w:rsid w:val="00A173D0"/>
    <w:rsid w:val="00A20D75"/>
    <w:rsid w:val="00A228C4"/>
    <w:rsid w:val="00A31751"/>
    <w:rsid w:val="00A33001"/>
    <w:rsid w:val="00A3776C"/>
    <w:rsid w:val="00A3778E"/>
    <w:rsid w:val="00A77B93"/>
    <w:rsid w:val="00A80AA9"/>
    <w:rsid w:val="00A86D77"/>
    <w:rsid w:val="00A93E45"/>
    <w:rsid w:val="00AA4AB0"/>
    <w:rsid w:val="00AB0D53"/>
    <w:rsid w:val="00AB0DCA"/>
    <w:rsid w:val="00AB471D"/>
    <w:rsid w:val="00AC2535"/>
    <w:rsid w:val="00AC5A46"/>
    <w:rsid w:val="00AD7E0D"/>
    <w:rsid w:val="00AF062A"/>
    <w:rsid w:val="00AF65F4"/>
    <w:rsid w:val="00AF7905"/>
    <w:rsid w:val="00B04BF7"/>
    <w:rsid w:val="00B12607"/>
    <w:rsid w:val="00B12EBE"/>
    <w:rsid w:val="00B2251F"/>
    <w:rsid w:val="00B25A88"/>
    <w:rsid w:val="00B34C19"/>
    <w:rsid w:val="00B37748"/>
    <w:rsid w:val="00B4036E"/>
    <w:rsid w:val="00B40BE3"/>
    <w:rsid w:val="00B5654F"/>
    <w:rsid w:val="00B605A0"/>
    <w:rsid w:val="00B64B60"/>
    <w:rsid w:val="00B7501F"/>
    <w:rsid w:val="00B81B83"/>
    <w:rsid w:val="00BA18DD"/>
    <w:rsid w:val="00BA3F33"/>
    <w:rsid w:val="00BA6B46"/>
    <w:rsid w:val="00BB4378"/>
    <w:rsid w:val="00BC6E88"/>
    <w:rsid w:val="00BD3074"/>
    <w:rsid w:val="00BE14CB"/>
    <w:rsid w:val="00BE4BA5"/>
    <w:rsid w:val="00BE5649"/>
    <w:rsid w:val="00C036F7"/>
    <w:rsid w:val="00C1103B"/>
    <w:rsid w:val="00C15634"/>
    <w:rsid w:val="00C22C5D"/>
    <w:rsid w:val="00C24DF6"/>
    <w:rsid w:val="00C32419"/>
    <w:rsid w:val="00C4320E"/>
    <w:rsid w:val="00C46442"/>
    <w:rsid w:val="00C47DE5"/>
    <w:rsid w:val="00C52D4B"/>
    <w:rsid w:val="00C71257"/>
    <w:rsid w:val="00C71EC1"/>
    <w:rsid w:val="00C7595E"/>
    <w:rsid w:val="00C84C99"/>
    <w:rsid w:val="00C921B8"/>
    <w:rsid w:val="00C926C7"/>
    <w:rsid w:val="00C927FB"/>
    <w:rsid w:val="00C9593B"/>
    <w:rsid w:val="00CA054B"/>
    <w:rsid w:val="00CA591F"/>
    <w:rsid w:val="00CB2D4E"/>
    <w:rsid w:val="00CB3E22"/>
    <w:rsid w:val="00CC50E6"/>
    <w:rsid w:val="00CC7093"/>
    <w:rsid w:val="00CE1B3B"/>
    <w:rsid w:val="00CF579B"/>
    <w:rsid w:val="00CF5B6E"/>
    <w:rsid w:val="00CF6EF2"/>
    <w:rsid w:val="00D03CE5"/>
    <w:rsid w:val="00D03F00"/>
    <w:rsid w:val="00D10B03"/>
    <w:rsid w:val="00D10D58"/>
    <w:rsid w:val="00D126EC"/>
    <w:rsid w:val="00D13E37"/>
    <w:rsid w:val="00D2599F"/>
    <w:rsid w:val="00D376F9"/>
    <w:rsid w:val="00D40BFC"/>
    <w:rsid w:val="00D41CF3"/>
    <w:rsid w:val="00D606BA"/>
    <w:rsid w:val="00D64720"/>
    <w:rsid w:val="00D6603E"/>
    <w:rsid w:val="00D677A7"/>
    <w:rsid w:val="00D76761"/>
    <w:rsid w:val="00D829C0"/>
    <w:rsid w:val="00D83C51"/>
    <w:rsid w:val="00D84929"/>
    <w:rsid w:val="00D8738E"/>
    <w:rsid w:val="00DA0348"/>
    <w:rsid w:val="00DA4CBE"/>
    <w:rsid w:val="00DA6BF0"/>
    <w:rsid w:val="00DB3EAF"/>
    <w:rsid w:val="00DB652E"/>
    <w:rsid w:val="00DB799E"/>
    <w:rsid w:val="00DC13F6"/>
    <w:rsid w:val="00DC27F5"/>
    <w:rsid w:val="00DC4A45"/>
    <w:rsid w:val="00DD04C4"/>
    <w:rsid w:val="00DE29F2"/>
    <w:rsid w:val="00DE3748"/>
    <w:rsid w:val="00DE7CF5"/>
    <w:rsid w:val="00DF7762"/>
    <w:rsid w:val="00E05290"/>
    <w:rsid w:val="00E07F6F"/>
    <w:rsid w:val="00E10E49"/>
    <w:rsid w:val="00E12C55"/>
    <w:rsid w:val="00E1321A"/>
    <w:rsid w:val="00E21580"/>
    <w:rsid w:val="00E23717"/>
    <w:rsid w:val="00E30D16"/>
    <w:rsid w:val="00E517C7"/>
    <w:rsid w:val="00E549D9"/>
    <w:rsid w:val="00E72D47"/>
    <w:rsid w:val="00E738E7"/>
    <w:rsid w:val="00E80877"/>
    <w:rsid w:val="00E85E7D"/>
    <w:rsid w:val="00EA281C"/>
    <w:rsid w:val="00EB67BA"/>
    <w:rsid w:val="00EC01BF"/>
    <w:rsid w:val="00EC2DE0"/>
    <w:rsid w:val="00EC72AA"/>
    <w:rsid w:val="00EE2A2E"/>
    <w:rsid w:val="00F00664"/>
    <w:rsid w:val="00F01B76"/>
    <w:rsid w:val="00F07DC9"/>
    <w:rsid w:val="00F15D2F"/>
    <w:rsid w:val="00F254F2"/>
    <w:rsid w:val="00F336A4"/>
    <w:rsid w:val="00F37BE2"/>
    <w:rsid w:val="00F441CB"/>
    <w:rsid w:val="00F45A13"/>
    <w:rsid w:val="00F4734F"/>
    <w:rsid w:val="00F51019"/>
    <w:rsid w:val="00F54829"/>
    <w:rsid w:val="00F55EFE"/>
    <w:rsid w:val="00F746F3"/>
    <w:rsid w:val="00F752A9"/>
    <w:rsid w:val="00F94F45"/>
    <w:rsid w:val="00F96317"/>
    <w:rsid w:val="00F979A0"/>
    <w:rsid w:val="00FA0199"/>
    <w:rsid w:val="00FA0801"/>
    <w:rsid w:val="00FA1E46"/>
    <w:rsid w:val="00FA2BE4"/>
    <w:rsid w:val="00FA418B"/>
    <w:rsid w:val="00FA4DA0"/>
    <w:rsid w:val="00FA544A"/>
    <w:rsid w:val="00FB0AD9"/>
    <w:rsid w:val="00FB1977"/>
    <w:rsid w:val="00FB583B"/>
    <w:rsid w:val="00FC25BD"/>
    <w:rsid w:val="00FC2FB2"/>
    <w:rsid w:val="00FC34C2"/>
    <w:rsid w:val="00FD4356"/>
    <w:rsid w:val="00FD522D"/>
    <w:rsid w:val="00FF54EF"/>
    <w:rsid w:val="00FF7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7847A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9B1E0B"/>
    <w:pPr>
      <w:spacing w:after="200" w:line="276" w:lineRule="auto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rsid w:val="007A5B7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2153E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7A5B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2153E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7A5B7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10E29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ABookletName">
    <w:name w:val="AA Booklet Name"/>
    <w:basedOn w:val="Normal"/>
    <w:qFormat/>
    <w:rsid w:val="008B3169"/>
    <w:pPr>
      <w:spacing w:after="0" w:line="240" w:lineRule="auto"/>
    </w:pPr>
    <w:rPr>
      <w:rFonts w:ascii="Arial" w:eastAsia="Microsoft JhengHei" w:hAnsi="Arial" w:cs="Arial"/>
      <w:b/>
      <w:color w:val="FFFFFF" w:themeColor="background1"/>
      <w:spacing w:val="40"/>
      <w:sz w:val="72"/>
      <w:szCs w:val="72"/>
    </w:rPr>
  </w:style>
  <w:style w:type="paragraph" w:customStyle="1" w:styleId="AABT127">
    <w:name w:val="AA BT 1.27"/>
    <w:qFormat/>
    <w:rsid w:val="00CA591F"/>
    <w:pPr>
      <w:spacing w:before="120" w:after="120" w:line="240" w:lineRule="exact"/>
      <w:ind w:left="720"/>
    </w:pPr>
    <w:rPr>
      <w:rFonts w:ascii="Arial" w:eastAsia="Calibri" w:hAnsi="Arial" w:cs="Arial"/>
      <w:sz w:val="20"/>
      <w:szCs w:val="20"/>
      <w:lang w:eastAsia="en-AU"/>
    </w:rPr>
  </w:style>
  <w:style w:type="paragraph" w:customStyle="1" w:styleId="AABookletQualTitle">
    <w:name w:val="AA Booklet Qual Title"/>
    <w:basedOn w:val="Normal"/>
    <w:qFormat/>
    <w:rsid w:val="00D03CE5"/>
    <w:pPr>
      <w:spacing w:before="300" w:after="0" w:line="240" w:lineRule="auto"/>
    </w:pPr>
    <w:rPr>
      <w:rFonts w:ascii="Arial Bold" w:eastAsia="Microsoft JhengHei" w:hAnsi="Arial Bold" w:cs="Arial"/>
      <w:b/>
      <w:smallCaps/>
      <w:color w:val="FFFFFF" w:themeColor="background1"/>
      <w:spacing w:val="40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1925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2527"/>
  </w:style>
  <w:style w:type="paragraph" w:styleId="Footer">
    <w:name w:val="footer"/>
    <w:basedOn w:val="Normal"/>
    <w:link w:val="FooterChar"/>
    <w:uiPriority w:val="99"/>
    <w:unhideWhenUsed/>
    <w:rsid w:val="001925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2527"/>
  </w:style>
  <w:style w:type="paragraph" w:customStyle="1" w:styleId="AABT">
    <w:name w:val="AA BT"/>
    <w:basedOn w:val="Normal"/>
    <w:link w:val="AABTChar"/>
    <w:qFormat/>
    <w:rsid w:val="00CA591F"/>
    <w:pPr>
      <w:numPr>
        <w:numId w:val="20"/>
      </w:numPr>
      <w:spacing w:before="120" w:after="120" w:line="240" w:lineRule="exact"/>
    </w:pPr>
    <w:rPr>
      <w:rFonts w:ascii="Arial" w:hAnsi="Arial" w:cs="Kalinga"/>
      <w:sz w:val="20"/>
      <w:szCs w:val="20"/>
      <w:lang w:eastAsia="en-AU"/>
    </w:rPr>
  </w:style>
  <w:style w:type="character" w:customStyle="1" w:styleId="AABTChar">
    <w:name w:val="AA BT Char"/>
    <w:basedOn w:val="DefaultParagraphFont"/>
    <w:link w:val="AABT"/>
    <w:rsid w:val="00CA591F"/>
    <w:rPr>
      <w:rFonts w:ascii="Arial" w:hAnsi="Arial" w:cs="Kalinga"/>
      <w:sz w:val="20"/>
      <w:szCs w:val="20"/>
      <w:lang w:val="en-GB" w:eastAsia="en-AU"/>
    </w:rPr>
  </w:style>
  <w:style w:type="paragraph" w:customStyle="1" w:styleId="AAImprintPage">
    <w:name w:val="AA Imprint Page"/>
    <w:basedOn w:val="Normal"/>
    <w:qFormat/>
    <w:rsid w:val="00600F2B"/>
    <w:pPr>
      <w:spacing w:before="60" w:after="60" w:line="170" w:lineRule="exact"/>
      <w:ind w:right="981"/>
    </w:pPr>
    <w:rPr>
      <w:rFonts w:ascii="Arial" w:hAnsi="Arial"/>
      <w:sz w:val="14"/>
      <w:szCs w:val="20"/>
    </w:rPr>
  </w:style>
  <w:style w:type="paragraph" w:customStyle="1" w:styleId="AAHeadA">
    <w:name w:val="AA Head A"/>
    <w:qFormat/>
    <w:rsid w:val="00B04BF7"/>
    <w:pPr>
      <w:keepNext/>
      <w:spacing w:before="360" w:after="120" w:line="280" w:lineRule="exact"/>
    </w:pPr>
    <w:rPr>
      <w:rFonts w:ascii="Arial" w:eastAsia="Calibri" w:hAnsi="Arial" w:cs="Arial"/>
      <w:b/>
      <w:lang w:eastAsia="en-AU"/>
    </w:rPr>
  </w:style>
  <w:style w:type="paragraph" w:styleId="ListParagraph">
    <w:name w:val="List Paragraph"/>
    <w:basedOn w:val="Normal"/>
    <w:uiPriority w:val="34"/>
    <w:rsid w:val="00A20D75"/>
    <w:pPr>
      <w:ind w:left="720"/>
      <w:contextualSpacing/>
    </w:pPr>
  </w:style>
  <w:style w:type="paragraph" w:customStyle="1" w:styleId="AABookletUnitCodeandTitle">
    <w:name w:val="AA Booklet Unit Code and Title"/>
    <w:basedOn w:val="AABookletQualTitle"/>
    <w:qFormat/>
    <w:rsid w:val="00D03CE5"/>
    <w:pPr>
      <w:spacing w:after="360" w:line="440" w:lineRule="exact"/>
    </w:pPr>
    <w:rPr>
      <w:rFonts w:ascii="Arial" w:hAnsi="Arial"/>
      <w:b w:val="0"/>
      <w:sz w:val="36"/>
      <w:szCs w:val="40"/>
    </w:rPr>
  </w:style>
  <w:style w:type="paragraph" w:customStyle="1" w:styleId="AABTab127">
    <w:name w:val="AA BT a) b) 1.27"/>
    <w:basedOn w:val="Normal"/>
    <w:qFormat/>
    <w:rsid w:val="00CA591F"/>
    <w:pPr>
      <w:numPr>
        <w:numId w:val="15"/>
      </w:numPr>
      <w:spacing w:before="120" w:after="120" w:line="240" w:lineRule="exact"/>
      <w:ind w:left="1077" w:hanging="357"/>
    </w:pPr>
    <w:rPr>
      <w:rFonts w:ascii="Arial" w:hAnsi="Arial" w:cs="Arial"/>
      <w:sz w:val="20"/>
      <w:szCs w:val="20"/>
    </w:rPr>
  </w:style>
  <w:style w:type="paragraph" w:customStyle="1" w:styleId="AABookletTopicTitle">
    <w:name w:val="AA Booklet Topic Title"/>
    <w:basedOn w:val="AABookletQualTitle"/>
    <w:qFormat/>
    <w:rsid w:val="00D03CE5"/>
    <w:pPr>
      <w:spacing w:before="600"/>
    </w:pPr>
    <w:rPr>
      <w:caps/>
      <w:sz w:val="36"/>
      <w:szCs w:val="44"/>
    </w:rPr>
  </w:style>
  <w:style w:type="paragraph" w:customStyle="1" w:styleId="AACheckbox127">
    <w:name w:val="AA Checkbox 1.27"/>
    <w:qFormat/>
    <w:rsid w:val="00B04BF7"/>
    <w:pPr>
      <w:numPr>
        <w:numId w:val="17"/>
      </w:numPr>
      <w:spacing w:before="120" w:after="120" w:line="240" w:lineRule="exact"/>
      <w:ind w:left="1077" w:hanging="357"/>
    </w:pPr>
    <w:rPr>
      <w:rFonts w:ascii="Arial" w:hAnsi="Arial" w:cs="Arial"/>
      <w:sz w:val="20"/>
      <w:szCs w:val="20"/>
      <w:lang w:eastAsia="en-AU"/>
    </w:rPr>
  </w:style>
  <w:style w:type="paragraph" w:customStyle="1" w:styleId="AABTab">
    <w:name w:val="AA BT a) b)"/>
    <w:qFormat/>
    <w:rsid w:val="00CA591F"/>
    <w:pPr>
      <w:numPr>
        <w:numId w:val="6"/>
      </w:numPr>
      <w:spacing w:before="120" w:after="120" w:line="240" w:lineRule="exact"/>
    </w:pPr>
    <w:rPr>
      <w:rFonts w:ascii="Arial" w:hAnsi="Arial" w:cs="Arial"/>
      <w:sz w:val="20"/>
      <w:szCs w:val="20"/>
      <w:lang w:eastAsia="en-AU"/>
    </w:rPr>
  </w:style>
  <w:style w:type="paragraph" w:customStyle="1" w:styleId="AABTNumList63">
    <w:name w:val="AA BT Num List .63"/>
    <w:qFormat/>
    <w:rsid w:val="00CA591F"/>
    <w:pPr>
      <w:numPr>
        <w:numId w:val="21"/>
      </w:numPr>
      <w:spacing w:before="120" w:after="120" w:line="240" w:lineRule="exact"/>
      <w:ind w:left="714"/>
    </w:pPr>
    <w:rPr>
      <w:rFonts w:ascii="Arial" w:hAnsi="Arial" w:cs="Arial"/>
      <w:sz w:val="20"/>
      <w:szCs w:val="20"/>
    </w:rPr>
  </w:style>
  <w:style w:type="paragraph" w:customStyle="1" w:styleId="AACheckbox63">
    <w:name w:val="AA Checkbox .63"/>
    <w:qFormat/>
    <w:rsid w:val="00B04BF7"/>
    <w:pPr>
      <w:numPr>
        <w:numId w:val="16"/>
      </w:numPr>
      <w:spacing w:before="120" w:after="120" w:line="240" w:lineRule="exact"/>
      <w:ind w:left="714" w:hanging="357"/>
    </w:pPr>
    <w:rPr>
      <w:rFonts w:ascii="Arial" w:hAnsi="Arial" w:cs="Arial"/>
      <w:sz w:val="20"/>
      <w:szCs w:val="20"/>
      <w:lang w:eastAsia="en-AU"/>
    </w:rPr>
  </w:style>
  <w:style w:type="paragraph" w:customStyle="1" w:styleId="AABTNumList127">
    <w:name w:val="AA BT Num List 1.27"/>
    <w:qFormat/>
    <w:rsid w:val="00CA591F"/>
    <w:pPr>
      <w:numPr>
        <w:numId w:val="22"/>
      </w:numPr>
      <w:spacing w:before="120" w:after="120" w:line="240" w:lineRule="exact"/>
      <w:ind w:left="1077" w:hanging="357"/>
    </w:pPr>
    <w:rPr>
      <w:rFonts w:ascii="Arial" w:hAnsi="Arial" w:cs="Arial"/>
      <w:sz w:val="20"/>
      <w:szCs w:val="20"/>
    </w:rPr>
  </w:style>
  <w:style w:type="paragraph" w:customStyle="1" w:styleId="AABTNumList">
    <w:name w:val="AA BT Num List"/>
    <w:basedOn w:val="AABTNumList63"/>
    <w:qFormat/>
    <w:rsid w:val="00CA591F"/>
    <w:pPr>
      <w:ind w:left="357"/>
    </w:pPr>
  </w:style>
  <w:style w:type="paragraph" w:customStyle="1" w:styleId="AABul1">
    <w:name w:val="AA Bul 1"/>
    <w:basedOn w:val="Normal"/>
    <w:qFormat/>
    <w:rsid w:val="004671F9"/>
    <w:pPr>
      <w:numPr>
        <w:numId w:val="2"/>
      </w:numPr>
      <w:spacing w:before="120" w:after="120" w:line="240" w:lineRule="exact"/>
    </w:pPr>
    <w:rPr>
      <w:rFonts w:ascii="Arial" w:eastAsia="Calibri" w:hAnsi="Arial" w:cs="Kalinga"/>
      <w:sz w:val="20"/>
      <w:szCs w:val="19"/>
      <w:lang w:eastAsia="en-AU"/>
    </w:rPr>
  </w:style>
  <w:style w:type="paragraph" w:customStyle="1" w:styleId="AABul163">
    <w:name w:val="AA Bul 1 .63"/>
    <w:qFormat/>
    <w:rsid w:val="00B04BF7"/>
    <w:pPr>
      <w:numPr>
        <w:numId w:val="10"/>
      </w:numPr>
      <w:spacing w:before="120" w:after="120" w:line="240" w:lineRule="exact"/>
      <w:ind w:left="714" w:hanging="357"/>
    </w:pPr>
    <w:rPr>
      <w:rFonts w:ascii="Arial" w:hAnsi="Arial" w:cs="Arial"/>
      <w:sz w:val="20"/>
      <w:szCs w:val="20"/>
      <w:lang w:eastAsia="en-AU"/>
    </w:rPr>
  </w:style>
  <w:style w:type="paragraph" w:customStyle="1" w:styleId="AABul219">
    <w:name w:val="AA Bul 2 1.9"/>
    <w:basedOn w:val="AABul1"/>
    <w:qFormat/>
    <w:rsid w:val="006561CB"/>
    <w:pPr>
      <w:numPr>
        <w:numId w:val="11"/>
      </w:numPr>
      <w:ind w:left="1434"/>
    </w:pPr>
  </w:style>
  <w:style w:type="paragraph" w:customStyle="1" w:styleId="AABul2127">
    <w:name w:val="AA Bul 2 1.27"/>
    <w:qFormat/>
    <w:rsid w:val="00B04BF7"/>
    <w:pPr>
      <w:numPr>
        <w:numId w:val="13"/>
      </w:numPr>
      <w:spacing w:before="120" w:after="120" w:line="240" w:lineRule="exact"/>
      <w:ind w:left="1077" w:hanging="357"/>
    </w:pPr>
    <w:rPr>
      <w:rFonts w:ascii="Arial" w:hAnsi="Arial" w:cs="Arial"/>
      <w:sz w:val="20"/>
      <w:szCs w:val="20"/>
    </w:rPr>
  </w:style>
  <w:style w:type="paragraph" w:customStyle="1" w:styleId="AAFooter">
    <w:name w:val="AA Footer"/>
    <w:basedOn w:val="Normal"/>
    <w:qFormat/>
    <w:rsid w:val="00B04BF7"/>
    <w:pPr>
      <w:tabs>
        <w:tab w:val="right" w:pos="10751"/>
        <w:tab w:val="right" w:pos="13892"/>
      </w:tabs>
      <w:spacing w:before="60" w:after="60" w:line="200" w:lineRule="exact"/>
      <w:ind w:left="1134"/>
    </w:pPr>
    <w:rPr>
      <w:rFonts w:ascii="Arial" w:hAnsi="Arial" w:cs="Arial"/>
      <w:b/>
      <w:smallCaps/>
      <w:noProof/>
      <w:color w:val="FFFFFF" w:themeColor="background1"/>
      <w:sz w:val="14"/>
      <w:szCs w:val="14"/>
    </w:rPr>
  </w:style>
  <w:style w:type="paragraph" w:customStyle="1" w:styleId="AAFootnote">
    <w:name w:val="AA Footnote"/>
    <w:basedOn w:val="Normal"/>
    <w:qFormat/>
    <w:rsid w:val="00B04BF7"/>
    <w:pPr>
      <w:spacing w:before="60" w:after="60" w:line="200" w:lineRule="exact"/>
      <w:contextualSpacing/>
    </w:pPr>
    <w:rPr>
      <w:rFonts w:ascii="Arial" w:eastAsia="Calibri" w:hAnsi="Arial" w:cs="Arial"/>
      <w:noProof/>
      <w:sz w:val="14"/>
      <w:szCs w:val="14"/>
    </w:rPr>
  </w:style>
  <w:style w:type="paragraph" w:customStyle="1" w:styleId="AAHeadB">
    <w:name w:val="AA Head B"/>
    <w:basedOn w:val="Normal"/>
    <w:link w:val="AAHeadBChar"/>
    <w:qFormat/>
    <w:rsid w:val="00B04BF7"/>
    <w:pPr>
      <w:spacing w:before="240" w:after="120" w:line="280" w:lineRule="exact"/>
    </w:pPr>
    <w:rPr>
      <w:rFonts w:ascii="Arial" w:hAnsi="Arial" w:cs="Arial"/>
      <w:b/>
      <w:smallCaps/>
      <w:color w:val="000000" w:themeColor="text1"/>
    </w:rPr>
  </w:style>
  <w:style w:type="character" w:styleId="BookTitle">
    <w:name w:val="Book Title"/>
    <w:basedOn w:val="DefaultParagraphFont"/>
    <w:uiPriority w:val="33"/>
    <w:rsid w:val="005D72A0"/>
    <w:rPr>
      <w:b/>
      <w:bCs/>
      <w:i/>
      <w:iCs/>
      <w:spacing w:val="5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72490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2490C"/>
  </w:style>
  <w:style w:type="character" w:styleId="FootnoteReference">
    <w:name w:val="footnote reference"/>
    <w:uiPriority w:val="99"/>
    <w:semiHidden/>
    <w:rsid w:val="0072490C"/>
    <w:rPr>
      <w:vertAlign w:val="superscript"/>
    </w:rPr>
  </w:style>
  <w:style w:type="table" w:styleId="TableGrid">
    <w:name w:val="Table Grid"/>
    <w:basedOn w:val="TableNormal"/>
    <w:uiPriority w:val="39"/>
    <w:rsid w:val="007249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7249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8048B8"/>
    <w:pPr>
      <w:spacing w:before="120" w:after="120"/>
      <w:contextualSpacing/>
      <w:jc w:val="both"/>
    </w:pPr>
    <w:rPr>
      <w:rFonts w:ascii="Franklin Gothic Book" w:eastAsia="Calibri" w:hAnsi="Franklin Gothic Book" w:cs="Arial"/>
      <w:b/>
      <w:bCs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0A3A86"/>
    <w:rPr>
      <w:color w:val="0563C1"/>
      <w:u w:val="single"/>
    </w:rPr>
  </w:style>
  <w:style w:type="paragraph" w:styleId="TOC1">
    <w:name w:val="toc 1"/>
    <w:basedOn w:val="Normal"/>
    <w:next w:val="Normal"/>
    <w:uiPriority w:val="39"/>
    <w:unhideWhenUsed/>
    <w:rsid w:val="005D72A0"/>
    <w:pPr>
      <w:tabs>
        <w:tab w:val="right" w:leader="dot" w:pos="9866"/>
      </w:tabs>
      <w:spacing w:before="80" w:after="80" w:line="240" w:lineRule="exact"/>
    </w:pPr>
    <w:rPr>
      <w:rFonts w:ascii="Arial" w:hAnsi="Arial" w:cs="Kalinga"/>
      <w:noProof/>
      <w:sz w:val="20"/>
      <w:szCs w:val="19"/>
    </w:rPr>
  </w:style>
  <w:style w:type="paragraph" w:customStyle="1" w:styleId="AABannerTopLevel">
    <w:name w:val="AA Banner Top Level"/>
    <w:qFormat/>
    <w:rsid w:val="001D0E60"/>
    <w:pPr>
      <w:spacing w:before="120" w:after="120" w:line="320" w:lineRule="exact"/>
    </w:pPr>
    <w:rPr>
      <w:rFonts w:ascii="Arial" w:eastAsia="Calibri" w:hAnsi="Arial" w:cs="Arial"/>
      <w:b/>
      <w:color w:val="FFFFFF" w:themeColor="background1"/>
      <w:sz w:val="25"/>
      <w:szCs w:val="25"/>
      <w:lang w:eastAsia="en-AU"/>
    </w:rPr>
  </w:style>
  <w:style w:type="paragraph" w:customStyle="1" w:styleId="AABannerPartHead">
    <w:name w:val="AA Banner Part Head"/>
    <w:qFormat/>
    <w:rsid w:val="008130C7"/>
    <w:pPr>
      <w:spacing w:before="80" w:after="80" w:line="280" w:lineRule="exact"/>
    </w:pPr>
    <w:rPr>
      <w:rFonts w:ascii="Arial" w:hAnsi="Arial" w:cs="Kalinga"/>
      <w:b/>
      <w:smallCaps/>
      <w:noProof/>
    </w:rPr>
  </w:style>
  <w:style w:type="paragraph" w:customStyle="1" w:styleId="AABannerSubhead">
    <w:name w:val="AA Banner Subhead"/>
    <w:basedOn w:val="Normal"/>
    <w:qFormat/>
    <w:rsid w:val="00600F2B"/>
    <w:pPr>
      <w:spacing w:before="80" w:after="80" w:line="280" w:lineRule="exact"/>
    </w:pPr>
    <w:rPr>
      <w:rFonts w:ascii="Arial" w:hAnsi="Arial" w:cs="Arial"/>
      <w:b/>
      <w:bCs/>
      <w:iCs/>
      <w:smallCaps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7A5B7A"/>
    <w:rPr>
      <w:rFonts w:asciiTheme="majorHAnsi" w:eastAsiaTheme="majorEastAsia" w:hAnsiTheme="majorHAnsi" w:cstheme="majorBidi"/>
      <w:color w:val="32153E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5B7A"/>
    <w:rPr>
      <w:rFonts w:asciiTheme="majorHAnsi" w:eastAsiaTheme="majorEastAsia" w:hAnsiTheme="majorHAnsi" w:cstheme="majorBidi"/>
      <w:color w:val="32153E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A5B7A"/>
    <w:rPr>
      <w:rFonts w:asciiTheme="majorHAnsi" w:eastAsiaTheme="majorEastAsia" w:hAnsiTheme="majorHAnsi" w:cstheme="majorBidi"/>
      <w:color w:val="210E29" w:themeColor="accent1" w:themeShade="7F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1D0E60"/>
    <w:pPr>
      <w:tabs>
        <w:tab w:val="right" w:leader="dot" w:pos="9866"/>
      </w:tabs>
      <w:spacing w:before="80" w:after="80" w:line="240" w:lineRule="exact"/>
      <w:ind w:left="284"/>
    </w:pPr>
    <w:rPr>
      <w:rFonts w:ascii="Arial" w:hAnsi="Arial" w:cs="Kalinga"/>
      <w:noProof/>
      <w:sz w:val="20"/>
      <w:szCs w:val="19"/>
    </w:rPr>
  </w:style>
  <w:style w:type="numbering" w:customStyle="1" w:styleId="BodyTextNumbering">
    <w:name w:val="Body Text Numbering"/>
    <w:uiPriority w:val="99"/>
    <w:rsid w:val="0015152E"/>
    <w:pPr>
      <w:numPr>
        <w:numId w:val="4"/>
      </w:numPr>
    </w:pPr>
  </w:style>
  <w:style w:type="paragraph" w:customStyle="1" w:styleId="AABT63">
    <w:name w:val="AA BT .63"/>
    <w:qFormat/>
    <w:rsid w:val="00CA591F"/>
    <w:pPr>
      <w:spacing w:before="120" w:after="120" w:line="240" w:lineRule="exact"/>
      <w:ind w:left="357"/>
    </w:pPr>
    <w:rPr>
      <w:rFonts w:ascii="Arial" w:hAnsi="Arial" w:cs="Arial"/>
      <w:sz w:val="20"/>
      <w:szCs w:val="20"/>
      <w:lang w:eastAsia="en-AU"/>
    </w:rPr>
  </w:style>
  <w:style w:type="paragraph" w:customStyle="1" w:styleId="AABTab63">
    <w:name w:val="AA BT a) b) .63"/>
    <w:basedOn w:val="Normal"/>
    <w:qFormat/>
    <w:rsid w:val="00CA591F"/>
    <w:pPr>
      <w:numPr>
        <w:numId w:val="7"/>
      </w:numPr>
      <w:spacing w:before="120" w:after="120" w:line="240" w:lineRule="exact"/>
      <w:ind w:left="714" w:hanging="357"/>
      <w:outlineLvl w:val="6"/>
    </w:pPr>
    <w:rPr>
      <w:rFonts w:ascii="Arial" w:hAnsi="Arial" w:cs="Arial"/>
      <w:sz w:val="20"/>
      <w:szCs w:val="20"/>
      <w:lang w:eastAsia="en-AU"/>
    </w:rPr>
  </w:style>
  <w:style w:type="paragraph" w:customStyle="1" w:styleId="AACheckbox">
    <w:name w:val="AA Checkbox"/>
    <w:qFormat/>
    <w:rsid w:val="00B04BF7"/>
    <w:pPr>
      <w:numPr>
        <w:numId w:val="8"/>
      </w:numPr>
      <w:spacing w:before="120" w:after="120" w:line="240" w:lineRule="exact"/>
      <w:ind w:hanging="357"/>
    </w:pPr>
    <w:rPr>
      <w:rFonts w:ascii="Arial" w:hAnsi="Arial" w:cs="Arial"/>
      <w:sz w:val="20"/>
      <w:szCs w:val="20"/>
      <w:lang w:eastAsia="en-AU"/>
    </w:rPr>
  </w:style>
  <w:style w:type="paragraph" w:customStyle="1" w:styleId="AABul1127">
    <w:name w:val="AA Bul 1 1.27"/>
    <w:qFormat/>
    <w:rsid w:val="00B04BF7"/>
    <w:pPr>
      <w:numPr>
        <w:numId w:val="14"/>
      </w:numPr>
      <w:spacing w:before="120" w:after="120" w:line="240" w:lineRule="exact"/>
      <w:ind w:left="1077" w:hanging="357"/>
    </w:pPr>
    <w:rPr>
      <w:rFonts w:ascii="Arial" w:eastAsia="Calibri" w:hAnsi="Arial" w:cs="Arial"/>
      <w:sz w:val="20"/>
      <w:szCs w:val="20"/>
      <w:lang w:eastAsia="en-AU"/>
    </w:rPr>
  </w:style>
  <w:style w:type="paragraph" w:customStyle="1" w:styleId="AABul263">
    <w:name w:val="AA Bul 2 .63"/>
    <w:qFormat/>
    <w:rsid w:val="00B04BF7"/>
    <w:pPr>
      <w:numPr>
        <w:numId w:val="12"/>
      </w:numPr>
      <w:spacing w:before="120" w:after="120" w:line="240" w:lineRule="exact"/>
      <w:ind w:left="714" w:hanging="357"/>
    </w:pPr>
    <w:rPr>
      <w:rFonts w:ascii="Arial" w:eastAsia="Calibri" w:hAnsi="Arial" w:cs="Kalinga"/>
      <w:sz w:val="20"/>
      <w:szCs w:val="19"/>
      <w:lang w:eastAsia="en-AU"/>
    </w:rPr>
  </w:style>
  <w:style w:type="paragraph" w:customStyle="1" w:styleId="AACSText">
    <w:name w:val="AA CS Text"/>
    <w:rsid w:val="00931C9D"/>
    <w:pPr>
      <w:spacing w:before="80" w:after="80" w:line="240" w:lineRule="exact"/>
    </w:pPr>
    <w:rPr>
      <w:rFonts w:ascii="Arial" w:hAnsi="Arial" w:cs="Kalinga"/>
      <w:i/>
      <w:sz w:val="20"/>
      <w:szCs w:val="20"/>
      <w:lang w:eastAsia="en-AU"/>
    </w:rPr>
  </w:style>
  <w:style w:type="paragraph" w:customStyle="1" w:styleId="AACSTitle">
    <w:name w:val="AA CS Title"/>
    <w:rsid w:val="00931C9D"/>
    <w:pPr>
      <w:spacing w:before="120" w:after="120" w:line="240" w:lineRule="exact"/>
    </w:pPr>
    <w:rPr>
      <w:rFonts w:ascii="Arial" w:hAnsi="Arial" w:cs="Kalinga"/>
      <w:b/>
      <w:i/>
      <w:sz w:val="20"/>
      <w:szCs w:val="20"/>
      <w:lang w:eastAsia="en-AU"/>
    </w:rPr>
  </w:style>
  <w:style w:type="character" w:styleId="Emphasis">
    <w:name w:val="Emphasis"/>
    <w:basedOn w:val="DefaultParagraphFont"/>
    <w:uiPriority w:val="20"/>
    <w:rsid w:val="005D72A0"/>
    <w:rPr>
      <w:i/>
      <w:iCs/>
    </w:rPr>
  </w:style>
  <w:style w:type="paragraph" w:customStyle="1" w:styleId="AABookletQualCode">
    <w:name w:val="AA Booklet Qual Code"/>
    <w:basedOn w:val="AABookletName"/>
    <w:qFormat/>
    <w:rsid w:val="00D03CE5"/>
    <w:pPr>
      <w:spacing w:before="360"/>
    </w:pPr>
    <w:rPr>
      <w:rFonts w:ascii="Arial Bold" w:hAnsi="Arial Bold"/>
      <w:caps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14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14CB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35B49"/>
    <w:rPr>
      <w:color w:val="605E5C"/>
      <w:shd w:val="clear" w:color="auto" w:fill="E1DFDD"/>
    </w:rPr>
  </w:style>
  <w:style w:type="paragraph" w:styleId="NoSpacing">
    <w:name w:val="No Spacing"/>
    <w:uiPriority w:val="1"/>
    <w:rsid w:val="00DD04C4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rsid w:val="00DD04C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04C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rsid w:val="00DD04C4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D04C4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rsid w:val="00DD04C4"/>
    <w:rPr>
      <w:b/>
      <w:bCs/>
    </w:rPr>
  </w:style>
  <w:style w:type="paragraph" w:customStyle="1" w:styleId="AAAnsab127">
    <w:name w:val="AA Ans a) b) 1.27"/>
    <w:qFormat/>
    <w:rsid w:val="004D6E44"/>
    <w:pPr>
      <w:numPr>
        <w:numId w:val="25"/>
      </w:numPr>
      <w:spacing w:before="120" w:after="120" w:line="240" w:lineRule="exact"/>
      <w:ind w:left="1077" w:hanging="357"/>
    </w:pPr>
    <w:rPr>
      <w:rFonts w:ascii="Arial" w:hAnsi="Arial" w:cs="Arial"/>
      <w:i/>
      <w:color w:val="FF0000"/>
      <w:sz w:val="20"/>
      <w:szCs w:val="20"/>
    </w:rPr>
  </w:style>
  <w:style w:type="paragraph" w:customStyle="1" w:styleId="AAQuestion">
    <w:name w:val="AA Question"/>
    <w:basedOn w:val="AAHeadB"/>
    <w:link w:val="AAQuestionChar"/>
    <w:qFormat/>
    <w:rsid w:val="00E21580"/>
    <w:pPr>
      <w:spacing w:before="480"/>
    </w:pPr>
  </w:style>
  <w:style w:type="paragraph" w:customStyle="1" w:styleId="AABTUnspaced">
    <w:name w:val="AA BT Unspaced"/>
    <w:basedOn w:val="AABT"/>
    <w:qFormat/>
    <w:rsid w:val="00CA591F"/>
    <w:pPr>
      <w:spacing w:before="0" w:after="0" w:line="200" w:lineRule="exact"/>
    </w:pPr>
  </w:style>
  <w:style w:type="character" w:customStyle="1" w:styleId="AAHeadBChar">
    <w:name w:val="AA Head B Char"/>
    <w:basedOn w:val="DefaultParagraphFont"/>
    <w:link w:val="AAHeadB"/>
    <w:rsid w:val="00B04BF7"/>
    <w:rPr>
      <w:rFonts w:ascii="Arial" w:hAnsi="Arial" w:cs="Arial"/>
      <w:b/>
      <w:smallCaps/>
      <w:color w:val="000000" w:themeColor="text1"/>
      <w:lang w:val="en-GB"/>
    </w:rPr>
  </w:style>
  <w:style w:type="character" w:customStyle="1" w:styleId="AAQuestionChar">
    <w:name w:val="AA Question Char"/>
    <w:basedOn w:val="AAHeadBChar"/>
    <w:link w:val="AAQuestion"/>
    <w:rsid w:val="00E21580"/>
    <w:rPr>
      <w:rFonts w:ascii="Arial" w:hAnsi="Arial" w:cs="Arial"/>
      <w:b/>
      <w:smallCaps/>
      <w:color w:val="000000" w:themeColor="text1"/>
      <w:lang w:val="en-GB"/>
    </w:rPr>
  </w:style>
  <w:style w:type="paragraph" w:customStyle="1" w:styleId="AAAns63">
    <w:name w:val="AA Ans .63"/>
    <w:basedOn w:val="AABT"/>
    <w:qFormat/>
    <w:rsid w:val="004B5DE9"/>
    <w:pPr>
      <w:numPr>
        <w:numId w:val="0"/>
      </w:numPr>
      <w:ind w:left="357"/>
    </w:pPr>
    <w:rPr>
      <w:i/>
      <w:iCs/>
      <w:color w:val="FF0000"/>
    </w:rPr>
  </w:style>
  <w:style w:type="paragraph" w:customStyle="1" w:styleId="AAAns127">
    <w:name w:val="AA Ans 1.27"/>
    <w:basedOn w:val="AAAns63"/>
    <w:qFormat/>
    <w:rsid w:val="004B5DE9"/>
    <w:pPr>
      <w:ind w:left="720"/>
    </w:pPr>
  </w:style>
  <w:style w:type="paragraph" w:customStyle="1" w:styleId="AAAnsab">
    <w:name w:val="AA Ans a) b)"/>
    <w:basedOn w:val="AABT"/>
    <w:qFormat/>
    <w:rsid w:val="004B5DE9"/>
    <w:pPr>
      <w:numPr>
        <w:numId w:val="39"/>
      </w:numPr>
      <w:ind w:left="357" w:hanging="357"/>
    </w:pPr>
    <w:rPr>
      <w:i/>
      <w:color w:val="FF0000"/>
    </w:rPr>
  </w:style>
  <w:style w:type="paragraph" w:customStyle="1" w:styleId="AAAnsab63">
    <w:name w:val="AA Ans a) b) .63"/>
    <w:basedOn w:val="AAAnsab"/>
    <w:qFormat/>
    <w:rsid w:val="004B5DE9"/>
    <w:pPr>
      <w:ind w:left="714"/>
    </w:pPr>
  </w:style>
  <w:style w:type="paragraph" w:customStyle="1" w:styleId="AAAnsBul">
    <w:name w:val="AA Ans Bul"/>
    <w:basedOn w:val="AAAns63"/>
    <w:qFormat/>
    <w:rsid w:val="00D64720"/>
    <w:pPr>
      <w:numPr>
        <w:numId w:val="41"/>
      </w:numPr>
      <w:ind w:left="357" w:hanging="357"/>
    </w:pPr>
  </w:style>
  <w:style w:type="paragraph" w:customStyle="1" w:styleId="AAAnsBul63">
    <w:name w:val="AA Ans Bul .63"/>
    <w:basedOn w:val="AAAnsBul"/>
    <w:qFormat/>
    <w:rsid w:val="00D64720"/>
    <w:pPr>
      <w:ind w:left="714"/>
    </w:pPr>
  </w:style>
  <w:style w:type="paragraph" w:customStyle="1" w:styleId="AAAnsBul127">
    <w:name w:val="AA Ans Bul 1.27"/>
    <w:basedOn w:val="AAAnsBul63"/>
    <w:qFormat/>
    <w:rsid w:val="00D64720"/>
    <w:pPr>
      <w:ind w:left="1077"/>
    </w:pPr>
  </w:style>
  <w:style w:type="paragraph" w:customStyle="1" w:styleId="AAAnsBul263">
    <w:name w:val="AA Ans Bul 2 .63"/>
    <w:basedOn w:val="AAAns63"/>
    <w:qFormat/>
    <w:rsid w:val="007C6ACA"/>
    <w:pPr>
      <w:numPr>
        <w:numId w:val="42"/>
      </w:numPr>
      <w:ind w:left="714" w:hanging="357"/>
    </w:pPr>
  </w:style>
  <w:style w:type="paragraph" w:customStyle="1" w:styleId="AAAnsBul2127">
    <w:name w:val="AA Ans Bul 2 1.27"/>
    <w:basedOn w:val="AAAnsBul263"/>
    <w:qFormat/>
    <w:rsid w:val="00296FF5"/>
    <w:pPr>
      <w:ind w:left="1077"/>
    </w:pPr>
  </w:style>
  <w:style w:type="paragraph" w:customStyle="1" w:styleId="AAAnsHeadA">
    <w:name w:val="AA Ans Head A"/>
    <w:basedOn w:val="AAHeadB"/>
    <w:qFormat/>
    <w:rsid w:val="001D0E60"/>
    <w:pPr>
      <w:spacing w:before="120"/>
    </w:pPr>
    <w:rPr>
      <w:color w:val="FFFFFF" w:themeColor="background1"/>
    </w:rPr>
  </w:style>
  <w:style w:type="paragraph" w:customStyle="1" w:styleId="AAAnsHeadB">
    <w:name w:val="AA Ans Head B"/>
    <w:basedOn w:val="AAAns63"/>
    <w:qFormat/>
    <w:rsid w:val="00296FF5"/>
    <w:pPr>
      <w:spacing w:before="180"/>
      <w:ind w:left="0"/>
    </w:pPr>
    <w:rPr>
      <w:b/>
      <w:bCs/>
    </w:rPr>
  </w:style>
  <w:style w:type="paragraph" w:customStyle="1" w:styleId="AAAnsNumList">
    <w:name w:val="AA Ans Num List"/>
    <w:basedOn w:val="AAAns63"/>
    <w:qFormat/>
    <w:rsid w:val="00296FF5"/>
    <w:pPr>
      <w:numPr>
        <w:numId w:val="43"/>
      </w:numPr>
      <w:ind w:left="357" w:hanging="357"/>
    </w:pPr>
  </w:style>
  <w:style w:type="paragraph" w:customStyle="1" w:styleId="AAAns">
    <w:name w:val="AA Ans"/>
    <w:basedOn w:val="AAAns63"/>
    <w:qFormat/>
    <w:rsid w:val="004D6E44"/>
    <w:pPr>
      <w:ind w:left="0"/>
    </w:pPr>
  </w:style>
  <w:style w:type="paragraph" w:customStyle="1" w:styleId="AAAnsNumList63">
    <w:name w:val="AA Ans Num List .63"/>
    <w:basedOn w:val="AAAnsNumList"/>
    <w:qFormat/>
    <w:rsid w:val="00F07DC9"/>
    <w:pPr>
      <w:ind w:left="714"/>
    </w:pPr>
  </w:style>
  <w:style w:type="paragraph" w:customStyle="1" w:styleId="AAANsNumList127">
    <w:name w:val="AA ANs Num List 1.27"/>
    <w:basedOn w:val="AAAnsNumList63"/>
    <w:qFormat/>
    <w:rsid w:val="00F07DC9"/>
    <w:pPr>
      <w:ind w:left="1077"/>
    </w:pPr>
  </w:style>
  <w:style w:type="paragraph" w:customStyle="1" w:styleId="AABTSourceRef">
    <w:name w:val="AA BT Source/Ref"/>
    <w:basedOn w:val="AABTUnspaced"/>
    <w:qFormat/>
    <w:rsid w:val="00750656"/>
    <w:pPr>
      <w:spacing w:before="60" w:after="60" w:line="240" w:lineRule="exact"/>
    </w:pPr>
    <w:rPr>
      <w:i/>
      <w:iCs/>
      <w:sz w:val="16"/>
      <w:szCs w:val="16"/>
    </w:rPr>
  </w:style>
  <w:style w:type="paragraph" w:customStyle="1" w:styleId="AAAnsSourceRef">
    <w:name w:val="AA Ans Source/Ref"/>
    <w:basedOn w:val="AABTSourceRef"/>
    <w:qFormat/>
    <w:rsid w:val="00750656"/>
    <w:rPr>
      <w:color w:val="FF0000"/>
    </w:rPr>
  </w:style>
  <w:style w:type="paragraph" w:customStyle="1" w:styleId="AASOHeader">
    <w:name w:val="AA SO Header"/>
    <w:basedOn w:val="Header"/>
    <w:link w:val="AASOHeaderChar"/>
    <w:qFormat/>
    <w:rsid w:val="009721DA"/>
    <w:pPr>
      <w:pBdr>
        <w:bottom w:val="single" w:sz="4" w:space="1" w:color="auto"/>
      </w:pBdr>
      <w:spacing w:before="360" w:after="120" w:line="400" w:lineRule="exact"/>
    </w:pPr>
    <w:rPr>
      <w:rFonts w:ascii="Arial" w:hAnsi="Arial" w:cs="Arial"/>
      <w:b/>
      <w:bCs/>
      <w:color w:val="441C54" w:themeColor="accent1"/>
      <w:sz w:val="40"/>
      <w:szCs w:val="40"/>
      <w:lang w:val="en-AU"/>
    </w:rPr>
  </w:style>
  <w:style w:type="character" w:customStyle="1" w:styleId="AASOHeaderChar">
    <w:name w:val="AA SO Header Char"/>
    <w:basedOn w:val="HeaderChar"/>
    <w:link w:val="AASOHeader"/>
    <w:rsid w:val="009721DA"/>
    <w:rPr>
      <w:rFonts w:ascii="Arial" w:hAnsi="Arial" w:cs="Arial"/>
      <w:b/>
      <w:bCs/>
      <w:color w:val="441C54" w:themeColor="accent1"/>
      <w:sz w:val="40"/>
      <w:szCs w:val="40"/>
    </w:rPr>
  </w:style>
  <w:style w:type="character" w:styleId="PlaceholderText">
    <w:name w:val="Placeholder Text"/>
    <w:basedOn w:val="DefaultParagraphFont"/>
    <w:uiPriority w:val="99"/>
    <w:semiHidden/>
    <w:rsid w:val="009B3E2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74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8CD4ADBC5934B8F80445978AF4172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CB1BF5-30BB-4D4B-A346-35AB8BC219BC}"/>
      </w:docPartPr>
      <w:docPartBody>
        <w:p w:rsidR="00D97860" w:rsidRDefault="00973A1B" w:rsidP="00973A1B">
          <w:pPr>
            <w:pStyle w:val="A8CD4ADBC5934B8F80445978AF417279"/>
          </w:pPr>
          <w:r w:rsidRPr="0057522E">
            <w:rPr>
              <w:rStyle w:val="PlaceholderText"/>
            </w:rPr>
            <w:t>Choose an item.</w:t>
          </w:r>
        </w:p>
      </w:docPartBody>
    </w:docPart>
    <w:docPart>
      <w:docPartPr>
        <w:name w:val="5C0252F011CC4854B21C274E88180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251F58-EB3B-43D3-A87F-26E5F12095C7}"/>
      </w:docPartPr>
      <w:docPartBody>
        <w:p w:rsidR="00D97860" w:rsidRDefault="00973A1B" w:rsidP="00973A1B">
          <w:pPr>
            <w:pStyle w:val="5C0252F011CC4854B21C274E88180166"/>
          </w:pPr>
          <w:r w:rsidRPr="0057522E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 Bold">
    <w:panose1 w:val="020B0704020202020204"/>
    <w:charset w:val="00"/>
    <w:family w:val="roman"/>
    <w:notTrueType/>
    <w:pitch w:val="default"/>
  </w:font>
  <w:font w:name="Kalinga">
    <w:altName w:val="Nirmala UI"/>
    <w:charset w:val="00"/>
    <w:family w:val="swiss"/>
    <w:pitch w:val="variable"/>
    <w:sig w:usb0="0008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Baguet Script">
    <w:altName w:val="Baguet Script"/>
    <w:charset w:val="00"/>
    <w:family w:val="auto"/>
    <w:pitch w:val="variable"/>
    <w:sig w:usb0="00000007" w:usb1="00000000" w:usb2="00000000" w:usb3="00000000" w:csb0="0000009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73A1B"/>
    <w:rsid w:val="003A7C8E"/>
    <w:rsid w:val="00542744"/>
    <w:rsid w:val="00973A1B"/>
    <w:rsid w:val="009F4B0F"/>
    <w:rsid w:val="00D978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73A1B"/>
    <w:rPr>
      <w:color w:val="808080"/>
    </w:rPr>
  </w:style>
  <w:style w:type="paragraph" w:customStyle="1" w:styleId="A8CD4ADBC5934B8F80445978AF417279">
    <w:name w:val="A8CD4ADBC5934B8F80445978AF417279"/>
    <w:rsid w:val="00973A1B"/>
  </w:style>
  <w:style w:type="paragraph" w:customStyle="1" w:styleId="5C0252F011CC4854B21C274E88180166">
    <w:name w:val="5C0252F011CC4854B21C274E88180166"/>
    <w:rsid w:val="00973A1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Eduworks Theme 1">
  <a:themeElements>
    <a:clrScheme name="00 Eduworks CHC Greeny-Peach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441C54"/>
      </a:accent1>
      <a:accent2>
        <a:srgbClr val="A382A8"/>
      </a:accent2>
      <a:accent3>
        <a:srgbClr val="114448"/>
      </a:accent3>
      <a:accent4>
        <a:srgbClr val="D87565"/>
      </a:accent4>
      <a:accent5>
        <a:srgbClr val="FBC29E"/>
      </a:accent5>
      <a:accent6>
        <a:srgbClr val="5E6D6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920996-C373-4F4F-B87E-B53D5B56B0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381</Words>
  <Characters>7127</Characters>
  <Application>Microsoft Office Word</Application>
  <DocSecurity>0</DocSecurity>
  <Lines>192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Assessment Booklet</vt:lpstr>
    </vt:vector>
  </TitlesOfParts>
  <Company/>
  <LinksUpToDate>false</LinksUpToDate>
  <CharactersWithSpaces>8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Assessment Booklet</dc:title>
  <dc:subject/>
  <dc:creator/>
  <cp:keywords/>
  <dc:description/>
  <cp:lastModifiedBy/>
  <cp:revision>1</cp:revision>
  <dcterms:created xsi:type="dcterms:W3CDTF">2022-09-14T04:54:00Z</dcterms:created>
  <dcterms:modified xsi:type="dcterms:W3CDTF">2022-12-19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05575adcd9955986458e54812efdd0800540fba862102dfe37d5738ad27e05</vt:lpwstr>
  </property>
</Properties>
</file>